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70EB88" w14:textId="6B67D200" w:rsidR="00F728F6" w:rsidRPr="006415EA" w:rsidRDefault="0056256B" w:rsidP="006415EA">
      <w:pPr>
        <w:pStyle w:val="Heading1"/>
      </w:pPr>
      <w:r>
        <w:rPr>
          <w:noProof/>
        </w:rPr>
        <w:drawing>
          <wp:anchor distT="0" distB="0" distL="114300" distR="114300" simplePos="0" relativeHeight="251728896" behindDoc="1" locked="0" layoutInCell="1" allowOverlap="1" wp14:anchorId="1A468A62" wp14:editId="5B04A815">
            <wp:simplePos x="0" y="0"/>
            <wp:positionH relativeFrom="column">
              <wp:posOffset>5610101</wp:posOffset>
            </wp:positionH>
            <wp:positionV relativeFrom="paragraph">
              <wp:posOffset>180</wp:posOffset>
            </wp:positionV>
            <wp:extent cx="1496060" cy="1285875"/>
            <wp:effectExtent l="0" t="0" r="8890" b="9525"/>
            <wp:wrapTight wrapText="bothSides">
              <wp:wrapPolygon edited="0">
                <wp:start x="0" y="0"/>
                <wp:lineTo x="0" y="21440"/>
                <wp:lineTo x="21453" y="21440"/>
                <wp:lineTo x="21453" y="0"/>
                <wp:lineTo x="0" y="0"/>
              </wp:wrapPolygon>
            </wp:wrapTight>
            <wp:docPr id="81" name="Picture 81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 descr="Logo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6060" cy="1285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28F6" w:rsidRPr="00A16FC1">
        <w:rPr>
          <w:b/>
          <w:bCs/>
          <w:sz w:val="28"/>
          <w:szCs w:val="28"/>
        </w:rPr>
        <w:t>Designing the protocols</w:t>
      </w:r>
    </w:p>
    <w:p w14:paraId="0D72FCD1" w14:textId="061BA838" w:rsidR="00297D92" w:rsidRDefault="00CA1259" w:rsidP="00737DFA">
      <w:pPr>
        <w:pStyle w:val="ListParagraph"/>
        <w:numPr>
          <w:ilvl w:val="0"/>
          <w:numId w:val="1"/>
        </w:numPr>
      </w:pPr>
      <w:r>
        <w:t xml:space="preserve">What are the </w:t>
      </w:r>
      <w:r w:rsidR="007D7319" w:rsidRPr="0022624F">
        <w:rPr>
          <w:b/>
          <w:bCs/>
        </w:rPr>
        <w:t>SMART objective</w:t>
      </w:r>
      <w:r w:rsidR="00360C2F">
        <w:rPr>
          <w:b/>
          <w:bCs/>
        </w:rPr>
        <w:t>s</w:t>
      </w:r>
      <w:r w:rsidR="007D7319">
        <w:t xml:space="preserve"> (specific, measurable, attainable, realistic, timebound</w:t>
      </w:r>
      <w:r w:rsidR="00B459BC">
        <w:t>)?</w:t>
      </w:r>
    </w:p>
    <w:p w14:paraId="5C747FC3" w14:textId="4A7C3760" w:rsidR="00F13D22" w:rsidRPr="0022624F" w:rsidRDefault="008B785E" w:rsidP="00737DFA">
      <w:pPr>
        <w:pStyle w:val="ListParagraph"/>
        <w:numPr>
          <w:ilvl w:val="1"/>
          <w:numId w:val="1"/>
        </w:numPr>
        <w:rPr>
          <w:u w:val="single"/>
        </w:rPr>
      </w:pPr>
      <w:r w:rsidRPr="00D80D74">
        <w:rPr>
          <w:u w:val="single"/>
        </w:rPr>
        <w:t>TIP: talk to your specialists</w:t>
      </w:r>
      <w:r w:rsidR="00FF1CF5" w:rsidRPr="00D80D74">
        <w:rPr>
          <w:u w:val="single"/>
        </w:rPr>
        <w:t>. Collecting information for them helps build relationships and programs.</w:t>
      </w:r>
    </w:p>
    <w:p w14:paraId="6AFC6949" w14:textId="53A3DAC0" w:rsidR="00BF7D77" w:rsidRDefault="00F13D22" w:rsidP="006415EA">
      <w:pPr>
        <w:pStyle w:val="ListParagraph"/>
      </w:pPr>
      <w:r>
        <w:t xml:space="preserve">What </w:t>
      </w:r>
      <w:r w:rsidRPr="0022624F">
        <w:rPr>
          <w:b/>
          <w:bCs/>
        </w:rPr>
        <w:t xml:space="preserve">story </w:t>
      </w:r>
      <w:r>
        <w:t>do you want to tell</w:t>
      </w:r>
      <w:r w:rsidR="00360C2F">
        <w:t>,</w:t>
      </w:r>
      <w:r w:rsidR="00E0666D">
        <w:t xml:space="preserve"> and</w:t>
      </w:r>
      <w:r w:rsidR="00F171CC">
        <w:t xml:space="preserve"> what data do you need to collect to tell that story?</w:t>
      </w:r>
    </w:p>
    <w:p w14:paraId="74496ED4" w14:textId="178C70C2" w:rsidR="00F728F6" w:rsidRDefault="00CE53E7" w:rsidP="00737DFA">
      <w:pPr>
        <w:pStyle w:val="ListParagraph"/>
        <w:numPr>
          <w:ilvl w:val="0"/>
          <w:numId w:val="1"/>
        </w:numPr>
      </w:pPr>
      <w:r>
        <w:t xml:space="preserve">How much </w:t>
      </w:r>
      <w:r w:rsidRPr="00A06C85">
        <w:rPr>
          <w:b/>
          <w:bCs/>
        </w:rPr>
        <w:t>time</w:t>
      </w:r>
      <w:r>
        <w:t xml:space="preserve"> will it take to complete each plot</w:t>
      </w:r>
      <w:r w:rsidR="00360C2F">
        <w:t>,</w:t>
      </w:r>
      <w:r w:rsidR="00A06C85">
        <w:t xml:space="preserve"> and how much time do you have?</w:t>
      </w:r>
    </w:p>
    <w:p w14:paraId="440B609F" w14:textId="60E87385" w:rsidR="00C87075" w:rsidRPr="00C031B5" w:rsidRDefault="003002F8" w:rsidP="00737DFA">
      <w:pPr>
        <w:pStyle w:val="ListParagraph"/>
        <w:numPr>
          <w:ilvl w:val="1"/>
          <w:numId w:val="1"/>
        </w:numPr>
        <w:rPr>
          <w:i/>
          <w:iCs/>
        </w:rPr>
      </w:pPr>
      <w:r w:rsidRPr="00C031B5">
        <w:rPr>
          <w:i/>
          <w:iCs/>
        </w:rPr>
        <w:t xml:space="preserve">Factor in the time it will take to enter and </w:t>
      </w:r>
      <w:r w:rsidR="00C87075" w:rsidRPr="00C031B5">
        <w:rPr>
          <w:i/>
          <w:iCs/>
        </w:rPr>
        <w:t xml:space="preserve">report data. </w:t>
      </w:r>
    </w:p>
    <w:p w14:paraId="728CC2DF" w14:textId="3BC96622" w:rsidR="00AF2E20" w:rsidRPr="006415EA" w:rsidRDefault="00297122" w:rsidP="006415EA">
      <w:pPr>
        <w:pStyle w:val="Heading2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738112" behindDoc="1" locked="0" layoutInCell="1" allowOverlap="1" wp14:anchorId="737CD07D" wp14:editId="605A9719">
            <wp:simplePos x="0" y="0"/>
            <wp:positionH relativeFrom="column">
              <wp:posOffset>3265170</wp:posOffset>
            </wp:positionH>
            <wp:positionV relativeFrom="paragraph">
              <wp:posOffset>12700</wp:posOffset>
            </wp:positionV>
            <wp:extent cx="3845560" cy="365760"/>
            <wp:effectExtent l="0" t="0" r="2540" b="0"/>
            <wp:wrapTight wrapText="bothSides">
              <wp:wrapPolygon edited="0">
                <wp:start x="0" y="0"/>
                <wp:lineTo x="0" y="20250"/>
                <wp:lineTo x="21507" y="20250"/>
                <wp:lineTo x="21507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5560" cy="365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D6E96" w:rsidRPr="006415EA">
        <w:rPr>
          <w:b/>
          <w:bCs/>
        </w:rPr>
        <w:t>Plot Design</w:t>
      </w:r>
    </w:p>
    <w:p w14:paraId="50683FE2" w14:textId="1AD747AD" w:rsidR="00A16FC1" w:rsidRDefault="00084829" w:rsidP="00A16FC1">
      <w:r>
        <w:rPr>
          <w:b/>
          <w:bCs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52E664BE" wp14:editId="26025BE7">
                <wp:simplePos x="0" y="0"/>
                <wp:positionH relativeFrom="column">
                  <wp:posOffset>3181985</wp:posOffset>
                </wp:positionH>
                <wp:positionV relativeFrom="paragraph">
                  <wp:posOffset>158115</wp:posOffset>
                </wp:positionV>
                <wp:extent cx="4017645" cy="3040380"/>
                <wp:effectExtent l="0" t="0" r="20955" b="26670"/>
                <wp:wrapTight wrapText="bothSides">
                  <wp:wrapPolygon edited="0">
                    <wp:start x="0" y="0"/>
                    <wp:lineTo x="0" y="21654"/>
                    <wp:lineTo x="21508" y="21654"/>
                    <wp:lineTo x="21610" y="20842"/>
                    <wp:lineTo x="21610" y="20571"/>
                    <wp:lineTo x="21508" y="0"/>
                    <wp:lineTo x="0" y="0"/>
                  </wp:wrapPolygon>
                </wp:wrapTight>
                <wp:docPr id="65" name="Group 6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17645" cy="3040380"/>
                          <a:chOff x="0" y="0"/>
                          <a:chExt cx="4017645" cy="3040380"/>
                        </a:xfrm>
                      </wpg:grpSpPr>
                      <wpg:grpSp>
                        <wpg:cNvPr id="86" name="Group 85"/>
                        <wpg:cNvGrpSpPr/>
                        <wpg:grpSpPr>
                          <a:xfrm>
                            <a:off x="0" y="0"/>
                            <a:ext cx="4017645" cy="3040380"/>
                            <a:chOff x="0" y="1"/>
                            <a:chExt cx="4017949" cy="3040380"/>
                          </a:xfrm>
                        </wpg:grpSpPr>
                        <wpg:grpSp>
                          <wpg:cNvPr id="2" name="Group 2"/>
                          <wpg:cNvGrpSpPr/>
                          <wpg:grpSpPr>
                            <a:xfrm>
                              <a:off x="0" y="1"/>
                              <a:ext cx="4017949" cy="3040380"/>
                              <a:chOff x="0" y="1"/>
                              <a:chExt cx="4017949" cy="3040380"/>
                            </a:xfrm>
                          </wpg:grpSpPr>
                          <wps:wsp>
                            <wps:cNvPr id="4" name="Oval 4"/>
                            <wps:cNvSpPr/>
                            <wps:spPr>
                              <a:xfrm>
                                <a:off x="1204195" y="246749"/>
                                <a:ext cx="2679644" cy="2605989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2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" name="Oval 5"/>
                            <wps:cNvSpPr/>
                            <wps:spPr>
                              <a:xfrm>
                                <a:off x="1708241" y="760809"/>
                                <a:ext cx="1645386" cy="1645921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6" name="Text Box 7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1"/>
                                <a:ext cx="3970338" cy="30403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79021CC2" w14:textId="596FCAF2" w:rsidR="00E300E9" w:rsidRDefault="00E300E9" w:rsidP="00E300E9">
                                  <w:pPr>
                                    <w:pStyle w:val="NormalWeb"/>
                                    <w:kinsoku w:val="0"/>
                                    <w:overflowPunct w:val="0"/>
                                    <w:spacing w:before="0" w:beforeAutospacing="0" w:after="0" w:afterAutospacing="0"/>
                                    <w:textAlignment w:val="baseline"/>
                                  </w:pPr>
                                </w:p>
                              </w:txbxContent>
                            </wps:txbx>
                            <wps:bodyPr vert="horz" wrap="square" lIns="91440" tIns="45720" rIns="91440" bIns="45720" numCol="1" anchor="b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7" name="Oval 7"/>
                            <wps:cNvSpPr/>
                            <wps:spPr>
                              <a:xfrm>
                                <a:off x="2020711" y="1067881"/>
                                <a:ext cx="1042993" cy="1025129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  <a:ln>
                                <a:solidFill>
                                  <a:schemeClr val="tx1"/>
                                </a:solidFill>
                                <a:prstDash val="sysDot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8" name="Group 8"/>
                            <wpg:cNvGrpSpPr/>
                            <wpg:grpSpPr>
                              <a:xfrm>
                                <a:off x="104442" y="141684"/>
                                <a:ext cx="3913507" cy="2768204"/>
                                <a:chOff x="104442" y="141684"/>
                                <a:chExt cx="3913507" cy="2768204"/>
                              </a:xfrm>
                            </wpg:grpSpPr>
                            <wpg:grpSp>
                              <wpg:cNvPr id="10" name="Group 10"/>
                              <wpg:cNvGrpSpPr>
                                <a:grpSpLocks/>
                              </wpg:cNvGrpSpPr>
                              <wpg:grpSpPr>
                                <a:xfrm>
                                  <a:off x="104442" y="141684"/>
                                  <a:ext cx="3913507" cy="2768204"/>
                                  <a:chOff x="104442" y="141684"/>
                                  <a:chExt cx="3914776" cy="2768204"/>
                                </a:xfrm>
                              </wpg:grpSpPr>
                              <wpg:grpSp>
                                <wpg:cNvPr id="16" name="Group 16"/>
                                <wpg:cNvGrpSpPr/>
                                <wpg:grpSpPr>
                                  <a:xfrm>
                                    <a:off x="104442" y="141684"/>
                                    <a:ext cx="3250239" cy="2711054"/>
                                    <a:chOff x="104442" y="141684"/>
                                    <a:chExt cx="3250239" cy="2711054"/>
                                  </a:xfrm>
                                </wpg:grpSpPr>
                                <wpg:grpSp>
                                  <wpg:cNvPr id="18" name="Group 18"/>
                                  <wpg:cNvGrpSpPr/>
                                  <wpg:grpSpPr>
                                    <a:xfrm>
                                      <a:off x="104442" y="141684"/>
                                      <a:ext cx="2581276" cy="2711054"/>
                                      <a:chOff x="104442" y="141684"/>
                                      <a:chExt cx="2581276" cy="2711054"/>
                                    </a:xfrm>
                                  </wpg:grpSpPr>
                                  <wpg:grpSp>
                                    <wpg:cNvPr id="23" name="Group 23"/>
                                    <wpg:cNvGrpSpPr/>
                                    <wpg:grpSpPr>
                                      <a:xfrm>
                                        <a:off x="104442" y="141684"/>
                                        <a:ext cx="954174" cy="2711054"/>
                                        <a:chOff x="104442" y="141684"/>
                                        <a:chExt cx="954174" cy="2711054"/>
                                      </a:xfrm>
                                    </wpg:grpSpPr>
                                    <wps:wsp>
                                      <wps:cNvPr id="25" name="Line Callout 1 25"/>
                                      <wps:cNvSpPr/>
                                      <wps:spPr>
                                        <a:xfrm>
                                          <a:off x="104443" y="141684"/>
                                          <a:ext cx="954171" cy="619125"/>
                                        </a:xfrm>
                                        <a:prstGeom prst="borderCallout1">
                                          <a:avLst>
                                            <a:gd name="adj1" fmla="val 40728"/>
                                            <a:gd name="adj2" fmla="val 100000"/>
                                            <a:gd name="adj3" fmla="val 97572"/>
                                            <a:gd name="adj4" fmla="val 145463"/>
                                          </a:avLst>
                                        </a:prstGeom>
                                        <a:noFill/>
                                        <a:ln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txbx>
                                        <w:txbxContent>
                                          <w:p w14:paraId="2AFFA719" w14:textId="77777777" w:rsidR="00E300E9" w:rsidRDefault="00E300E9" w:rsidP="00E300E9">
                                            <w:pPr>
                                              <w:pStyle w:val="NormalWeb"/>
                                              <w:spacing w:before="0" w:beforeAutospacing="0" w:after="160" w:afterAutospacing="0" w:line="256" w:lineRule="auto"/>
                                            </w:pPr>
                                            <w:r>
                                              <w:rPr>
                                                <w:rFonts w:asciiTheme="minorHAnsi" w:eastAsia="Calibri" w:hAnsi="Calibri"/>
                                                <w:color w:val="000000"/>
                                                <w:kern w:val="24"/>
                                                <w:sz w:val="22"/>
                                                <w:szCs w:val="22"/>
                                                <w:u w:val="single"/>
                                              </w:rPr>
                                              <w:t>Snag plot</w:t>
                                            </w:r>
                                            <w:r>
                                              <w:rPr>
                                                <w:rFonts w:asciiTheme="minorHAnsi" w:eastAsia="Calibri" w:hAnsi="Calibri"/>
                                                <w:color w:val="000000"/>
                                                <w:kern w:val="24"/>
                                                <w:sz w:val="22"/>
                                                <w:szCs w:val="22"/>
                                              </w:rPr>
                                              <w:br/>
                                              <w:t>0.2 acres</w:t>
                                            </w:r>
                                            <w:r>
                                              <w:rPr>
                                                <w:rFonts w:asciiTheme="minorHAnsi" w:eastAsia="Calibri" w:hAnsi="Calibri"/>
                                                <w:color w:val="000000"/>
                                                <w:kern w:val="24"/>
                                                <w:sz w:val="22"/>
                                                <w:szCs w:val="22"/>
                                              </w:rPr>
                                              <w:br/>
                                              <w:t>74.4’ radius </w:t>
                                            </w:r>
                                          </w:p>
                                        </w:txbxContent>
                                      </wps:txbx>
      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26" name="Line Callout 1 26"/>
                                      <wps:cNvSpPr/>
                                      <wps:spPr>
                                        <a:xfrm>
                                          <a:off x="104442" y="871538"/>
                                          <a:ext cx="954172" cy="990600"/>
                                        </a:xfrm>
                                        <a:prstGeom prst="borderCallout1">
                                          <a:avLst>
                                            <a:gd name="adj1" fmla="val 28228"/>
                                            <a:gd name="adj2" fmla="val 100000"/>
                                            <a:gd name="adj3" fmla="val 42356"/>
                                            <a:gd name="adj4" fmla="val 172936"/>
                                          </a:avLst>
                                        </a:prstGeom>
                                        <a:noFill/>
                                        <a:ln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txbx>
                                        <w:txbxContent>
                                          <w:p w14:paraId="7EDB3CC7" w14:textId="77777777" w:rsidR="00E300E9" w:rsidRDefault="00E300E9" w:rsidP="00E300E9">
                                            <w:pPr>
                                              <w:pStyle w:val="NormalWeb"/>
                                              <w:spacing w:before="0" w:beforeAutospacing="0" w:after="160" w:afterAutospacing="0" w:line="256" w:lineRule="auto"/>
                                            </w:pPr>
                                            <w:r>
                                              <w:rPr>
                                                <w:rFonts w:asciiTheme="minorHAnsi" w:eastAsia="Calibri" w:hAnsi="Calibri"/>
                                                <w:color w:val="000000"/>
                                                <w:kern w:val="24"/>
                                                <w:sz w:val="22"/>
                                                <w:szCs w:val="22"/>
                                                <w:u w:val="single"/>
                                              </w:rPr>
                                              <w:t>Tree plot</w:t>
                                            </w:r>
                                            <w:r>
                                              <w:rPr>
                                                <w:rFonts w:asciiTheme="minorHAnsi" w:eastAsia="Calibri" w:hAnsi="Calibri"/>
                                                <w:color w:val="000000"/>
                                                <w:kern w:val="24"/>
                                                <w:sz w:val="22"/>
                                                <w:szCs w:val="22"/>
                                                <w:u w:val="single"/>
                                              </w:rPr>
                                              <w:br/>
                                            </w:r>
                                            <w:r>
                                              <w:rPr>
                                                <w:rFonts w:asciiTheme="minorHAnsi" w:eastAsia="Calibri" w:hAnsi="Calibri"/>
                                                <w:color w:val="000000"/>
                                                <w:kern w:val="24"/>
                                                <w:sz w:val="22"/>
                                                <w:szCs w:val="22"/>
                                              </w:rPr>
                                              <w:t>0.1 acres</w:t>
                                            </w:r>
                                            <w:r>
                                              <w:rPr>
                                                <w:rFonts w:asciiTheme="minorHAnsi" w:eastAsia="Calibri" w:hAnsi="Calibri"/>
                                                <w:color w:val="000000"/>
                                                <w:kern w:val="24"/>
                                                <w:sz w:val="22"/>
                                                <w:szCs w:val="22"/>
                                              </w:rPr>
                                              <w:br/>
                                              <w:t xml:space="preserve">37.2’ radius </w:t>
                                            </w:r>
                                            <w:r>
                                              <w:rPr>
                                                <w:rFonts w:asciiTheme="minorHAnsi" w:eastAsia="Calibri" w:hAnsi="Calibri"/>
                                                <w:i/>
                                                <w:iCs/>
                                                <w:color w:val="000000"/>
                                                <w:kern w:val="24"/>
                                                <w:sz w:val="22"/>
                                                <w:szCs w:val="22"/>
                                              </w:rPr>
                                              <w:t>Mature and Saplings</w:t>
                                            </w:r>
                                            <w:r>
                                              <w:rPr>
                                                <w:rFonts w:asciiTheme="minorHAnsi" w:eastAsia="Calibri" w:hAnsi="Calibri"/>
                                                <w:color w:val="000000"/>
                                                <w:kern w:val="24"/>
                                                <w:sz w:val="22"/>
                                                <w:szCs w:val="22"/>
                                              </w:rPr>
                                              <w:t> </w:t>
                                            </w:r>
                                          </w:p>
                                        </w:txbxContent>
                                      </wps:txbx>
      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27" name="Line Callout 1 27"/>
                                      <wps:cNvSpPr/>
                                      <wps:spPr>
                                        <a:xfrm>
                                          <a:off x="104443" y="1938338"/>
                                          <a:ext cx="954173" cy="914400"/>
                                        </a:xfrm>
                                        <a:prstGeom prst="borderCallout1">
                                          <a:avLst>
                                            <a:gd name="adj1" fmla="val 42411"/>
                                            <a:gd name="adj2" fmla="val 100000"/>
                                            <a:gd name="adj3" fmla="val -35242"/>
                                            <a:gd name="adj4" fmla="val 261667"/>
                                          </a:avLst>
                                        </a:prstGeom>
                                        <a:noFill/>
                                        <a:ln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txbx>
                                        <w:txbxContent>
                                          <w:p w14:paraId="0BD2BC22" w14:textId="77777777" w:rsidR="00E300E9" w:rsidRDefault="00E300E9" w:rsidP="00E300E9">
                                            <w:pPr>
                                              <w:pStyle w:val="NormalWeb"/>
                                              <w:spacing w:before="0" w:beforeAutospacing="0" w:after="160" w:afterAutospacing="0" w:line="256" w:lineRule="auto"/>
                                            </w:pPr>
                                            <w:r>
                                              <w:rPr>
                                                <w:rFonts w:asciiTheme="minorHAnsi" w:eastAsia="Calibri" w:hAnsi="Calibri"/>
                                                <w:color w:val="000000"/>
                                                <w:kern w:val="24"/>
                                                <w:sz w:val="22"/>
                                                <w:szCs w:val="22"/>
                                                <w:u w:val="single"/>
                                              </w:rPr>
                                              <w:t>Seedling plot</w:t>
                                            </w:r>
                                            <w:r>
                                              <w:rPr>
                                                <w:rFonts w:asciiTheme="minorHAnsi" w:eastAsia="Calibri" w:hAnsi="Calibri"/>
                                                <w:color w:val="000000"/>
                                                <w:kern w:val="24"/>
                                                <w:sz w:val="22"/>
                                                <w:szCs w:val="22"/>
                                              </w:rPr>
                                              <w:br/>
                                              <w:t>0.01 acres</w:t>
                                            </w:r>
                                            <w:r>
                                              <w:rPr>
                                                <w:rFonts w:asciiTheme="minorHAnsi" w:eastAsia="Calibri" w:hAnsi="Calibri"/>
                                                <w:color w:val="000000"/>
                                                <w:kern w:val="24"/>
                                                <w:sz w:val="22"/>
                                                <w:szCs w:val="22"/>
                                              </w:rPr>
                                              <w:br/>
                                              <w:t xml:space="preserve">11.8’ radius </w:t>
                                            </w:r>
                                            <w:r>
                                              <w:rPr>
                                                <w:rFonts w:asciiTheme="minorHAnsi" w:eastAsia="Calibri" w:hAnsi="Calibri"/>
                                                <w:i/>
                                                <w:iCs/>
                                                <w:color w:val="000000"/>
                                                <w:kern w:val="24"/>
                                                <w:sz w:val="22"/>
                                                <w:szCs w:val="22"/>
                                              </w:rPr>
                                              <w:t>Seedlings</w:t>
                                            </w:r>
                                            <w:r>
                                              <w:rPr>
                                                <w:rFonts w:asciiTheme="minorHAnsi" w:eastAsia="Calibri" w:hAnsi="Calibri"/>
                                                <w:color w:val="000000"/>
                                                <w:kern w:val="24"/>
                                                <w:sz w:val="22"/>
                                                <w:szCs w:val="22"/>
                                              </w:rPr>
                                              <w:t> </w:t>
                                            </w:r>
                                          </w:p>
                                        </w:txbxContent>
                                      </wps:txbx>
      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</wpg:grpSp>
                                  <wps:wsp>
                                    <wps:cNvPr id="24" name="Flowchart: Or 24"/>
                                    <wps:cNvSpPr/>
                                    <wps:spPr>
                                      <a:xfrm>
                                        <a:off x="2380918" y="1433513"/>
                                        <a:ext cx="304800" cy="304800"/>
                                      </a:xfrm>
                                      <a:prstGeom prst="flowChartOr">
                                        <a:avLst/>
                                      </a:prstGeom>
                                      <a:solidFill>
                                        <a:schemeClr val="bg2">
                                          <a:lumMod val="50000"/>
                                        </a:schemeClr>
                                      </a:solidFill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</wpg:grpSp>
                                <wpg:grpSp>
                                  <wpg:cNvPr id="19" name="Group 19"/>
                                  <wpg:cNvGrpSpPr/>
                                  <wpg:grpSpPr>
                                    <a:xfrm>
                                      <a:off x="2531721" y="760809"/>
                                      <a:ext cx="822960" cy="1645920"/>
                                      <a:chOff x="2531721" y="760809"/>
                                      <a:chExt cx="822960" cy="1645920"/>
                                    </a:xfrm>
                                  </wpg:grpSpPr>
                                  <wps:wsp>
                                    <wps:cNvPr id="20" name="Straight Connector 20"/>
                                    <wps:cNvCnPr/>
                                    <wps:spPr>
                                      <a:xfrm flipV="1">
                                        <a:off x="2533318" y="1583769"/>
                                        <a:ext cx="821363" cy="11669"/>
                                      </a:xfrm>
                                      <a:prstGeom prst="line">
                                        <a:avLst/>
                                      </a:prstGeom>
                                      <a:ln w="38100">
                                        <a:solidFill>
                                          <a:schemeClr val="tx1"/>
                                        </a:solidFill>
                                        <a:prstDash val="sysDash"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1" name="Straight Connector 21"/>
                                    <wps:cNvCnPr/>
                                    <wps:spPr>
                                      <a:xfrm>
                                        <a:off x="2531721" y="760809"/>
                                        <a:ext cx="11662" cy="819636"/>
                                      </a:xfrm>
                                      <a:prstGeom prst="line">
                                        <a:avLst/>
                                      </a:prstGeom>
                                      <a:ln w="38100">
                                        <a:solidFill>
                                          <a:schemeClr val="tx1"/>
                                        </a:solidFill>
                                        <a:prstDash val="sysDash"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2" name="Straight Connector 22"/>
                                    <wps:cNvCnPr/>
                                    <wps:spPr>
                                      <a:xfrm flipH="1">
                                        <a:off x="2531722" y="1614488"/>
                                        <a:ext cx="1598" cy="792241"/>
                                      </a:xfrm>
                                      <a:prstGeom prst="line">
                                        <a:avLst/>
                                      </a:prstGeom>
                                      <a:ln w="38100">
                                        <a:solidFill>
                                          <a:schemeClr val="tx1"/>
                                        </a:solidFill>
                                        <a:prstDash val="sysDash"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grpSp>
                              </wpg:grpSp>
                              <wps:wsp>
                                <wps:cNvPr id="17" name="Straight Connector 17"/>
                                <wps:cNvCnPr/>
                                <wps:spPr>
                                  <a:xfrm>
                                    <a:off x="3971593" y="2862263"/>
                                    <a:ext cx="47625" cy="47625"/>
                                  </a:xfrm>
                                  <a:prstGeom prst="line">
                                    <a:avLst/>
                                  </a:prstGeom>
                                  <a:ln>
                                    <a:solidFill>
                                      <a:schemeClr val="bg1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11" name="Rectangle 11"/>
                              <wps:cNvSpPr/>
                              <wps:spPr>
                                <a:xfrm>
                                  <a:off x="3047668" y="1604963"/>
                                  <a:ext cx="161925" cy="161925"/>
                                </a:xfrm>
                                <a:prstGeom prst="rect">
                                  <a:avLst/>
                                </a:prstGeom>
                                <a:pattFill prst="pct30">
                                  <a:fgClr>
                                    <a:schemeClr val="accent1"/>
                                  </a:fgClr>
                                  <a:bgClr>
                                    <a:schemeClr val="bg1"/>
                                  </a:bgClr>
                                </a:patt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" name="Rectangle 12"/>
                              <wps:cNvSpPr/>
                              <wps:spPr>
                                <a:xfrm>
                                  <a:off x="2542207" y="917193"/>
                                  <a:ext cx="161925" cy="161925"/>
                                </a:xfrm>
                                <a:prstGeom prst="rect">
                                  <a:avLst/>
                                </a:prstGeom>
                                <a:pattFill prst="pct30">
                                  <a:fgClr>
                                    <a:schemeClr val="accent1"/>
                                  </a:fgClr>
                                  <a:bgClr>
                                    <a:schemeClr val="bg1"/>
                                  </a:bgClr>
                                </a:patt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" name="Rectangle 13"/>
                              <wps:cNvSpPr/>
                              <wps:spPr>
                                <a:xfrm>
                                  <a:off x="2351073" y="2071688"/>
                                  <a:ext cx="161925" cy="161925"/>
                                </a:xfrm>
                                <a:prstGeom prst="rect">
                                  <a:avLst/>
                                </a:prstGeom>
                                <a:pattFill prst="pct30">
                                  <a:fgClr>
                                    <a:schemeClr val="accent1"/>
                                  </a:fgClr>
                                  <a:bgClr>
                                    <a:schemeClr val="bg1"/>
                                  </a:bgClr>
                                </a:patt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" name="Straight Connector 14"/>
                              <wps:cNvCnPr/>
                              <wps:spPr>
                                <a:xfrm>
                                  <a:off x="1723693" y="1580198"/>
                                  <a:ext cx="789940" cy="24130"/>
                                </a:xfrm>
                                <a:prstGeom prst="line">
                                  <a:avLst/>
                                </a:prstGeom>
                                <a:ln w="38100">
                                  <a:solidFill>
                                    <a:schemeClr val="tx1"/>
                                  </a:solidFill>
                                  <a:prstDash val="sysDash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5" name="Rectangle 15"/>
                              <wps:cNvSpPr/>
                              <wps:spPr>
                                <a:xfrm>
                                  <a:off x="1847897" y="1433513"/>
                                  <a:ext cx="161925" cy="161925"/>
                                </a:xfrm>
                                <a:prstGeom prst="rect">
                                  <a:avLst/>
                                </a:prstGeom>
                                <a:pattFill prst="pct30">
                                  <a:fgClr>
                                    <a:schemeClr val="accent1"/>
                                  </a:fgClr>
                                  <a:bgClr>
                                    <a:schemeClr val="bg1"/>
                                  </a:bgClr>
                                </a:patt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9" name="Line Callout 1 9"/>
                            <wps:cNvSpPr/>
                            <wps:spPr>
                              <a:xfrm>
                                <a:off x="2818199" y="256589"/>
                                <a:ext cx="1093402" cy="902366"/>
                              </a:xfrm>
                              <a:prstGeom prst="borderCallout1">
                                <a:avLst>
                                  <a:gd name="adj1" fmla="val 99672"/>
                                  <a:gd name="adj2" fmla="val 45173"/>
                                  <a:gd name="adj3" fmla="val 118558"/>
                                  <a:gd name="adj4" fmla="val 17091"/>
                                </a:avLst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8FAEFAD" w14:textId="06F4F296" w:rsidR="00E300E9" w:rsidRPr="004F3C23" w:rsidRDefault="00E300E9" w:rsidP="00E300E9">
                                  <w:pPr>
                                    <w:pStyle w:val="NormalWeb"/>
                                    <w:spacing w:before="0" w:beforeAutospacing="0" w:after="160" w:afterAutospacing="0" w:line="256" w:lineRule="auto"/>
                                    <w:rPr>
                                      <w:rFonts w:asciiTheme="minorHAnsi" w:eastAsia="Calibri" w:hAnsi="Calibri"/>
                                      <w:color w:val="000000"/>
                                      <w:kern w:val="24"/>
                                      <w:sz w:val="22"/>
                                      <w:szCs w:val="22"/>
                                    </w:rPr>
                                  </w:pPr>
                                  <w:r w:rsidRPr="00AF3279">
                                    <w:rPr>
                                      <w:rFonts w:asciiTheme="minorHAnsi" w:eastAsia="Calibri" w:hAnsi="Calibri"/>
                                      <w:b/>
                                      <w:bCs/>
                                      <w:color w:val="000000"/>
                                      <w:kern w:val="24"/>
                                      <w:sz w:val="22"/>
                                      <w:szCs w:val="22"/>
                                      <w:u w:val="single"/>
                                    </w:rPr>
                                    <w:t>Macro</w:t>
                                  </w:r>
                                  <w:r w:rsidR="0070445F">
                                    <w:rPr>
                                      <w:rFonts w:asciiTheme="minorHAnsi" w:eastAsia="Calibri" w:hAnsi="Calibri"/>
                                      <w:b/>
                                      <w:bCs/>
                                      <w:color w:val="000000"/>
                                      <w:kern w:val="24"/>
                                      <w:sz w:val="22"/>
                                      <w:szCs w:val="22"/>
                                      <w:u w:val="single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Theme="minorHAnsi" w:eastAsia="Calibri" w:hAnsi="Calibri"/>
                                      <w:color w:val="000000"/>
                                      <w:kern w:val="24"/>
                                      <w:sz w:val="22"/>
                                      <w:szCs w:val="22"/>
                                      <w:u w:val="single"/>
                                    </w:rPr>
                                    <w:t>plot</w:t>
                                  </w:r>
                                  <w:r>
                                    <w:rPr>
                                      <w:rFonts w:asciiTheme="minorHAnsi" w:eastAsia="Calibri" w:hAnsi="Calibri"/>
                                      <w:color w:val="000000"/>
                                      <w:kern w:val="24"/>
                                      <w:sz w:val="22"/>
                                      <w:szCs w:val="22"/>
                                      <w:u w:val="single"/>
                                    </w:rPr>
                                    <w:br/>
                                  </w:r>
                                  <w:r>
                                    <w:rPr>
                                      <w:rFonts w:asciiTheme="minorHAnsi" w:eastAsia="Calibri" w:hAnsi="Calibri"/>
                                      <w:color w:val="000000"/>
                                      <w:kern w:val="24"/>
                                      <w:sz w:val="22"/>
                                      <w:szCs w:val="22"/>
                                    </w:rPr>
                                    <w:t>100 M</w:t>
                                  </w:r>
                                  <w:r>
                                    <w:rPr>
                                      <w:rFonts w:asciiTheme="minorHAnsi" w:eastAsia="Calibri" w:hAnsi="Calibri"/>
                                      <w:color w:val="000000"/>
                                      <w:kern w:val="24"/>
                                      <w:position w:val="7"/>
                                      <w:sz w:val="22"/>
                                      <w:szCs w:val="22"/>
                                      <w:vertAlign w:val="superscript"/>
                                    </w:rPr>
                                    <w:t>2</w:t>
                                  </w:r>
                                  <w:r>
                                    <w:rPr>
                                      <w:rFonts w:asciiTheme="minorHAnsi" w:eastAsia="Calibri" w:hAnsi="Calibri"/>
                                      <w:color w:val="000000"/>
                                      <w:kern w:val="24"/>
                                      <w:sz w:val="22"/>
                                      <w:szCs w:val="22"/>
                                    </w:rPr>
                                    <w:t xml:space="preserve"> 18.</w:t>
                                  </w:r>
                                  <w:r w:rsidR="004F3C23">
                                    <w:rPr>
                                      <w:rFonts w:asciiTheme="minorHAnsi" w:eastAsia="Calibri" w:hAnsi="Calibri"/>
                                      <w:color w:val="000000"/>
                                      <w:kern w:val="24"/>
                                      <w:sz w:val="22"/>
                                      <w:szCs w:val="22"/>
                                    </w:rPr>
                                    <w:t>5</w:t>
                                  </w:r>
                                  <w:r w:rsidR="0065407B">
                                    <w:rPr>
                                      <w:rFonts w:asciiTheme="minorHAnsi" w:eastAsia="Calibri" w:hAnsi="Calibri"/>
                                      <w:color w:val="000000"/>
                                      <w:kern w:val="24"/>
                                      <w:sz w:val="22"/>
                                      <w:szCs w:val="22"/>
                                    </w:rPr>
                                    <w:t>’</w:t>
                                  </w:r>
                                  <w:r w:rsidR="002929A8">
                                    <w:rPr>
                                      <w:rFonts w:asciiTheme="minorHAnsi" w:eastAsia="Calibri" w:hAnsi="Calibri"/>
                                      <w:color w:val="000000"/>
                                      <w:kern w:val="24"/>
                                      <w:sz w:val="22"/>
                                      <w:szCs w:val="22"/>
                                    </w:rPr>
                                    <w:t xml:space="preserve"> (5.64m) </w:t>
                                  </w:r>
                                  <w:r>
                                    <w:rPr>
                                      <w:rFonts w:asciiTheme="minorHAnsi" w:eastAsia="Calibri" w:hAnsi="Calibri"/>
                                      <w:color w:val="000000"/>
                                      <w:kern w:val="24"/>
                                      <w:sz w:val="22"/>
                                      <w:szCs w:val="22"/>
                                    </w:rPr>
                                    <w:t xml:space="preserve">radius </w:t>
                                  </w:r>
                                  <w:r>
                                    <w:rPr>
                                      <w:rFonts w:asciiTheme="minorHAnsi" w:eastAsia="Calibri" w:hAnsi="Calibri"/>
                                      <w:i/>
                                      <w:iCs/>
                                      <w:color w:val="000000"/>
                                      <w:kern w:val="24"/>
                                      <w:sz w:val="22"/>
                                      <w:szCs w:val="22"/>
                                    </w:rPr>
                                    <w:t xml:space="preserve">1000 </w:t>
                                  </w:r>
                                  <w:proofErr w:type="spellStart"/>
                                  <w:r>
                                    <w:rPr>
                                      <w:rFonts w:asciiTheme="minorHAnsi" w:eastAsia="Calibri" w:hAnsi="Calibri"/>
                                      <w:i/>
                                      <w:iCs/>
                                      <w:color w:val="000000"/>
                                      <w:kern w:val="24"/>
                                      <w:sz w:val="22"/>
                                      <w:szCs w:val="22"/>
                                    </w:rPr>
                                    <w:t>hr</w:t>
                                  </w:r>
                                  <w:proofErr w:type="spellEnd"/>
                                  <w:r>
                                    <w:rPr>
                                      <w:rFonts w:asciiTheme="minorHAnsi" w:eastAsia="Calibri" w:hAnsi="Calibri"/>
                                      <w:i/>
                                      <w:iCs/>
                                      <w:color w:val="000000"/>
                                      <w:kern w:val="24"/>
                                      <w:sz w:val="22"/>
                                      <w:szCs w:val="22"/>
                                    </w:rPr>
                                    <w:t xml:space="preserve"> fuels</w:t>
                                  </w:r>
                                  <w:r>
                                    <w:rPr>
                                      <w:rFonts w:asciiTheme="minorHAnsi" w:eastAsia="Calibri" w:hAnsi="Calibri"/>
                                      <w:color w:val="000000"/>
                                      <w:kern w:val="24"/>
                                      <w:sz w:val="22"/>
                                      <w:szCs w:val="22"/>
                                    </w:rPr>
                                    <w:t> </w:t>
                                  </w:r>
                                </w:p>
                              </w:txbxContent>
                            </wps:txbx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3" name="Line Callout 1 3"/>
                          <wps:cNvSpPr/>
                          <wps:spPr>
                            <a:xfrm>
                              <a:off x="2873364" y="2087833"/>
                              <a:ext cx="1038237" cy="902366"/>
                            </a:xfrm>
                            <a:prstGeom prst="borderCallout1">
                              <a:avLst>
                                <a:gd name="adj1" fmla="val -4400"/>
                                <a:gd name="adj2" fmla="val 42913"/>
                                <a:gd name="adj3" fmla="val -36181"/>
                                <a:gd name="adj4" fmla="val 28392"/>
                              </a:avLst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895B812" w14:textId="103A60C2" w:rsidR="00E300E9" w:rsidRDefault="00E300E9" w:rsidP="00E300E9">
                                <w:pPr>
                                  <w:pStyle w:val="NormalWeb"/>
                                  <w:spacing w:before="0" w:beforeAutospacing="0" w:after="160" w:afterAutospacing="0" w:line="256" w:lineRule="auto"/>
                                </w:pPr>
                                <w:r w:rsidRPr="00AF3279">
                                  <w:rPr>
                                    <w:rFonts w:asciiTheme="minorHAnsi" w:eastAsia="Calibri" w:hAnsi="Calibri"/>
                                    <w:b/>
                                    <w:bCs/>
                                    <w:color w:val="000000"/>
                                    <w:kern w:val="24"/>
                                    <w:sz w:val="22"/>
                                    <w:szCs w:val="22"/>
                                    <w:u w:val="single"/>
                                  </w:rPr>
                                  <w:t>Micro</w:t>
                                </w:r>
                                <w:r w:rsidR="0070445F">
                                  <w:rPr>
                                    <w:rFonts w:asciiTheme="minorHAnsi" w:eastAsia="Calibri" w:hAnsi="Calibri"/>
                                    <w:b/>
                                    <w:bCs/>
                                    <w:color w:val="000000"/>
                                    <w:kern w:val="24"/>
                                    <w:sz w:val="22"/>
                                    <w:szCs w:val="22"/>
                                    <w:u w:val="single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inorHAnsi" w:eastAsia="Calibri" w:hAnsi="Calibri"/>
                                    <w:color w:val="000000"/>
                                    <w:kern w:val="24"/>
                                    <w:sz w:val="22"/>
                                    <w:szCs w:val="22"/>
                                    <w:u w:val="single"/>
                                  </w:rPr>
                                  <w:t>plot</w:t>
                                </w:r>
                                <w:r>
                                  <w:rPr>
                                    <w:rFonts w:asciiTheme="minorHAnsi" w:eastAsia="Calibri" w:hAnsi="Calibri"/>
                                    <w:color w:val="000000"/>
                                    <w:kern w:val="24"/>
                                    <w:sz w:val="22"/>
                                    <w:szCs w:val="22"/>
                                    <w:u w:val="single"/>
                                  </w:rPr>
                                  <w:br/>
                                </w:r>
                                <w:r>
                                  <w:rPr>
                                    <w:rFonts w:asciiTheme="minorHAnsi" w:eastAsia="Calibri" w:hAnsi="Calibri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1 M</w:t>
                                </w:r>
                                <w:r>
                                  <w:rPr>
                                    <w:rFonts w:asciiTheme="minorHAnsi" w:eastAsia="Calibri" w:hAnsi="Calibri"/>
                                    <w:color w:val="000000"/>
                                    <w:kern w:val="24"/>
                                    <w:position w:val="7"/>
                                    <w:sz w:val="22"/>
                                    <w:szCs w:val="22"/>
                                    <w:vertAlign w:val="superscript"/>
                                  </w:rPr>
                                  <w:t>2</w:t>
                                </w:r>
                                <w:r>
                                  <w:rPr>
                                    <w:rFonts w:asciiTheme="minorHAnsi" w:eastAsia="Calibri" w:hAnsi="Calibri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inorHAnsi" w:eastAsia="Calibri" w:hAnsi="Calibri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br/>
                                </w:r>
                                <w:r>
                                  <w:rPr>
                                    <w:rFonts w:asciiTheme="minorHAnsi" w:eastAsia="Calibri" w:hAnsi="Calibri"/>
                                    <w:i/>
                                    <w:iCs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 xml:space="preserve">Surface </w:t>
                                </w:r>
                                <w:r w:rsidR="0048526B">
                                  <w:rPr>
                                    <w:rFonts w:asciiTheme="minorHAnsi" w:eastAsia="Calibri" w:hAnsi="Calibri"/>
                                    <w:i/>
                                    <w:iCs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fuels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29" name="Line Callout 1 9"/>
                        <wps:cNvSpPr/>
                        <wps:spPr>
                          <a:xfrm>
                            <a:off x="1447800" y="41031"/>
                            <a:ext cx="1114425" cy="438150"/>
                          </a:xfrm>
                          <a:prstGeom prst="borderCallout1">
                            <a:avLst>
                              <a:gd name="adj1" fmla="val 99672"/>
                              <a:gd name="adj2" fmla="val 45173"/>
                              <a:gd name="adj3" fmla="val 345581"/>
                              <a:gd name="adj4" fmla="val 52312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522BC17" w14:textId="73C6D493" w:rsidR="007D0FF7" w:rsidRDefault="007D0FF7" w:rsidP="007D0FF7">
                              <w:pPr>
                                <w:pStyle w:val="NormalWeb"/>
                                <w:spacing w:before="0" w:beforeAutospacing="0" w:after="160" w:afterAutospacing="0" w:line="256" w:lineRule="auto"/>
                              </w:pPr>
                              <w:r>
                                <w:rPr>
                                  <w:rFonts w:asciiTheme="minorHAnsi" w:eastAsia="Calibri" w:hAnsi="Calibri"/>
                                  <w:color w:val="000000"/>
                                  <w:kern w:val="24"/>
                                  <w:sz w:val="22"/>
                                  <w:szCs w:val="22"/>
                                  <w:u w:val="single"/>
                                </w:rPr>
                                <w:t>Duff and Litter</w:t>
                              </w:r>
                              <w:r>
                                <w:rPr>
                                  <w:rFonts w:asciiTheme="minorHAnsi" w:eastAsia="Calibri" w:hAnsi="Calibri"/>
                                  <w:color w:val="000000"/>
                                  <w:kern w:val="24"/>
                                  <w:sz w:val="22"/>
                                  <w:szCs w:val="22"/>
                                  <w:u w:val="single"/>
                                </w:rPr>
                                <w:br/>
                              </w:r>
                              <w:r w:rsidR="001B3A20">
                                <w:rPr>
                                  <w:rFonts w:asciiTheme="minorHAnsi" w:eastAsia="Calibri" w:hAnsi="Calibri"/>
                                  <w:color w:val="000000"/>
                                  <w:kern w:val="24"/>
                                  <w:sz w:val="22"/>
                                  <w:szCs w:val="22"/>
                                </w:rPr>
                                <w:t xml:space="preserve">Near </w:t>
                              </w:r>
                              <w:r w:rsidR="002103BD">
                                <w:rPr>
                                  <w:rFonts w:asciiTheme="minorHAnsi" w:eastAsia="Calibri" w:hAnsi="Calibri"/>
                                  <w:color w:val="000000"/>
                                  <w:kern w:val="24"/>
                                  <w:sz w:val="22"/>
                                  <w:szCs w:val="22"/>
                                </w:rPr>
                                <w:t>corne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" name="Oval 30"/>
                        <wps:cNvSpPr/>
                        <wps:spPr>
                          <a:xfrm>
                            <a:off x="2561492" y="1078523"/>
                            <a:ext cx="45085" cy="53340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" name="Oval 28"/>
                        <wps:cNvSpPr/>
                        <wps:spPr>
                          <a:xfrm>
                            <a:off x="2010508" y="1529861"/>
                            <a:ext cx="45085" cy="53340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Oval 32"/>
                        <wps:cNvSpPr/>
                        <wps:spPr>
                          <a:xfrm>
                            <a:off x="3018692" y="1617784"/>
                            <a:ext cx="45085" cy="53340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" name="Oval 31"/>
                        <wps:cNvSpPr/>
                        <wps:spPr>
                          <a:xfrm>
                            <a:off x="2461846" y="2045677"/>
                            <a:ext cx="45085" cy="53340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2E664BE" id="Group 65" o:spid="_x0000_s1026" style="position:absolute;margin-left:250.55pt;margin-top:12.45pt;width:316.35pt;height:239.4pt;z-index:251665408" coordsize="40176,304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">
                <v:group id="Group 85" o:spid="_x0000_s1027" style="position:absolute;width:40176;height:30403" coordorigin="" coordsize="40179,304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">
                  <v:group id="Group 2" o:spid="_x0000_s1028" style="position:absolute;width:40179;height:30403" coordorigin="" coordsize="40179,304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  <v:oval id="Oval 4" o:spid="_x0000_s1029" style="position:absolute;left:12041;top:2467;width:26797;height:260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" fillcolor="#e7e6e6 [3214]" strokecolor="black [3213]" strokeweight="1pt">
                      <v:stroke joinstyle="miter"/>
                    </v:oval>
                    <v:oval id="Oval 5" o:spid="_x0000_s1030" style="position:absolute;left:17082;top:7608;width:16454;height:164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" fillcolor="#a5a5a5 [2092]" strokecolor="black [3213]" strokeweight="1pt">
                      <v:stroke joinstyle="miter"/>
                    </v:oval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7" o:spid="_x0000_s1031" type="#_x0000_t202" style="position:absolute;width:39703;height:30403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" filled="f" strokeweight=".5pt">
                      <v:textbox>
                        <w:txbxContent>
                          <w:p w14:paraId="79021CC2" w14:textId="596FCAF2" w:rsidR="00E300E9" w:rsidRDefault="00E300E9" w:rsidP="00E300E9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</w:pPr>
                          </w:p>
                        </w:txbxContent>
                      </v:textbox>
                    </v:shape>
                    <v:oval id="Oval 7" o:spid="_x0000_s1032" style="position:absolute;left:20207;top:10678;width:10430;height:102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" fillcolor="#a5a5a5 [2092]" strokecolor="black [3213]" strokeweight="1pt">
                      <v:stroke dashstyle="1 1" joinstyle="miter"/>
                    </v:oval>
                    <v:group id="Group 8" o:spid="_x0000_s1033" style="position:absolute;left:1044;top:1416;width:39135;height:27682" coordorigin="1044,1416" coordsize="39135,276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    <v:group id="Group 10" o:spid="_x0000_s1034" style="position:absolute;left:1044;top:1416;width:39135;height:27682" coordorigin="1044,1416" coordsize="39147,276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      <v:group id="Group 16" o:spid="_x0000_s1035" style="position:absolute;left:1044;top:1416;width:32502;height:27111" coordorigin="1044,1416" coordsize="32502,271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        <v:group id="Group 18" o:spid="_x0000_s1036" style="position:absolute;left:1044;top:1416;width:25813;height:27111" coordorigin="1044,1416" coordsize="25812,271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          <v:group id="Group 23" o:spid="_x0000_s1037" style="position:absolute;left:1044;top:1416;width:9542;height:27111" coordorigin="1044,1416" coordsize="9541,271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            <v:shapetype id="_x0000_t47" coordsize="21600,21600" o:spt="47" adj="-8280,24300,-1800,4050" path="m@0@1l@2@3nfem,l21600,r,21600l,21600xe">
                                <v:stroke joinstyle="miter"/>
                                <v:formulas>
                                  <v:f eqn="val #0"/>
                                  <v:f eqn="val #1"/>
                                  <v:f eqn="val #2"/>
                                  <v:f eqn="val #3"/>
                                </v:formulas>
                                <v:path arrowok="t" o:extrusionok="f" gradientshapeok="t" o:connecttype="custom" o:connectlocs="@0,@1;10800,0;10800,21600;0,10800;21600,10800"/>
                                <v:handles>
                                  <v:h position="#0,#1"/>
                                  <v:h position="#2,#3"/>
                                </v:handles>
                                <o:callout v:ext="edit" type="oneSegment" on="t"/>
                              </v:shapetype>
                              <v:shape id="Line Callout 1 25" o:spid="_x0000_s1038" type="#_x0000_t47" style="position:absolute;left:1044;top:1416;width:9542;height:61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" adj="31420,21076,21600,8797" filled="f" strokecolor="black [3213]" strokeweight="1pt">
                                <v:textbox>
                                  <w:txbxContent>
                                    <w:p w14:paraId="2AFFA719" w14:textId="77777777" w:rsidR="00E300E9" w:rsidRDefault="00E300E9" w:rsidP="00E300E9">
                                      <w:pPr>
                                        <w:pStyle w:val="NormalWeb"/>
                                        <w:spacing w:before="0" w:beforeAutospacing="0" w:after="160" w:afterAutospacing="0" w:line="256" w:lineRule="auto"/>
                                      </w:pPr>
                                      <w:r>
                                        <w:rPr>
                                          <w:rFonts w:asciiTheme="minorHAnsi" w:eastAsia="Calibri" w:hAnsi="Calibri"/>
                                          <w:color w:val="000000"/>
                                          <w:kern w:val="24"/>
                                          <w:sz w:val="22"/>
                                          <w:szCs w:val="22"/>
                                          <w:u w:val="single"/>
                                        </w:rPr>
                                        <w:t>Snag plot</w:t>
                                      </w:r>
                                      <w:r>
                                        <w:rPr>
                                          <w:rFonts w:asciiTheme="minorHAnsi" w:eastAsia="Calibri" w:hAnsi="Calibri"/>
                                          <w:color w:val="000000"/>
                                          <w:kern w:val="24"/>
                                          <w:sz w:val="22"/>
                                          <w:szCs w:val="22"/>
                                        </w:rPr>
                                        <w:br/>
                                        <w:t>0.2 acres</w:t>
                                      </w:r>
                                      <w:r>
                                        <w:rPr>
                                          <w:rFonts w:asciiTheme="minorHAnsi" w:eastAsia="Calibri" w:hAnsi="Calibri"/>
                                          <w:color w:val="000000"/>
                                          <w:kern w:val="24"/>
                                          <w:sz w:val="22"/>
                                          <w:szCs w:val="22"/>
                                        </w:rPr>
                                        <w:br/>
                                        <w:t>74.4’ radius </w:t>
                                      </w:r>
                                    </w:p>
                                  </w:txbxContent>
                                </v:textbox>
                                <o:callout v:ext="edit" minusx="t" minusy="t"/>
                              </v:shape>
                              <v:shape id="Line Callout 1 26" o:spid="_x0000_s1039" type="#_x0000_t47" style="position:absolute;left:1044;top:8715;width:9542;height:99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" adj="37354,9149,21600,6097" filled="f" strokecolor="black [3213]" strokeweight="1pt">
                                <v:textbox>
                                  <w:txbxContent>
                                    <w:p w14:paraId="7EDB3CC7" w14:textId="77777777" w:rsidR="00E300E9" w:rsidRDefault="00E300E9" w:rsidP="00E300E9">
                                      <w:pPr>
                                        <w:pStyle w:val="NormalWeb"/>
                                        <w:spacing w:before="0" w:beforeAutospacing="0" w:after="160" w:afterAutospacing="0" w:line="256" w:lineRule="auto"/>
                                      </w:pPr>
                                      <w:r>
                                        <w:rPr>
                                          <w:rFonts w:asciiTheme="minorHAnsi" w:eastAsia="Calibri" w:hAnsi="Calibri"/>
                                          <w:color w:val="000000"/>
                                          <w:kern w:val="24"/>
                                          <w:sz w:val="22"/>
                                          <w:szCs w:val="22"/>
                                          <w:u w:val="single"/>
                                        </w:rPr>
                                        <w:t>Tree plot</w:t>
                                      </w:r>
                                      <w:r>
                                        <w:rPr>
                                          <w:rFonts w:asciiTheme="minorHAnsi" w:eastAsia="Calibri" w:hAnsi="Calibri"/>
                                          <w:color w:val="000000"/>
                                          <w:kern w:val="24"/>
                                          <w:sz w:val="22"/>
                                          <w:szCs w:val="22"/>
                                          <w:u w:val="single"/>
                                        </w:rPr>
                                        <w:br/>
                                      </w:r>
                                      <w:r>
                                        <w:rPr>
                                          <w:rFonts w:asciiTheme="minorHAnsi" w:eastAsia="Calibri" w:hAnsi="Calibri"/>
                                          <w:color w:val="000000"/>
                                          <w:kern w:val="24"/>
                                          <w:sz w:val="22"/>
                                          <w:szCs w:val="22"/>
                                        </w:rPr>
                                        <w:t>0.1 acres</w:t>
                                      </w:r>
                                      <w:r>
                                        <w:rPr>
                                          <w:rFonts w:asciiTheme="minorHAnsi" w:eastAsia="Calibri" w:hAnsi="Calibri"/>
                                          <w:color w:val="000000"/>
                                          <w:kern w:val="24"/>
                                          <w:sz w:val="22"/>
                                          <w:szCs w:val="22"/>
                                        </w:rPr>
                                        <w:br/>
                                        <w:t xml:space="preserve">37.2’ radius </w:t>
                                      </w:r>
                                      <w:r>
                                        <w:rPr>
                                          <w:rFonts w:asciiTheme="minorHAnsi" w:eastAsia="Calibri" w:hAnsi="Calibri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22"/>
                                          <w:szCs w:val="22"/>
                                        </w:rPr>
                                        <w:t>Mature and Saplings</w:t>
                                      </w:r>
                                      <w:r>
                                        <w:rPr>
                                          <w:rFonts w:asciiTheme="minorHAnsi" w:eastAsia="Calibri" w:hAnsi="Calibri"/>
                                          <w:color w:val="000000"/>
                                          <w:kern w:val="24"/>
                                          <w:sz w:val="22"/>
                                          <w:szCs w:val="22"/>
                                        </w:rPr>
                                        <w:t> </w:t>
                                      </w:r>
                                    </w:p>
                                  </w:txbxContent>
                                </v:textbox>
                                <o:callout v:ext="edit" minusx="t" minusy="t"/>
                              </v:shape>
                              <v:shape id="Line Callout 1 27" o:spid="_x0000_s1040" type="#_x0000_t47" style="position:absolute;left:1044;top:19383;width:9542;height:91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" adj="56520,-7612,21600,9161" filled="f" strokecolor="black [3213]" strokeweight="1pt">
                                <v:textbox>
                                  <w:txbxContent>
                                    <w:p w14:paraId="0BD2BC22" w14:textId="77777777" w:rsidR="00E300E9" w:rsidRDefault="00E300E9" w:rsidP="00E300E9">
                                      <w:pPr>
                                        <w:pStyle w:val="NormalWeb"/>
                                        <w:spacing w:before="0" w:beforeAutospacing="0" w:after="160" w:afterAutospacing="0" w:line="256" w:lineRule="auto"/>
                                      </w:pPr>
                                      <w:r>
                                        <w:rPr>
                                          <w:rFonts w:asciiTheme="minorHAnsi" w:eastAsia="Calibri" w:hAnsi="Calibri"/>
                                          <w:color w:val="000000"/>
                                          <w:kern w:val="24"/>
                                          <w:sz w:val="22"/>
                                          <w:szCs w:val="22"/>
                                          <w:u w:val="single"/>
                                        </w:rPr>
                                        <w:t>Seedling plot</w:t>
                                      </w:r>
                                      <w:r>
                                        <w:rPr>
                                          <w:rFonts w:asciiTheme="minorHAnsi" w:eastAsia="Calibri" w:hAnsi="Calibri"/>
                                          <w:color w:val="000000"/>
                                          <w:kern w:val="24"/>
                                          <w:sz w:val="22"/>
                                          <w:szCs w:val="22"/>
                                        </w:rPr>
                                        <w:br/>
                                        <w:t>0.01 acres</w:t>
                                      </w:r>
                                      <w:r>
                                        <w:rPr>
                                          <w:rFonts w:asciiTheme="minorHAnsi" w:eastAsia="Calibri" w:hAnsi="Calibri"/>
                                          <w:color w:val="000000"/>
                                          <w:kern w:val="24"/>
                                          <w:sz w:val="22"/>
                                          <w:szCs w:val="22"/>
                                        </w:rPr>
                                        <w:br/>
                                        <w:t xml:space="preserve">11.8’ radius </w:t>
                                      </w:r>
                                      <w:r>
                                        <w:rPr>
                                          <w:rFonts w:asciiTheme="minorHAnsi" w:eastAsia="Calibri" w:hAnsi="Calibri"/>
                                          <w:i/>
                                          <w:iCs/>
                                          <w:color w:val="000000"/>
                                          <w:kern w:val="24"/>
                                          <w:sz w:val="22"/>
                                          <w:szCs w:val="22"/>
                                        </w:rPr>
                                        <w:t>Seedlings</w:t>
                                      </w:r>
                                      <w:r>
                                        <w:rPr>
                                          <w:rFonts w:asciiTheme="minorHAnsi" w:eastAsia="Calibri" w:hAnsi="Calibri"/>
                                          <w:color w:val="000000"/>
                                          <w:kern w:val="24"/>
                                          <w:sz w:val="22"/>
                                          <w:szCs w:val="22"/>
                                        </w:rPr>
                                        <w:t> </w:t>
                                      </w:r>
                                    </w:p>
                                  </w:txbxContent>
                                </v:textbox>
                                <o:callout v:ext="edit" minusx="t"/>
                              </v:shape>
                            </v:group>
                            <v:shapetype id="_x0000_t124" coordsize="21600,21600" o:spt="124" path="m10800,qx,10800,10800,21600,21600,10800,10800,xem,10800nfl21600,10800em10800,nfl10800,21600e">
                              <v:path o:extrusionok="f" gradientshapeok="t" o:connecttype="custom" o:connectlocs="10800,0;3163,3163;0,10800;3163,18437;10800,21600;18437,18437;21600,10800;18437,3163" textboxrect="3163,3163,18437,18437"/>
                            </v:shapetype>
                            <v:shape id="Flowchart: Or 24" o:spid="_x0000_s1041" type="#_x0000_t124" style="position:absolute;left:23809;top:14335;width:3048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" fillcolor="#747070 [1614]" strokecolor="black [3213]" strokeweight="1pt">
                              <v:stroke joinstyle="miter"/>
                            </v:shape>
                          </v:group>
                          <v:group id="Group 19" o:spid="_x0000_s1042" style="position:absolute;left:25317;top:7608;width:8229;height:16459" coordorigin="25317,7608" coordsize="8229,164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          <v:line id="Straight Connector 20" o:spid="_x0000_s1043" style="position:absolute;flip:y;visibility:visible;mso-wrap-style:square" from="25333,15837" to="33546,159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" strokecolor="black [3213]" strokeweight="3pt">
                              <v:stroke dashstyle="3 1" joinstyle="miter"/>
                            </v:line>
                            <v:line id="Straight Connector 21" o:spid="_x0000_s1044" style="position:absolute;visibility:visible;mso-wrap-style:square" from="25317,7608" to="25433,158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" strokecolor="black [3213]" strokeweight="3pt">
                              <v:stroke dashstyle="3 1" joinstyle="miter"/>
                            </v:line>
                            <v:line id="Straight Connector 22" o:spid="_x0000_s1045" style="position:absolute;flip:x;visibility:visible;mso-wrap-style:square" from="25317,16144" to="25333,240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" strokecolor="black [3213]" strokeweight="3pt">
                              <v:stroke dashstyle="3 1" joinstyle="miter"/>
                            </v:line>
                          </v:group>
                        </v:group>
                        <v:line id="Straight Connector 17" o:spid="_x0000_s1046" style="position:absolute;visibility:visible;mso-wrap-style:square" from="39715,28622" to="40192,290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" strokecolor="white [3212]" strokeweight=".5pt">
                          <v:stroke joinstyle="miter"/>
                        </v:line>
                      </v:group>
                      <v:rect id="Rectangle 11" o:spid="_x0000_s1047" style="position:absolute;left:30476;top:16049;width:1619;height:16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" fillcolor="#4472c4 [3204]" strokecolor="black [3213]" strokeweight="1pt">
                        <v:fill r:id="rId9" o:title="" color2="white [3212]" type="pattern"/>
                      </v:rect>
                      <v:rect id="Rectangle 12" o:spid="_x0000_s1048" style="position:absolute;left:25422;top:9171;width:1619;height:16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" fillcolor="#4472c4 [3204]" strokecolor="black [3213]" strokeweight="1pt">
                        <v:fill r:id="rId9" o:title="" color2="white [3212]" type="pattern"/>
                      </v:rect>
                      <v:rect id="Rectangle 13" o:spid="_x0000_s1049" style="position:absolute;left:23510;top:20716;width:1619;height:16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" fillcolor="#4472c4 [3204]" strokecolor="black [3213]" strokeweight="1pt">
                        <v:fill r:id="rId9" o:title="" color2="white [3212]" type="pattern"/>
                      </v:rect>
                      <v:line id="Straight Connector 14" o:spid="_x0000_s1050" style="position:absolute;visibility:visible;mso-wrap-style:square" from="17236,15801" to="25136,160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" strokecolor="black [3213]" strokeweight="3pt">
                        <v:stroke dashstyle="3 1" joinstyle="miter"/>
                      </v:line>
                      <v:rect id="Rectangle 15" o:spid="_x0000_s1051" style="position:absolute;left:18478;top:14335;width:1620;height:16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" fillcolor="#4472c4 [3204]" strokecolor="black [3213]" strokeweight="1pt">
                        <v:fill r:id="rId9" o:title="" color2="white [3212]" type="pattern"/>
                      </v:rect>
                    </v:group>
                    <v:shape id="Line Callout 1 9" o:spid="_x0000_s1052" type="#_x0000_t47" style="position:absolute;left:28181;top:2565;width:10935;height:90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" adj="3692,25609,9757,21529" fillcolor="white [3212]" strokecolor="black [3213]" strokeweight="1pt">
                      <v:textbox>
                        <w:txbxContent>
                          <w:p w14:paraId="38FAEFAD" w14:textId="06F4F296" w:rsidR="00E300E9" w:rsidRPr="004F3C23" w:rsidRDefault="00E300E9" w:rsidP="00E300E9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rPr>
                                <w:rFonts w:asciiTheme="minorHAnsi" w:eastAsia="Calibri" w:hAnsi="Calibri"/>
                                <w:color w:val="000000"/>
                                <w:kern w:val="24"/>
                                <w:sz w:val="22"/>
                                <w:szCs w:val="22"/>
                              </w:rPr>
                            </w:pPr>
                            <w:r w:rsidRPr="00AF3279">
                              <w:rPr>
                                <w:rFonts w:asciiTheme="minorHAnsi" w:eastAsia="Calibri" w:hAnsi="Calibri"/>
                                <w:b/>
                                <w:bCs/>
                                <w:color w:val="000000"/>
                                <w:kern w:val="24"/>
                                <w:sz w:val="22"/>
                                <w:szCs w:val="22"/>
                                <w:u w:val="single"/>
                              </w:rPr>
                              <w:t>Macro</w:t>
                            </w:r>
                            <w:r w:rsidR="0070445F">
                              <w:rPr>
                                <w:rFonts w:asciiTheme="minorHAnsi" w:eastAsia="Calibri" w:hAnsi="Calibri"/>
                                <w:b/>
                                <w:bCs/>
                                <w:color w:val="000000"/>
                                <w:kern w:val="24"/>
                                <w:sz w:val="22"/>
                                <w:szCs w:val="22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eastAsia="Calibri" w:hAnsi="Calibri"/>
                                <w:color w:val="000000"/>
                                <w:kern w:val="24"/>
                                <w:sz w:val="22"/>
                                <w:szCs w:val="22"/>
                                <w:u w:val="single"/>
                              </w:rPr>
                              <w:t>plot</w:t>
                            </w:r>
                            <w:r>
                              <w:rPr>
                                <w:rFonts w:asciiTheme="minorHAnsi" w:eastAsia="Calibri" w:hAnsi="Calibri"/>
                                <w:color w:val="000000"/>
                                <w:kern w:val="24"/>
                                <w:sz w:val="22"/>
                                <w:szCs w:val="22"/>
                                <w:u w:val="single"/>
                              </w:rPr>
                              <w:br/>
                            </w:r>
                            <w:r>
                              <w:rPr>
                                <w:rFonts w:asciiTheme="minorHAnsi" w:eastAsia="Calibri" w:hAnsi="Calibri"/>
                                <w:color w:val="000000"/>
                                <w:kern w:val="24"/>
                                <w:sz w:val="22"/>
                                <w:szCs w:val="22"/>
                              </w:rPr>
                              <w:t>100 M</w:t>
                            </w:r>
                            <w:r>
                              <w:rPr>
                                <w:rFonts w:asciiTheme="minorHAnsi" w:eastAsia="Calibri" w:hAnsi="Calibri"/>
                                <w:color w:val="000000"/>
                                <w:kern w:val="24"/>
                                <w:position w:val="7"/>
                                <w:sz w:val="22"/>
                                <w:szCs w:val="22"/>
                                <w:vertAlign w:val="superscript"/>
                              </w:rPr>
                              <w:t>2</w:t>
                            </w:r>
                            <w:r>
                              <w:rPr>
                                <w:rFonts w:asciiTheme="minorHAnsi" w:eastAsia="Calibri" w:hAnsi="Calibri"/>
                                <w:color w:val="000000"/>
                                <w:kern w:val="24"/>
                                <w:sz w:val="22"/>
                                <w:szCs w:val="22"/>
                              </w:rPr>
                              <w:t xml:space="preserve"> 18.</w:t>
                            </w:r>
                            <w:r w:rsidR="004F3C23">
                              <w:rPr>
                                <w:rFonts w:asciiTheme="minorHAnsi" w:eastAsia="Calibri" w:hAnsi="Calibri"/>
                                <w:color w:val="000000"/>
                                <w:kern w:val="24"/>
                                <w:sz w:val="22"/>
                                <w:szCs w:val="22"/>
                              </w:rPr>
                              <w:t>5</w:t>
                            </w:r>
                            <w:r w:rsidR="0065407B">
                              <w:rPr>
                                <w:rFonts w:asciiTheme="minorHAnsi" w:eastAsia="Calibri" w:hAnsi="Calibri"/>
                                <w:color w:val="000000"/>
                                <w:kern w:val="24"/>
                                <w:sz w:val="22"/>
                                <w:szCs w:val="22"/>
                              </w:rPr>
                              <w:t>’</w:t>
                            </w:r>
                            <w:r w:rsidR="002929A8">
                              <w:rPr>
                                <w:rFonts w:asciiTheme="minorHAnsi" w:eastAsia="Calibri" w:hAnsi="Calibri"/>
                                <w:color w:val="000000"/>
                                <w:kern w:val="24"/>
                                <w:sz w:val="22"/>
                                <w:szCs w:val="22"/>
                              </w:rPr>
                              <w:t xml:space="preserve"> (5.64m) </w:t>
                            </w:r>
                            <w:r>
                              <w:rPr>
                                <w:rFonts w:asciiTheme="minorHAnsi" w:eastAsia="Calibri" w:hAnsi="Calibri"/>
                                <w:color w:val="000000"/>
                                <w:kern w:val="24"/>
                                <w:sz w:val="22"/>
                                <w:szCs w:val="22"/>
                              </w:rPr>
                              <w:t xml:space="preserve">radius </w:t>
                            </w:r>
                            <w:r>
                              <w:rPr>
                                <w:rFonts w:asciiTheme="minorHAnsi" w:eastAsia="Calibri" w:hAnsi="Calibri"/>
                                <w:i/>
                                <w:iCs/>
                                <w:color w:val="000000"/>
                                <w:kern w:val="24"/>
                                <w:sz w:val="22"/>
                                <w:szCs w:val="22"/>
                              </w:rPr>
                              <w:t xml:space="preserve">1000 </w:t>
                            </w:r>
                            <w:proofErr w:type="spellStart"/>
                            <w:r>
                              <w:rPr>
                                <w:rFonts w:asciiTheme="minorHAnsi" w:eastAsia="Calibri" w:hAnsi="Calibri"/>
                                <w:i/>
                                <w:iCs/>
                                <w:color w:val="000000"/>
                                <w:kern w:val="24"/>
                                <w:sz w:val="22"/>
                                <w:szCs w:val="22"/>
                              </w:rPr>
                              <w:t>hr</w:t>
                            </w:r>
                            <w:proofErr w:type="spellEnd"/>
                            <w:r>
                              <w:rPr>
                                <w:rFonts w:asciiTheme="minorHAnsi" w:eastAsia="Calibri" w:hAnsi="Calibri"/>
                                <w:i/>
                                <w:iCs/>
                                <w:color w:val="000000"/>
                                <w:kern w:val="24"/>
                                <w:sz w:val="22"/>
                                <w:szCs w:val="22"/>
                              </w:rPr>
                              <w:t xml:space="preserve"> fuels</w:t>
                            </w:r>
                            <w:r>
                              <w:rPr>
                                <w:rFonts w:asciiTheme="minorHAnsi" w:eastAsia="Calibri" w:hAnsi="Calibri"/>
                                <w:color w:val="000000"/>
                                <w:kern w:val="24"/>
                                <w:sz w:val="22"/>
                                <w:szCs w:val="22"/>
                              </w:rPr>
                              <w:t> </w:t>
                            </w:r>
                          </w:p>
                        </w:txbxContent>
                      </v:textbox>
                      <o:callout v:ext="edit" minusy="t"/>
                    </v:shape>
                  </v:group>
                  <v:shape id="Line Callout 1 3" o:spid="_x0000_s1053" type="#_x0000_t47" style="position:absolute;left:28733;top:20878;width:10383;height:90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" adj="6133,-7815,9269,-950" fillcolor="white [3212]" strokecolor="black [3213]" strokeweight="1pt">
                    <v:textbox>
                      <w:txbxContent>
                        <w:p w14:paraId="0895B812" w14:textId="103A60C2" w:rsidR="00E300E9" w:rsidRDefault="00E300E9" w:rsidP="00E300E9">
                          <w:pPr>
                            <w:pStyle w:val="NormalWeb"/>
                            <w:spacing w:before="0" w:beforeAutospacing="0" w:after="160" w:afterAutospacing="0" w:line="256" w:lineRule="auto"/>
                          </w:pPr>
                          <w:r w:rsidRPr="00AF3279">
                            <w:rPr>
                              <w:rFonts w:asciiTheme="minorHAnsi" w:eastAsia="Calibri" w:hAnsi="Calibri"/>
                              <w:b/>
                              <w:bCs/>
                              <w:color w:val="000000"/>
                              <w:kern w:val="24"/>
                              <w:sz w:val="22"/>
                              <w:szCs w:val="22"/>
                              <w:u w:val="single"/>
                            </w:rPr>
                            <w:t>Micro</w:t>
                          </w:r>
                          <w:r w:rsidR="0070445F">
                            <w:rPr>
                              <w:rFonts w:asciiTheme="minorHAnsi" w:eastAsia="Calibri" w:hAnsi="Calibri"/>
                              <w:b/>
                              <w:bCs/>
                              <w:color w:val="000000"/>
                              <w:kern w:val="24"/>
                              <w:sz w:val="22"/>
                              <w:szCs w:val="22"/>
                              <w:u w:val="single"/>
                            </w:rPr>
                            <w:t xml:space="preserve"> </w:t>
                          </w:r>
                          <w:r>
                            <w:rPr>
                              <w:rFonts w:asciiTheme="minorHAnsi" w:eastAsia="Calibri" w:hAnsi="Calibri"/>
                              <w:color w:val="000000"/>
                              <w:kern w:val="24"/>
                              <w:sz w:val="22"/>
                              <w:szCs w:val="22"/>
                              <w:u w:val="single"/>
                            </w:rPr>
                            <w:t>plot</w:t>
                          </w:r>
                          <w:r>
                            <w:rPr>
                              <w:rFonts w:asciiTheme="minorHAnsi" w:eastAsia="Calibri" w:hAnsi="Calibri"/>
                              <w:color w:val="000000"/>
                              <w:kern w:val="24"/>
                              <w:sz w:val="22"/>
                              <w:szCs w:val="22"/>
                              <w:u w:val="single"/>
                            </w:rPr>
                            <w:br/>
                          </w:r>
                          <w:r>
                            <w:rPr>
                              <w:rFonts w:asciiTheme="minorHAnsi" w:eastAsia="Calibri" w:hAnsi="Calibri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1 M</w:t>
                          </w:r>
                          <w:r>
                            <w:rPr>
                              <w:rFonts w:asciiTheme="minorHAnsi" w:eastAsia="Calibri" w:hAnsi="Calibri"/>
                              <w:color w:val="000000"/>
                              <w:kern w:val="24"/>
                              <w:position w:val="7"/>
                              <w:sz w:val="22"/>
                              <w:szCs w:val="22"/>
                              <w:vertAlign w:val="superscript"/>
                            </w:rPr>
                            <w:t>2</w:t>
                          </w:r>
                          <w:r>
                            <w:rPr>
                              <w:rFonts w:asciiTheme="minorHAnsi" w:eastAsia="Calibri" w:hAnsi="Calibri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r>
                            <w:rPr>
                              <w:rFonts w:asciiTheme="minorHAnsi" w:eastAsia="Calibri" w:hAnsi="Calibri"/>
                              <w:color w:val="000000"/>
                              <w:kern w:val="24"/>
                              <w:sz w:val="22"/>
                              <w:szCs w:val="22"/>
                            </w:rPr>
                            <w:br/>
                          </w:r>
                          <w:r>
                            <w:rPr>
                              <w:rFonts w:asciiTheme="minorHAnsi" w:eastAsia="Calibri" w:hAnsi="Calibri"/>
                              <w:i/>
                              <w:iCs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Surface </w:t>
                          </w:r>
                          <w:r w:rsidR="0048526B">
                            <w:rPr>
                              <w:rFonts w:asciiTheme="minorHAnsi" w:eastAsia="Calibri" w:hAnsi="Calibri"/>
                              <w:i/>
                              <w:iCs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fuels</w:t>
                          </w:r>
                        </w:p>
                      </w:txbxContent>
                    </v:textbox>
                  </v:shape>
                </v:group>
                <v:shape id="Line Callout 1 9" o:spid="_x0000_s1054" type="#_x0000_t47" style="position:absolute;left:14478;top:410;width:11144;height:4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" adj="11299,74645,9757,21529" fillcolor="white [3212]" strokecolor="black [3213]" strokeweight="1pt">
                  <v:textbox>
                    <w:txbxContent>
                      <w:p w14:paraId="5522BC17" w14:textId="73C6D493" w:rsidR="007D0FF7" w:rsidRDefault="007D0FF7" w:rsidP="007D0FF7">
                        <w:pPr>
                          <w:pStyle w:val="NormalWeb"/>
                          <w:spacing w:before="0" w:beforeAutospacing="0" w:after="160" w:afterAutospacing="0" w:line="256" w:lineRule="auto"/>
                        </w:pPr>
                        <w:r>
                          <w:rPr>
                            <w:rFonts w:asciiTheme="minorHAnsi" w:eastAsia="Calibri" w:hAnsi="Calibri"/>
                            <w:color w:val="000000"/>
                            <w:kern w:val="24"/>
                            <w:sz w:val="22"/>
                            <w:szCs w:val="22"/>
                            <w:u w:val="single"/>
                          </w:rPr>
                          <w:t>Duff and Litter</w:t>
                        </w:r>
                        <w:r>
                          <w:rPr>
                            <w:rFonts w:asciiTheme="minorHAnsi" w:eastAsia="Calibri" w:hAnsi="Calibri"/>
                            <w:color w:val="000000"/>
                            <w:kern w:val="24"/>
                            <w:sz w:val="22"/>
                            <w:szCs w:val="22"/>
                            <w:u w:val="single"/>
                          </w:rPr>
                          <w:br/>
                        </w:r>
                        <w:r w:rsidR="001B3A20">
                          <w:rPr>
                            <w:rFonts w:asciiTheme="minorHAnsi" w:eastAsia="Calibri" w:hAnsi="Calibri"/>
                            <w:color w:val="000000"/>
                            <w:kern w:val="24"/>
                            <w:sz w:val="22"/>
                            <w:szCs w:val="22"/>
                          </w:rPr>
                          <w:t xml:space="preserve">Near </w:t>
                        </w:r>
                        <w:r w:rsidR="002103BD">
                          <w:rPr>
                            <w:rFonts w:asciiTheme="minorHAnsi" w:eastAsia="Calibri" w:hAnsi="Calibri"/>
                            <w:color w:val="000000"/>
                            <w:kern w:val="24"/>
                            <w:sz w:val="22"/>
                            <w:szCs w:val="22"/>
                          </w:rPr>
                          <w:t>corner</w:t>
                        </w:r>
                      </w:p>
                    </w:txbxContent>
                  </v:textbox>
                  <o:callout v:ext="edit" minusx="t" minusy="t"/>
                </v:shape>
                <v:oval id="Oval 30" o:spid="_x0000_s1055" style="position:absolute;left:25614;top:10785;width:451;height:5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" fillcolor="black [3213]" strokecolor="black [3213]" strokeweight="1pt">
                  <v:stroke joinstyle="miter"/>
                </v:oval>
                <v:oval id="Oval 28" o:spid="_x0000_s1056" style="position:absolute;left:20105;top:15298;width:450;height:5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" fillcolor="black [3213]" strokecolor="black [3213]" strokeweight="1pt">
                  <v:stroke joinstyle="miter"/>
                </v:oval>
                <v:oval id="Oval 32" o:spid="_x0000_s1057" style="position:absolute;left:30186;top:16177;width:451;height:5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" fillcolor="black [3213]" strokecolor="black [3213]" strokeweight="1pt">
                  <v:stroke joinstyle="miter"/>
                </v:oval>
                <v:oval id="Oval 31" o:spid="_x0000_s1058" style="position:absolute;left:24618;top:20456;width:451;height:5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" fillcolor="black [3213]" strokecolor="black [3213]" strokeweight="1pt">
                  <v:stroke joinstyle="miter"/>
                </v:oval>
                <w10:wrap type="tight"/>
              </v:group>
            </w:pict>
          </mc:Fallback>
        </mc:AlternateContent>
      </w:r>
      <w:r w:rsidR="00A16FC1" w:rsidRPr="00A16FC1">
        <w:rPr>
          <w:b/>
          <w:bCs/>
        </w:rPr>
        <w:t>Fixed radius</w:t>
      </w:r>
      <w:r w:rsidR="00A16FC1">
        <w:rPr>
          <w:b/>
          <w:bCs/>
        </w:rPr>
        <w:t xml:space="preserve"> - </w:t>
      </w:r>
      <w:r w:rsidR="00A16FC1" w:rsidRPr="00A16FC1">
        <w:rPr>
          <w:u w:val="single"/>
        </w:rPr>
        <w:t>Application:</w:t>
      </w:r>
      <w:r w:rsidR="00A16FC1">
        <w:t xml:space="preserve"> </w:t>
      </w:r>
      <w:r w:rsidR="00A74A1D">
        <w:t>F</w:t>
      </w:r>
      <w:r w:rsidR="00A16FC1">
        <w:t>uel loading</w:t>
      </w:r>
      <w:r w:rsidR="002D3076">
        <w:t xml:space="preserve"> </w:t>
      </w:r>
      <w:r w:rsidR="002D3076" w:rsidRPr="00122F31">
        <w:rPr>
          <w:u w:val="single"/>
        </w:rPr>
        <w:t>with 1000hrs</w:t>
      </w:r>
      <w:r w:rsidR="001F1F2C" w:rsidRPr="00122F31">
        <w:rPr>
          <w:u w:val="single"/>
        </w:rPr>
        <w:t xml:space="preserve"> and </w:t>
      </w:r>
      <w:r w:rsidR="00A16FC1" w:rsidRPr="00122F31">
        <w:rPr>
          <w:u w:val="single"/>
        </w:rPr>
        <w:t>trees</w:t>
      </w:r>
      <w:r w:rsidR="00647209">
        <w:t>.</w:t>
      </w:r>
      <w:r w:rsidR="00B77AFC">
        <w:t xml:space="preserve"> </w:t>
      </w:r>
      <w:r w:rsidR="003D763B">
        <w:t>Good for pre/post measures</w:t>
      </w:r>
    </w:p>
    <w:p w14:paraId="6FCAA577" w14:textId="77777777" w:rsidR="008B5C45" w:rsidRDefault="008B5C45" w:rsidP="008B5C45">
      <w:pPr>
        <w:pStyle w:val="ListParagraph"/>
        <w:numPr>
          <w:ilvl w:val="0"/>
          <w:numId w:val="5"/>
        </w:numPr>
      </w:pPr>
      <w:r w:rsidRPr="006F20A7">
        <w:t xml:space="preserve">Choose a </w:t>
      </w:r>
      <w:r w:rsidRPr="00BE56EA">
        <w:rPr>
          <w:b/>
          <w:bCs/>
        </w:rPr>
        <w:t>random</w:t>
      </w:r>
      <w:r w:rsidRPr="006F20A7">
        <w:t xml:space="preserve"> azimuth and distance.  </w:t>
      </w:r>
    </w:p>
    <w:p w14:paraId="05B323E3" w14:textId="2952AD1F" w:rsidR="008B5C45" w:rsidRPr="006F20A7" w:rsidRDefault="008B5C45" w:rsidP="008B5C45">
      <w:pPr>
        <w:pStyle w:val="ListParagraph"/>
        <w:numPr>
          <w:ilvl w:val="0"/>
          <w:numId w:val="5"/>
        </w:numPr>
      </w:pPr>
      <w:r w:rsidRPr="006F20A7">
        <w:t xml:space="preserve">Make sure there are </w:t>
      </w:r>
      <w:r w:rsidRPr="00BE56EA">
        <w:rPr>
          <w:b/>
          <w:bCs/>
        </w:rPr>
        <w:t>no anomalies</w:t>
      </w:r>
      <w:r w:rsidRPr="006F20A7">
        <w:t xml:space="preserve"> (</w:t>
      </w:r>
      <w:r w:rsidRPr="00054ACF">
        <w:rPr>
          <w:noProof/>
        </w:rPr>
        <w:t>i.e.</w:t>
      </w:r>
      <w:r>
        <w:rPr>
          <w:noProof/>
        </w:rPr>
        <w:t>,</w:t>
      </w:r>
      <w:r w:rsidRPr="006F20A7">
        <w:t xml:space="preserve"> trails, campfires, large brush piles) within </w:t>
      </w:r>
      <w:r w:rsidR="00155B92">
        <w:t>the plot</w:t>
      </w:r>
      <w:r>
        <w:t>.</w:t>
      </w:r>
    </w:p>
    <w:p w14:paraId="7C1A3344" w14:textId="6109F7CD" w:rsidR="00084829" w:rsidRPr="002B4022" w:rsidRDefault="008B5C45" w:rsidP="008B5C45">
      <w:pPr>
        <w:pStyle w:val="ListParagraph"/>
        <w:numPr>
          <w:ilvl w:val="0"/>
          <w:numId w:val="5"/>
        </w:numPr>
        <w:rPr>
          <w:b/>
          <w:bCs/>
        </w:rPr>
      </w:pPr>
      <w:r w:rsidRPr="00BE56EA">
        <w:rPr>
          <w:b/>
          <w:bCs/>
        </w:rPr>
        <w:t>Mark</w:t>
      </w:r>
      <w:r>
        <w:t xml:space="preserve"> the plot center – rebar, fiberglass pin, </w:t>
      </w:r>
      <w:r w:rsidR="00310707">
        <w:t xml:space="preserve">aluminum tree tag, </w:t>
      </w:r>
      <w:r>
        <w:t>or flagging around a tree</w:t>
      </w:r>
    </w:p>
    <w:p w14:paraId="13FFBF45" w14:textId="34A3A7D0" w:rsidR="002B4022" w:rsidRPr="00052A68" w:rsidRDefault="00052A68" w:rsidP="008B5C45">
      <w:pPr>
        <w:pStyle w:val="ListParagraph"/>
        <w:numPr>
          <w:ilvl w:val="0"/>
          <w:numId w:val="5"/>
        </w:numPr>
        <w:rPr>
          <w:b/>
          <w:bCs/>
        </w:rPr>
      </w:pPr>
      <w:r>
        <w:t>U</w:t>
      </w:r>
      <w:r w:rsidR="00725908">
        <w:t xml:space="preserve">se a </w:t>
      </w:r>
      <w:r w:rsidR="00725908" w:rsidRPr="00052A68">
        <w:rPr>
          <w:b/>
          <w:bCs/>
        </w:rPr>
        <w:t>compass</w:t>
      </w:r>
      <w:r w:rsidR="00725908">
        <w:t xml:space="preserve"> to get lines as close to N/S </w:t>
      </w:r>
      <w:r w:rsidR="0003217C">
        <w:t xml:space="preserve">and </w:t>
      </w:r>
      <w:r w:rsidR="00725908">
        <w:t>E/W as possible</w:t>
      </w:r>
    </w:p>
    <w:p w14:paraId="1A73E5BF" w14:textId="11930766" w:rsidR="00052A68" w:rsidRPr="00916328" w:rsidRDefault="00E42348" w:rsidP="008B5C45">
      <w:pPr>
        <w:pStyle w:val="ListParagraph"/>
        <w:numPr>
          <w:ilvl w:val="0"/>
          <w:numId w:val="5"/>
        </w:numPr>
        <w:rPr>
          <w:b/>
          <w:bCs/>
        </w:rPr>
      </w:pPr>
      <w:r>
        <w:rPr>
          <w:b/>
          <w:bCs/>
        </w:rPr>
        <w:t>Mark</w:t>
      </w:r>
      <w:r>
        <w:t xml:space="preserve"> TWO corners of the frames so you can replace the </w:t>
      </w:r>
      <w:r w:rsidR="00916328">
        <w:t>frames in the same location later</w:t>
      </w:r>
      <w:r w:rsidR="00207EB5">
        <w:t xml:space="preserve"> – pin flags, </w:t>
      </w:r>
      <w:r w:rsidR="006F1CE8">
        <w:t>nails</w:t>
      </w:r>
      <w:r w:rsidR="00207EB5">
        <w:t xml:space="preserve">, </w:t>
      </w:r>
      <w:r w:rsidR="00F93032">
        <w:t xml:space="preserve">or foil. </w:t>
      </w:r>
      <w:r w:rsidR="00916328">
        <w:t xml:space="preserve"> </w:t>
      </w:r>
    </w:p>
    <w:p w14:paraId="70370127" w14:textId="4C3F423B" w:rsidR="00916328" w:rsidRPr="0046086C" w:rsidRDefault="003B6A68" w:rsidP="008B5C45">
      <w:pPr>
        <w:pStyle w:val="ListParagraph"/>
        <w:numPr>
          <w:ilvl w:val="0"/>
          <w:numId w:val="5"/>
        </w:numPr>
        <w:rPr>
          <w:b/>
          <w:bCs/>
        </w:rPr>
      </w:pPr>
      <w:r>
        <w:t xml:space="preserve">Starting from NORTH, take a </w:t>
      </w:r>
      <w:r w:rsidRPr="004076B0">
        <w:rPr>
          <w:b/>
          <w:bCs/>
        </w:rPr>
        <w:t>picture</w:t>
      </w:r>
      <w:r>
        <w:t xml:space="preserve"> from the plot center looking at the frame and one looking down on the frame. </w:t>
      </w:r>
    </w:p>
    <w:p w14:paraId="31DCA488" w14:textId="26A8DD30" w:rsidR="0046086C" w:rsidRPr="009F1133" w:rsidRDefault="0046086C" w:rsidP="008B5C45">
      <w:pPr>
        <w:pStyle w:val="ListParagraph"/>
        <w:numPr>
          <w:ilvl w:val="0"/>
          <w:numId w:val="5"/>
        </w:numPr>
        <w:rPr>
          <w:b/>
          <w:bCs/>
        </w:rPr>
      </w:pPr>
      <w:r>
        <w:t xml:space="preserve">Measure </w:t>
      </w:r>
      <w:r w:rsidRPr="000D364B">
        <w:rPr>
          <w:b/>
          <w:bCs/>
        </w:rPr>
        <w:t xml:space="preserve">1000 </w:t>
      </w:r>
      <w:r>
        <w:t xml:space="preserve">within the </w:t>
      </w:r>
      <w:r w:rsidR="00377156">
        <w:t>18</w:t>
      </w:r>
      <w:r w:rsidR="00295A0A">
        <w:t>.5</w:t>
      </w:r>
      <w:r w:rsidR="00377156">
        <w:t xml:space="preserve"> foot radius </w:t>
      </w:r>
    </w:p>
    <w:p w14:paraId="1FD9D490" w14:textId="0777675F" w:rsidR="00737DFA" w:rsidRPr="00C031B5" w:rsidRDefault="009F1133" w:rsidP="008B5BC4">
      <w:pPr>
        <w:pStyle w:val="ListParagraph"/>
        <w:numPr>
          <w:ilvl w:val="0"/>
          <w:numId w:val="5"/>
        </w:numPr>
        <w:rPr>
          <w:b/>
          <w:bCs/>
        </w:rPr>
      </w:pPr>
      <w:r>
        <w:t xml:space="preserve">Measure </w:t>
      </w:r>
      <w:r w:rsidRPr="00E1364B">
        <w:rPr>
          <w:b/>
          <w:bCs/>
        </w:rPr>
        <w:t>trees</w:t>
      </w:r>
      <w:r>
        <w:t xml:space="preserve"> starting from NORTH. Only include trees</w:t>
      </w:r>
      <w:r w:rsidR="00E0530D">
        <w:t xml:space="preserve"> whose entire bole is in the plot (37.2 feet)</w:t>
      </w:r>
    </w:p>
    <w:p w14:paraId="0263EE57" w14:textId="539446DB" w:rsidR="00C031B5" w:rsidRPr="00E1364B" w:rsidRDefault="00C031B5" w:rsidP="00C031B5">
      <w:pPr>
        <w:pStyle w:val="ListParagraph"/>
        <w:rPr>
          <w:b/>
          <w:bCs/>
        </w:rPr>
      </w:pPr>
    </w:p>
    <w:p w14:paraId="438F2498" w14:textId="3E07A565" w:rsidR="00FD6E96" w:rsidRDefault="00413F9E" w:rsidP="008B5BC4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A43877D" wp14:editId="7B74EE1F">
                <wp:simplePos x="0" y="0"/>
                <wp:positionH relativeFrom="column">
                  <wp:posOffset>1276350</wp:posOffset>
                </wp:positionH>
                <wp:positionV relativeFrom="paragraph">
                  <wp:posOffset>155575</wp:posOffset>
                </wp:positionV>
                <wp:extent cx="584200" cy="209550"/>
                <wp:effectExtent l="0" t="0" r="0" b="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4200" cy="209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6AC402" w14:textId="3FCE0794" w:rsidR="00B33FB3" w:rsidRPr="00383501" w:rsidRDefault="00B33FB3" w:rsidP="00B33FB3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43877D" id="Text Box 38" o:spid="_x0000_s1059" type="#_x0000_t202" style="position:absolute;margin-left:100.5pt;margin-top:12.25pt;width:46pt;height:16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" filled="f" stroked="f" strokeweight=".5pt">
                <v:textbox>
                  <w:txbxContent>
                    <w:p w14:paraId="776AC402" w14:textId="3FCE0794" w:rsidR="00B33FB3" w:rsidRPr="00383501" w:rsidRDefault="00B33FB3" w:rsidP="00B33FB3">
                      <w:pPr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D6E96" w:rsidRPr="00647209">
        <w:rPr>
          <w:b/>
          <w:bCs/>
        </w:rPr>
        <w:t>Transect</w:t>
      </w:r>
      <w:r w:rsidR="00A16FC1">
        <w:t xml:space="preserve"> – </w:t>
      </w:r>
      <w:r w:rsidR="00A16FC1" w:rsidRPr="00647209">
        <w:rPr>
          <w:u w:val="single"/>
        </w:rPr>
        <w:t>Application</w:t>
      </w:r>
      <w:r w:rsidR="00A16FC1">
        <w:t xml:space="preserve">: </w:t>
      </w:r>
      <w:r w:rsidR="00A74A1D">
        <w:t>F</w:t>
      </w:r>
      <w:r w:rsidR="00A16FC1">
        <w:t>uel loading</w:t>
      </w:r>
      <w:r w:rsidR="00FB0470">
        <w:t xml:space="preserve"> </w:t>
      </w:r>
      <w:r w:rsidR="00FB0470" w:rsidRPr="00122F31">
        <w:rPr>
          <w:u w:val="single"/>
        </w:rPr>
        <w:t xml:space="preserve">without </w:t>
      </w:r>
      <w:r w:rsidR="001F1F2C" w:rsidRPr="00122F31">
        <w:rPr>
          <w:u w:val="single"/>
        </w:rPr>
        <w:t>tree</w:t>
      </w:r>
      <w:r w:rsidR="00E70957">
        <w:t xml:space="preserve"> measurements</w:t>
      </w:r>
      <w:r w:rsidR="00647209">
        <w:t xml:space="preserve">. </w:t>
      </w:r>
      <w:r w:rsidR="003D763B">
        <w:t>Good for pre/post measure</w:t>
      </w:r>
      <w:r w:rsidR="00BD537B">
        <w:t>ments</w:t>
      </w:r>
    </w:p>
    <w:p w14:paraId="2A09FC79" w14:textId="74484645" w:rsidR="00572E85" w:rsidRDefault="00B4477C" w:rsidP="00572E85">
      <w:pPr>
        <w:pStyle w:val="ListParagraph"/>
        <w:numPr>
          <w:ilvl w:val="0"/>
          <w:numId w:val="4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4790F6C5" wp14:editId="6932494D">
                <wp:simplePos x="0" y="0"/>
                <wp:positionH relativeFrom="column">
                  <wp:posOffset>3555052</wp:posOffset>
                </wp:positionH>
                <wp:positionV relativeFrom="paragraph">
                  <wp:posOffset>346075</wp:posOffset>
                </wp:positionV>
                <wp:extent cx="1034534" cy="859809"/>
                <wp:effectExtent l="19050" t="19050" r="13335" b="16510"/>
                <wp:wrapNone/>
                <wp:docPr id="87" name="Rectangle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4534" cy="859809"/>
                        </a:xfrm>
                        <a:prstGeom prst="rect">
                          <a:avLst/>
                        </a:prstGeom>
                        <a:noFill/>
                        <a:ln w="31750">
                          <a:solidFill>
                            <a:schemeClr val="tx1">
                              <a:alpha val="28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73BC39" id="Rectangle 87" o:spid="_x0000_s1026" style="position:absolute;margin-left:279.95pt;margin-top:27.25pt;width:81.45pt;height:67.7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" filled="f" strokecolor="black [3213]" strokeweight="2.5pt">
                <v:stroke opacity="18247f"/>
              </v:rect>
            </w:pict>
          </mc:Fallback>
        </mc:AlternateContent>
      </w:r>
      <w:r>
        <w:rPr>
          <w:b/>
          <w:bCs/>
          <w:noProof/>
        </w:rPr>
        <mc:AlternateContent>
          <mc:Choice Requires="wpg">
            <w:drawing>
              <wp:anchor distT="0" distB="0" distL="114300" distR="114300" simplePos="0" relativeHeight="251734016" behindDoc="0" locked="0" layoutInCell="1" allowOverlap="1" wp14:anchorId="4BCC4F93" wp14:editId="5D72F96A">
                <wp:simplePos x="0" y="0"/>
                <wp:positionH relativeFrom="margin">
                  <wp:posOffset>2458453</wp:posOffset>
                </wp:positionH>
                <wp:positionV relativeFrom="paragraph">
                  <wp:posOffset>4729</wp:posOffset>
                </wp:positionV>
                <wp:extent cx="4632325" cy="1003935"/>
                <wp:effectExtent l="0" t="0" r="15875" b="24765"/>
                <wp:wrapThrough wrapText="bothSides">
                  <wp:wrapPolygon edited="0">
                    <wp:start x="14390" y="0"/>
                    <wp:lineTo x="0" y="2869"/>
                    <wp:lineTo x="0" y="14345"/>
                    <wp:lineTo x="14390" y="19674"/>
                    <wp:lineTo x="14390" y="21723"/>
                    <wp:lineTo x="21585" y="21723"/>
                    <wp:lineTo x="21585" y="11476"/>
                    <wp:lineTo x="20786" y="6558"/>
                    <wp:lineTo x="20786" y="0"/>
                    <wp:lineTo x="14390" y="0"/>
                  </wp:wrapPolygon>
                </wp:wrapThrough>
                <wp:docPr id="84" name="Group 8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632325" cy="1003935"/>
                          <a:chOff x="266222" y="27315"/>
                          <a:chExt cx="4634573" cy="1004837"/>
                        </a:xfrm>
                      </wpg:grpSpPr>
                      <wpg:grpSp>
                        <wpg:cNvPr id="64" name="Group 64"/>
                        <wpg:cNvGrpSpPr/>
                        <wpg:grpSpPr>
                          <a:xfrm>
                            <a:off x="266222" y="27315"/>
                            <a:ext cx="4421635" cy="652439"/>
                            <a:chOff x="266276" y="-100569"/>
                            <a:chExt cx="4422545" cy="652993"/>
                          </a:xfrm>
                        </wpg:grpSpPr>
                        <wpg:grpSp>
                          <wpg:cNvPr id="63" name="Group 63"/>
                          <wpg:cNvGrpSpPr/>
                          <wpg:grpSpPr>
                            <a:xfrm>
                              <a:off x="1295316" y="-52795"/>
                              <a:ext cx="2284639" cy="476644"/>
                              <a:chOff x="-84" y="-52795"/>
                              <a:chExt cx="2284639" cy="476644"/>
                            </a:xfrm>
                          </wpg:grpSpPr>
                          <wps:wsp>
                            <wps:cNvPr id="37" name="Text Box 37"/>
                            <wps:cNvSpPr txBox="1"/>
                            <wps:spPr>
                              <a:xfrm>
                                <a:off x="-84" y="-46892"/>
                                <a:ext cx="351775" cy="259498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0CA3E02" w14:textId="615576B8" w:rsidR="00675A4A" w:rsidRPr="00E62F7B" w:rsidRDefault="00613524">
                                  <w:r w:rsidRPr="00E62F7B">
                                    <w:t>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9" name="Text Box 39"/>
                            <wps:cNvSpPr txBox="1"/>
                            <wps:spPr>
                              <a:xfrm>
                                <a:off x="414119" y="-46931"/>
                                <a:ext cx="535449" cy="256111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D11725A" w14:textId="29390684" w:rsidR="006A3AEC" w:rsidRPr="00E62F7B" w:rsidRDefault="007E72C9" w:rsidP="006A3AEC">
                                  <w:r w:rsidRPr="00E62F7B">
                                    <w:t>1</w:t>
                                  </w:r>
                                  <w:r w:rsidR="00AD3C48" w:rsidRPr="00E62F7B">
                                    <w:t>5</w:t>
                                  </w:r>
                                  <w:r w:rsidR="00EC02AD" w:rsidRPr="00E62F7B">
                                    <w:t>f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0" name="Text Box 40"/>
                            <wps:cNvSpPr txBox="1"/>
                            <wps:spPr>
                              <a:xfrm>
                                <a:off x="856975" y="-23485"/>
                                <a:ext cx="561518" cy="237581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1A11DE9" w14:textId="3CC6AB73" w:rsidR="006A3AEC" w:rsidRPr="00E62F7B" w:rsidRDefault="00AD3C48" w:rsidP="006A3AEC">
                                  <w:r w:rsidRPr="00E62F7B">
                                    <w:t>3</w:t>
                                  </w:r>
                                  <w:r w:rsidR="00EC02AD" w:rsidRPr="00E62F7B">
                                    <w:t>0f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3" name="Text Box 43"/>
                            <wps:cNvSpPr txBox="1"/>
                            <wps:spPr>
                              <a:xfrm>
                                <a:off x="1304926" y="-52795"/>
                                <a:ext cx="559245" cy="27187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0246F26" w14:textId="5251C87E" w:rsidR="00EC02AD" w:rsidRPr="00E62F7B" w:rsidRDefault="00AD3C48" w:rsidP="00EC02AD">
                                  <w:r w:rsidRPr="00E62F7B">
                                    <w:t>45</w:t>
                                  </w:r>
                                  <w:r w:rsidR="00EC02AD" w:rsidRPr="00E62F7B">
                                    <w:t>f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4" name="Text Box 44"/>
                            <wps:cNvSpPr txBox="1"/>
                            <wps:spPr>
                              <a:xfrm>
                                <a:off x="1707693" y="-42852"/>
                                <a:ext cx="576862" cy="27187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056658B" w14:textId="662BB121" w:rsidR="00EC02AD" w:rsidRPr="00E62F7B" w:rsidRDefault="00AD3C48" w:rsidP="00EC02AD">
                                  <w:r w:rsidRPr="00E62F7B">
                                    <w:t>6</w:t>
                                  </w:r>
                                  <w:r w:rsidR="00EC02AD" w:rsidRPr="00E62F7B">
                                    <w:t>0f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62" name="Group 62"/>
                            <wpg:cNvGrpSpPr/>
                            <wpg:grpSpPr>
                              <a:xfrm>
                                <a:off x="71437" y="228600"/>
                                <a:ext cx="1986778" cy="195249"/>
                                <a:chOff x="0" y="0"/>
                                <a:chExt cx="1986778" cy="195249"/>
                              </a:xfrm>
                            </wpg:grpSpPr>
                            <wps:wsp>
                              <wps:cNvPr id="36" name="Straight Connector 36"/>
                              <wps:cNvCnPr/>
                              <wps:spPr>
                                <a:xfrm flipH="1">
                                  <a:off x="4763" y="0"/>
                                  <a:ext cx="1747357" cy="14287"/>
                                </a:xfrm>
                                <a:prstGeom prst="line">
                                  <a:avLst/>
                                </a:prstGeom>
                                <a:ln w="38100">
                                  <a:solidFill>
                                    <a:schemeClr val="tx1"/>
                                  </a:solidFill>
                                  <a:prstDash val="sysDash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46" name="Rectangle 46"/>
                              <wps:cNvSpPr/>
                              <wps:spPr>
                                <a:xfrm>
                                  <a:off x="0" y="19050"/>
                                  <a:ext cx="161925" cy="161911"/>
                                </a:xfrm>
                                <a:prstGeom prst="rect">
                                  <a:avLst/>
                                </a:prstGeom>
                                <a:pattFill prst="pct30">
                                  <a:fgClr>
                                    <a:schemeClr val="accent1"/>
                                  </a:fgClr>
                                  <a:bgClr>
                                    <a:schemeClr val="bg1"/>
                                  </a:bgClr>
                                </a:patt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7" name="Rectangle 47"/>
                              <wps:cNvSpPr/>
                              <wps:spPr>
                                <a:xfrm>
                                  <a:off x="452438" y="23812"/>
                                  <a:ext cx="161925" cy="161911"/>
                                </a:xfrm>
                                <a:prstGeom prst="rect">
                                  <a:avLst/>
                                </a:prstGeom>
                                <a:pattFill prst="pct30">
                                  <a:fgClr>
                                    <a:schemeClr val="accent1"/>
                                  </a:fgClr>
                                  <a:bgClr>
                                    <a:schemeClr val="bg1"/>
                                  </a:bgClr>
                                </a:patt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8" name="Rectangle 48"/>
                              <wps:cNvSpPr/>
                              <wps:spPr>
                                <a:xfrm>
                                  <a:off x="885825" y="14287"/>
                                  <a:ext cx="161925" cy="161911"/>
                                </a:xfrm>
                                <a:prstGeom prst="rect">
                                  <a:avLst/>
                                </a:prstGeom>
                                <a:pattFill prst="pct30">
                                  <a:fgClr>
                                    <a:schemeClr val="accent1"/>
                                  </a:fgClr>
                                  <a:bgClr>
                                    <a:schemeClr val="bg1"/>
                                  </a:bgClr>
                                </a:patt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9" name="Rectangle 49"/>
                              <wps:cNvSpPr/>
                              <wps:spPr>
                                <a:xfrm>
                                  <a:off x="1338263" y="14287"/>
                                  <a:ext cx="161925" cy="161911"/>
                                </a:xfrm>
                                <a:prstGeom prst="rect">
                                  <a:avLst/>
                                </a:prstGeom>
                                <a:pattFill prst="pct30">
                                  <a:fgClr>
                                    <a:schemeClr val="accent1"/>
                                  </a:fgClr>
                                  <a:bgClr>
                                    <a:schemeClr val="bg1"/>
                                  </a:bgClr>
                                </a:patt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0" name="Rectangle 50"/>
                              <wps:cNvSpPr/>
                              <wps:spPr>
                                <a:xfrm>
                                  <a:off x="1781175" y="33337"/>
                                  <a:ext cx="161925" cy="161912"/>
                                </a:xfrm>
                                <a:prstGeom prst="rect">
                                  <a:avLst/>
                                </a:prstGeom>
                                <a:pattFill prst="pct30">
                                  <a:fgClr>
                                    <a:schemeClr val="accent1"/>
                                  </a:fgClr>
                                  <a:bgClr>
                                    <a:schemeClr val="bg1"/>
                                  </a:bgClr>
                                </a:patt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3" name="Oval 53"/>
                              <wps:cNvSpPr/>
                              <wps:spPr>
                                <a:xfrm>
                                  <a:off x="166688" y="0"/>
                                  <a:ext cx="45719" cy="5334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4" name="Oval 54"/>
                              <wps:cNvSpPr/>
                              <wps:spPr>
                                <a:xfrm>
                                  <a:off x="600075" y="14287"/>
                                  <a:ext cx="45085" cy="5334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5" name="Oval 55"/>
                              <wps:cNvSpPr/>
                              <wps:spPr>
                                <a:xfrm>
                                  <a:off x="1038225" y="14287"/>
                                  <a:ext cx="45085" cy="5334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6" name="Oval 56"/>
                              <wps:cNvSpPr/>
                              <wps:spPr>
                                <a:xfrm>
                                  <a:off x="1490663" y="9525"/>
                                  <a:ext cx="45085" cy="5334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7" name="Oval 57"/>
                              <wps:cNvSpPr/>
                              <wps:spPr>
                                <a:xfrm>
                                  <a:off x="1941059" y="23812"/>
                                  <a:ext cx="45719" cy="5334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s:wsp>
                          <wps:cNvPr id="60" name="Line Callout 1 3"/>
                          <wps:cNvSpPr/>
                          <wps:spPr>
                            <a:xfrm>
                              <a:off x="3391174" y="-100569"/>
                              <a:ext cx="1297647" cy="491489"/>
                            </a:xfrm>
                            <a:prstGeom prst="borderCallout1">
                              <a:avLst>
                                <a:gd name="adj1" fmla="val 56700"/>
                                <a:gd name="adj2" fmla="val -692"/>
                                <a:gd name="adj3" fmla="val 73775"/>
                                <a:gd name="adj4" fmla="val -11383"/>
                              </a:avLst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168EDB19" w14:textId="5B4C1123" w:rsidR="0048526B" w:rsidRDefault="0048526B" w:rsidP="0048526B">
                                <w:pPr>
                                  <w:pStyle w:val="NormalWeb"/>
                                  <w:spacing w:before="0" w:beforeAutospacing="0" w:after="160" w:afterAutospacing="0" w:line="256" w:lineRule="auto"/>
                                </w:pPr>
                                <w:r w:rsidRPr="0070445F">
                                  <w:rPr>
                                    <w:rFonts w:asciiTheme="minorHAnsi" w:eastAsia="Calibri" w:hAnsi="Calibri"/>
                                    <w:b/>
                                    <w:bCs/>
                                    <w:color w:val="000000"/>
                                    <w:kern w:val="24"/>
                                    <w:sz w:val="22"/>
                                    <w:szCs w:val="22"/>
                                    <w:u w:val="single"/>
                                  </w:rPr>
                                  <w:t>Micro</w:t>
                                </w:r>
                                <w:r w:rsidR="0070445F">
                                  <w:rPr>
                                    <w:rFonts w:asciiTheme="minorHAnsi" w:eastAsia="Calibri" w:hAnsi="Calibri"/>
                                    <w:color w:val="000000"/>
                                    <w:kern w:val="24"/>
                                    <w:sz w:val="22"/>
                                    <w:szCs w:val="22"/>
                                    <w:u w:val="single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inorHAnsi" w:eastAsia="Calibri" w:hAnsi="Calibri"/>
                                    <w:color w:val="000000"/>
                                    <w:kern w:val="24"/>
                                    <w:sz w:val="22"/>
                                    <w:szCs w:val="22"/>
                                    <w:u w:val="single"/>
                                  </w:rPr>
                                  <w:t>plot</w:t>
                                </w:r>
                                <w:r>
                                  <w:rPr>
                                    <w:rFonts w:asciiTheme="minorHAnsi" w:eastAsia="Calibri" w:hAnsi="Calibri"/>
                                    <w:color w:val="000000"/>
                                    <w:kern w:val="24"/>
                                    <w:sz w:val="22"/>
                                    <w:szCs w:val="22"/>
                                    <w:u w:val="single"/>
                                  </w:rPr>
                                  <w:br/>
                                </w:r>
                                <w:r>
                                  <w:rPr>
                                    <w:rFonts w:asciiTheme="minorHAnsi" w:eastAsia="Calibri" w:hAnsi="Calibri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1 M</w:t>
                                </w:r>
                                <w:r>
                                  <w:rPr>
                                    <w:rFonts w:asciiTheme="minorHAnsi" w:eastAsia="Calibri" w:hAnsi="Calibri"/>
                                    <w:color w:val="000000"/>
                                    <w:kern w:val="24"/>
                                    <w:position w:val="7"/>
                                    <w:sz w:val="22"/>
                                    <w:szCs w:val="22"/>
                                    <w:vertAlign w:val="superscript"/>
                                  </w:rPr>
                                  <w:t>2</w:t>
                                </w:r>
                                <w:r>
                                  <w:rPr>
                                    <w:rFonts w:asciiTheme="minorHAnsi" w:eastAsia="Calibri" w:hAnsi="Calibri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inorHAnsi" w:eastAsia="Calibri" w:hAnsi="Calibri"/>
                                    <w:i/>
                                    <w:iCs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Surface fuels</w:t>
                                </w:r>
                                <w:r>
                                  <w:rPr>
                                    <w:rFonts w:asciiTheme="minorHAnsi" w:eastAsia="Calibri" w:hAnsi="Calibri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1" name="Line Callout 1 9"/>
                          <wps:cNvSpPr/>
                          <wps:spPr>
                            <a:xfrm>
                              <a:off x="266276" y="85699"/>
                              <a:ext cx="1046042" cy="466725"/>
                            </a:xfrm>
                            <a:prstGeom prst="borderCallout1">
                              <a:avLst>
                                <a:gd name="adj1" fmla="val 75045"/>
                                <a:gd name="adj2" fmla="val 100729"/>
                                <a:gd name="adj3" fmla="val 36224"/>
                                <a:gd name="adj4" fmla="val 125598"/>
                              </a:avLst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30CC266" w14:textId="212C61BA" w:rsidR="008E1B74" w:rsidRDefault="008E1B74" w:rsidP="008E1B74">
                                <w:pPr>
                                  <w:pStyle w:val="NormalWeb"/>
                                  <w:spacing w:before="0" w:beforeAutospacing="0" w:after="160" w:afterAutospacing="0" w:line="256" w:lineRule="auto"/>
                                </w:pPr>
                                <w:r>
                                  <w:rPr>
                                    <w:rFonts w:asciiTheme="minorHAnsi" w:eastAsia="Calibri" w:hAnsi="Calibri"/>
                                    <w:color w:val="000000"/>
                                    <w:kern w:val="24"/>
                                    <w:sz w:val="22"/>
                                    <w:szCs w:val="22"/>
                                    <w:u w:val="single"/>
                                  </w:rPr>
                                  <w:t>Duff and Litter</w:t>
                                </w:r>
                                <w:r>
                                  <w:rPr>
                                    <w:rFonts w:asciiTheme="minorHAnsi" w:eastAsia="Calibri" w:hAnsi="Calibri"/>
                                    <w:color w:val="000000"/>
                                    <w:kern w:val="24"/>
                                    <w:sz w:val="22"/>
                                    <w:szCs w:val="22"/>
                                    <w:u w:val="single"/>
                                  </w:rPr>
                                  <w:br/>
                                </w:r>
                                <w:r>
                                  <w:rPr>
                                    <w:rFonts w:asciiTheme="minorHAnsi" w:eastAsia="Calibri" w:hAnsi="Calibri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Near corner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82" name="Rectangle 82"/>
                        <wps:cNvSpPr/>
                        <wps:spPr>
                          <a:xfrm>
                            <a:off x="1363354" y="353420"/>
                            <a:ext cx="1830222" cy="363088"/>
                          </a:xfrm>
                          <a:prstGeom prst="rect">
                            <a:avLst/>
                          </a:prstGeom>
                          <a:noFill/>
                          <a:ln w="31750">
                            <a:solidFill>
                              <a:schemeClr val="tx1">
                                <a:alpha val="28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3" name="Line Callout 1 9"/>
                        <wps:cNvSpPr/>
                        <wps:spPr>
                          <a:xfrm>
                            <a:off x="3390481" y="566062"/>
                            <a:ext cx="1510314" cy="466090"/>
                          </a:xfrm>
                          <a:prstGeom prst="borderCallout1">
                            <a:avLst>
                              <a:gd name="adj1" fmla="val 56012"/>
                              <a:gd name="adj2" fmla="val -362"/>
                              <a:gd name="adj3" fmla="val 20107"/>
                              <a:gd name="adj4" fmla="val -12334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110B6F1" w14:textId="40D69238" w:rsidR="0070445F" w:rsidRPr="00C5017C" w:rsidRDefault="0070445F" w:rsidP="0070445F">
                              <w:pPr>
                                <w:pStyle w:val="NormalWeb"/>
                                <w:spacing w:before="0" w:beforeAutospacing="0" w:after="160" w:afterAutospacing="0" w:line="256" w:lineRule="auto"/>
                                <w:rPr>
                                  <w:rFonts w:asciiTheme="minorHAnsi" w:hAnsiTheme="minorHAnsi" w:cstheme="minorHAnsi"/>
                                  <w:color w:val="000000"/>
                                  <w:sz w:val="22"/>
                                  <w:szCs w:val="22"/>
                                </w:rPr>
                              </w:pPr>
                              <w:r w:rsidRPr="0037740F">
                                <w:rPr>
                                  <w:rFonts w:asciiTheme="minorHAnsi" w:eastAsia="Calibri" w:hAnsi="Calibri"/>
                                  <w:b/>
                                  <w:bCs/>
                                  <w:color w:val="000000"/>
                                  <w:kern w:val="24"/>
                                  <w:sz w:val="22"/>
                                  <w:szCs w:val="22"/>
                                  <w:u w:val="single"/>
                                </w:rPr>
                                <w:t>Macro</w:t>
                              </w:r>
                              <w:r w:rsidRPr="0037740F">
                                <w:rPr>
                                  <w:rFonts w:asciiTheme="minorHAnsi" w:eastAsia="Calibri" w:hAnsi="Calibri"/>
                                  <w:color w:val="000000"/>
                                  <w:kern w:val="24"/>
                                  <w:sz w:val="22"/>
                                  <w:szCs w:val="22"/>
                                  <w:u w:val="single"/>
                                </w:rPr>
                                <w:t xml:space="preserve"> plot</w:t>
                              </w:r>
                              <w:r w:rsidR="00B4477C">
                                <w:rPr>
                                  <w:rFonts w:asciiTheme="minorHAnsi" w:eastAsia="Calibri" w:hAnsi="Calibri"/>
                                  <w:color w:val="000000"/>
                                  <w:kern w:val="24"/>
                                  <w:sz w:val="22"/>
                                  <w:szCs w:val="22"/>
                                  <w:u w:val="single"/>
                                </w:rPr>
                                <w:t xml:space="preserve"> - </w:t>
                              </w:r>
                              <w:r w:rsidR="00B4477C" w:rsidRPr="0037740F">
                                <w:rPr>
                                  <w:rFonts w:asciiTheme="minorHAnsi" w:eastAsia="Calibri" w:hAnsi="Calibri"/>
                                  <w:color w:val="000000"/>
                                  <w:kern w:val="24"/>
                                  <w:sz w:val="22"/>
                                  <w:szCs w:val="22"/>
                                </w:rPr>
                                <w:t>100 m</w:t>
                              </w:r>
                              <w:r w:rsidR="00B4477C" w:rsidRPr="0037740F">
                                <w:rPr>
                                  <w:rFonts w:asciiTheme="minorHAnsi" w:eastAsia="Calibri" w:hAnsi="Calibri"/>
                                  <w:color w:val="000000"/>
                                  <w:kern w:val="24"/>
                                  <w:sz w:val="22"/>
                                  <w:szCs w:val="22"/>
                                  <w:vertAlign w:val="superscript"/>
                                </w:rPr>
                                <w:t>2</w:t>
                              </w:r>
                              <w:r w:rsidRPr="0037740F">
                                <w:rPr>
                                  <w:rFonts w:asciiTheme="minorHAnsi" w:eastAsia="Calibri" w:hAnsi="Calibri"/>
                                  <w:color w:val="000000"/>
                                  <w:kern w:val="24"/>
                                  <w:sz w:val="22"/>
                                  <w:szCs w:val="22"/>
                                  <w:u w:val="single"/>
                                </w:rPr>
                                <w:br/>
                              </w:r>
                              <w:r w:rsidR="00C5017C">
                                <w:rPr>
                                  <w:rFonts w:asciiTheme="minorHAnsi" w:hAnsiTheme="minorHAnsi" w:cstheme="minorHAnsi"/>
                                  <w:color w:val="000000"/>
                                  <w:sz w:val="22"/>
                                  <w:szCs w:val="22"/>
                                </w:rPr>
                                <w:t xml:space="preserve">10mX10m </w:t>
                              </w:r>
                              <w:r w:rsidR="00C5017C" w:rsidRPr="00B4477C"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000000"/>
                                  <w:sz w:val="22"/>
                                  <w:szCs w:val="22"/>
                                </w:rPr>
                                <w:t>or</w:t>
                              </w:r>
                              <w:r w:rsidR="00C5017C">
                                <w:rPr>
                                  <w:rFonts w:asciiTheme="minorHAnsi" w:hAnsiTheme="minorHAnsi" w:cstheme="minorHAnsi"/>
                                  <w:color w:val="000000"/>
                                  <w:sz w:val="22"/>
                                  <w:szCs w:val="22"/>
                                </w:rPr>
                                <w:t xml:space="preserve"> 20mX2m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BCC4F93" id="Group 84" o:spid="_x0000_s1060" style="position:absolute;left:0;text-align:left;margin-left:193.6pt;margin-top:.35pt;width:364.75pt;height:79.05pt;z-index:251734016;mso-position-horizontal-relative:margin;mso-width-relative:margin;mso-height-relative:margin" coordorigin="2662,273" coordsize="46345,100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">
                <v:group id="Group 64" o:spid="_x0000_s1061" style="position:absolute;left:2662;top:273;width:44216;height:6524" coordorigin="2662,-1005" coordsize="44225,65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Ldk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zD7g+SX8ALn4BwAA//8DAFBLAQItABQABgAIAAAAIQDb4fbL7gAAAIUBAAATAAAAAAAAAAAA&#10;AAAAAAAAAABbQ29udGVudF9UeXBlc10ueG1sUEsBAi0AFAAGAAgAAAAhAFr0LFu/AAAAFQEAAAsA&#10;AAAAAAAAAAAAAAAAHwEAAF9yZWxzLy5yZWxzUEsBAi0AFAAGAAgAAAAhAMoAt2TEAAAA2wAAAA8A&#10;AAAAAAAAAAAAAAAABwIAAGRycy9kb3ducmV2LnhtbFBLBQYAAAAAAwADALcAAAD4AgAAAAA=&#10;">
                  <v:group id="Group 63" o:spid="_x0000_s1062" style="position:absolute;left:12953;top:-527;width:22846;height:4765" coordorigin=",-527" coordsize="22846,4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6S8Q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+RReX8IPkKsnAAAA//8DAFBLAQItABQABgAIAAAAIQDb4fbL7gAAAIUBAAATAAAAAAAAAAAA&#10;AAAAAAAAAABbQ29udGVudF9UeXBlc10ueG1sUEsBAi0AFAAGAAgAAAAhAFr0LFu/AAAAFQEAAAsA&#10;AAAAAAAAAAAAAAAAHwEAAF9yZWxzLy5yZWxzUEsBAi0AFAAGAAgAAAAhAEXpLxDEAAAA2wAAAA8A&#10;AAAAAAAAAAAAAAAABwIAAGRycy9kb3ducmV2LnhtbFBLBQYAAAAAAwADALcAAAD4AgAAAAA=&#10;">
                    <v:shape id="Text Box 37" o:spid="_x0000_s1063" type="#_x0000_t202" style="position:absolute;top:-468;width:3516;height:25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" filled="f" stroked="f" strokeweight=".5pt">
                      <v:textbox>
                        <w:txbxContent>
                          <w:p w14:paraId="10CA3E02" w14:textId="615576B8" w:rsidR="00675A4A" w:rsidRPr="00E62F7B" w:rsidRDefault="00613524">
                            <w:r w:rsidRPr="00E62F7B">
                              <w:t>0</w:t>
                            </w:r>
                          </w:p>
                        </w:txbxContent>
                      </v:textbox>
                    </v:shape>
                    <v:shape id="Text Box 39" o:spid="_x0000_s1064" type="#_x0000_t202" style="position:absolute;left:4141;top:-469;width:5354;height:25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" filled="f" stroked="f" strokeweight=".5pt">
                      <v:textbox>
                        <w:txbxContent>
                          <w:p w14:paraId="4D11725A" w14:textId="29390684" w:rsidR="006A3AEC" w:rsidRPr="00E62F7B" w:rsidRDefault="007E72C9" w:rsidP="006A3AEC">
                            <w:r w:rsidRPr="00E62F7B">
                              <w:t>1</w:t>
                            </w:r>
                            <w:r w:rsidR="00AD3C48" w:rsidRPr="00E62F7B">
                              <w:t>5</w:t>
                            </w:r>
                            <w:r w:rsidR="00EC02AD" w:rsidRPr="00E62F7B">
                              <w:t>ft</w:t>
                            </w:r>
                          </w:p>
                        </w:txbxContent>
                      </v:textbox>
                    </v:shape>
                    <v:shape id="Text Box 40" o:spid="_x0000_s1065" type="#_x0000_t202" style="position:absolute;left:8569;top:-234;width:5615;height:2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" filled="f" stroked="f" strokeweight=".5pt">
                      <v:textbox>
                        <w:txbxContent>
                          <w:p w14:paraId="11A11DE9" w14:textId="3CC6AB73" w:rsidR="006A3AEC" w:rsidRPr="00E62F7B" w:rsidRDefault="00AD3C48" w:rsidP="006A3AEC">
                            <w:r w:rsidRPr="00E62F7B">
                              <w:t>3</w:t>
                            </w:r>
                            <w:r w:rsidR="00EC02AD" w:rsidRPr="00E62F7B">
                              <w:t>0ft</w:t>
                            </w:r>
                          </w:p>
                        </w:txbxContent>
                      </v:textbox>
                    </v:shape>
                    <v:shape id="Text Box 43" o:spid="_x0000_s1066" type="#_x0000_t202" style="position:absolute;left:13049;top:-527;width:5592;height:27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" filled="f" stroked="f" strokeweight=".5pt">
                      <v:textbox>
                        <w:txbxContent>
                          <w:p w14:paraId="40246F26" w14:textId="5251C87E" w:rsidR="00EC02AD" w:rsidRPr="00E62F7B" w:rsidRDefault="00AD3C48" w:rsidP="00EC02AD">
                            <w:r w:rsidRPr="00E62F7B">
                              <w:t>45</w:t>
                            </w:r>
                            <w:r w:rsidR="00EC02AD" w:rsidRPr="00E62F7B">
                              <w:t>ft</w:t>
                            </w:r>
                          </w:p>
                        </w:txbxContent>
                      </v:textbox>
                    </v:shape>
                    <v:shape id="Text Box 44" o:spid="_x0000_s1067" type="#_x0000_t202" style="position:absolute;left:17076;top:-428;width:5769;height:27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" filled="f" stroked="f" strokeweight=".5pt">
                      <v:textbox>
                        <w:txbxContent>
                          <w:p w14:paraId="6056658B" w14:textId="662BB121" w:rsidR="00EC02AD" w:rsidRPr="00E62F7B" w:rsidRDefault="00AD3C48" w:rsidP="00EC02AD">
                            <w:r w:rsidRPr="00E62F7B">
                              <w:t>6</w:t>
                            </w:r>
                            <w:r w:rsidR="00EC02AD" w:rsidRPr="00E62F7B">
                              <w:t>0ft</w:t>
                            </w:r>
                          </w:p>
                        </w:txbxContent>
                      </v:textbox>
                    </v:shape>
                    <v:group id="Group 62" o:spid="_x0000_s1068" style="position:absolute;left:714;top:2286;width:19868;height:1952" coordsize="19867,19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YqL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cgbPL+EHyO0/AAAA//8DAFBLAQItABQABgAIAAAAIQDb4fbL7gAAAIUBAAATAAAAAAAAAAAA&#10;AAAAAAAAAABbQ29udGVudF9UeXBlc10ueG1sUEsBAi0AFAAGAAgAAAAhAFr0LFu/AAAAFQEAAAsA&#10;AAAAAAAAAAAAAAAAHwEAAF9yZWxzLy5yZWxzUEsBAi0AFAAGAAgAAAAhACqliovEAAAA2wAAAA8A&#10;AAAAAAAAAAAAAAAABwIAAGRycy9kb3ducmV2LnhtbFBLBQYAAAAAAwADALcAAAD4AgAAAAA=&#10;">
                      <v:line id="Straight Connector 36" o:spid="_x0000_s1069" style="position:absolute;flip:x;visibility:visible;mso-wrap-style:square" from="47,0" to="17521,1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" strokecolor="black [3213]" strokeweight="3pt">
                        <v:stroke dashstyle="3 1" joinstyle="miter"/>
                      </v:line>
                      <v:rect id="Rectangle 46" o:spid="_x0000_s1070" style="position:absolute;top:190;width:1619;height:16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" fillcolor="#4472c4 [3204]" strokecolor="black [3213]" strokeweight="1pt">
                        <v:fill r:id="rId9" o:title="" color2="white [3212]" type="pattern"/>
                      </v:rect>
                      <v:rect id="Rectangle 47" o:spid="_x0000_s1071" style="position:absolute;left:4524;top:238;width:1619;height:16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" fillcolor="#4472c4 [3204]" strokecolor="black [3213]" strokeweight="1pt">
                        <v:fill r:id="rId9" o:title="" color2="white [3212]" type="pattern"/>
                      </v:rect>
                      <v:rect id="Rectangle 48" o:spid="_x0000_s1072" style="position:absolute;left:8858;top:142;width:1619;height:16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" fillcolor="#4472c4 [3204]" strokecolor="black [3213]" strokeweight="1pt">
                        <v:fill r:id="rId9" o:title="" color2="white [3212]" type="pattern"/>
                      </v:rect>
                      <v:rect id="Rectangle 49" o:spid="_x0000_s1073" style="position:absolute;left:13382;top:142;width:1619;height:16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" fillcolor="#4472c4 [3204]" strokecolor="black [3213]" strokeweight="1pt">
                        <v:fill r:id="rId9" o:title="" color2="white [3212]" type="pattern"/>
                      </v:rect>
                      <v:rect id="Rectangle 50" o:spid="_x0000_s1074" style="position:absolute;left:17811;top:333;width:1620;height:16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" fillcolor="#4472c4 [3204]" strokecolor="black [3213]" strokeweight="1pt">
                        <v:fill r:id="rId9" o:title="" color2="white [3212]" type="pattern"/>
                      </v:rect>
                      <v:oval id="Oval 53" o:spid="_x0000_s1075" style="position:absolute;left:1666;width:458;height:5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" fillcolor="black [3213]" strokecolor="black [3213]" strokeweight="1pt">
                        <v:stroke joinstyle="miter"/>
                      </v:oval>
                      <v:oval id="Oval 54" o:spid="_x0000_s1076" style="position:absolute;left:6000;top:142;width:451;height:5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" fillcolor="black [3213]" strokecolor="black [3213]" strokeweight="1pt">
                        <v:stroke joinstyle="miter"/>
                      </v:oval>
                      <v:oval id="Oval 55" o:spid="_x0000_s1077" style="position:absolute;left:10382;top:142;width:451;height:5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" fillcolor="black [3213]" strokecolor="black [3213]" strokeweight="1pt">
                        <v:stroke joinstyle="miter"/>
                      </v:oval>
                      <v:oval id="Oval 56" o:spid="_x0000_s1078" style="position:absolute;left:14906;top:95;width:451;height:5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" fillcolor="black [3213]" strokecolor="black [3213]" strokeweight="1pt">
                        <v:stroke joinstyle="miter"/>
                      </v:oval>
                      <v:oval id="Oval 57" o:spid="_x0000_s1079" style="position:absolute;left:19410;top:238;width:457;height:5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" fillcolor="black [3213]" strokecolor="black [3213]" strokeweight="1pt">
                        <v:stroke joinstyle="miter"/>
                      </v:oval>
                    </v:group>
                  </v:group>
                  <v:shape id="Line Callout 1 3" o:spid="_x0000_s1080" type="#_x0000_t47" style="position:absolute;left:33911;top:-1005;width:12977;height:49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" adj="-2459,15935,-149,12247" fillcolor="white [3212]" strokecolor="black [3213]" strokeweight="1pt">
                    <v:textbox>
                      <w:txbxContent>
                        <w:p w14:paraId="168EDB19" w14:textId="5B4C1123" w:rsidR="0048526B" w:rsidRDefault="0048526B" w:rsidP="0048526B">
                          <w:pPr>
                            <w:pStyle w:val="NormalWeb"/>
                            <w:spacing w:before="0" w:beforeAutospacing="0" w:after="160" w:afterAutospacing="0" w:line="256" w:lineRule="auto"/>
                          </w:pPr>
                          <w:r w:rsidRPr="0070445F">
                            <w:rPr>
                              <w:rFonts w:asciiTheme="minorHAnsi" w:eastAsia="Calibri" w:hAnsi="Calibri"/>
                              <w:b/>
                              <w:bCs/>
                              <w:color w:val="000000"/>
                              <w:kern w:val="24"/>
                              <w:sz w:val="22"/>
                              <w:szCs w:val="22"/>
                              <w:u w:val="single"/>
                            </w:rPr>
                            <w:t>Micro</w:t>
                          </w:r>
                          <w:r w:rsidR="0070445F">
                            <w:rPr>
                              <w:rFonts w:asciiTheme="minorHAnsi" w:eastAsia="Calibri" w:hAnsi="Calibri"/>
                              <w:color w:val="000000"/>
                              <w:kern w:val="24"/>
                              <w:sz w:val="22"/>
                              <w:szCs w:val="22"/>
                              <w:u w:val="single"/>
                            </w:rPr>
                            <w:t xml:space="preserve"> </w:t>
                          </w:r>
                          <w:r>
                            <w:rPr>
                              <w:rFonts w:asciiTheme="minorHAnsi" w:eastAsia="Calibri" w:hAnsi="Calibri"/>
                              <w:color w:val="000000"/>
                              <w:kern w:val="24"/>
                              <w:sz w:val="22"/>
                              <w:szCs w:val="22"/>
                              <w:u w:val="single"/>
                            </w:rPr>
                            <w:t>plot</w:t>
                          </w:r>
                          <w:r>
                            <w:rPr>
                              <w:rFonts w:asciiTheme="minorHAnsi" w:eastAsia="Calibri" w:hAnsi="Calibri"/>
                              <w:color w:val="000000"/>
                              <w:kern w:val="24"/>
                              <w:sz w:val="22"/>
                              <w:szCs w:val="22"/>
                              <w:u w:val="single"/>
                            </w:rPr>
                            <w:br/>
                          </w:r>
                          <w:r>
                            <w:rPr>
                              <w:rFonts w:asciiTheme="minorHAnsi" w:eastAsia="Calibri" w:hAnsi="Calibri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1 M</w:t>
                          </w:r>
                          <w:r>
                            <w:rPr>
                              <w:rFonts w:asciiTheme="minorHAnsi" w:eastAsia="Calibri" w:hAnsi="Calibri"/>
                              <w:color w:val="000000"/>
                              <w:kern w:val="24"/>
                              <w:position w:val="7"/>
                              <w:sz w:val="22"/>
                              <w:szCs w:val="22"/>
                              <w:vertAlign w:val="superscript"/>
                            </w:rPr>
                            <w:t>2</w:t>
                          </w:r>
                          <w:r>
                            <w:rPr>
                              <w:rFonts w:asciiTheme="minorHAnsi" w:eastAsia="Calibri" w:hAnsi="Calibri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 xml:space="preserve"> </w:t>
                          </w:r>
                          <w:r>
                            <w:rPr>
                              <w:rFonts w:asciiTheme="minorHAnsi" w:eastAsia="Calibri" w:hAnsi="Calibri"/>
                              <w:i/>
                              <w:iCs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Surface fuels</w:t>
                          </w:r>
                          <w:r>
                            <w:rPr>
                              <w:rFonts w:asciiTheme="minorHAnsi" w:eastAsia="Calibri" w:hAnsi="Calibri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 </w:t>
                          </w:r>
                        </w:p>
                      </w:txbxContent>
                    </v:textbox>
                    <o:callout v:ext="edit" minusy="t"/>
                  </v:shape>
                  <v:shape id="Line Callout 1 9" o:spid="_x0000_s1081" type="#_x0000_t47" style="position:absolute;left:2662;top:856;width:10461;height:46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" adj="27129,7824,21757,16210" fillcolor="white [3212]" strokecolor="black [3213]" strokeweight="1pt">
                    <v:textbox>
                      <w:txbxContent>
                        <w:p w14:paraId="630CC266" w14:textId="212C61BA" w:rsidR="008E1B74" w:rsidRDefault="008E1B74" w:rsidP="008E1B74">
                          <w:pPr>
                            <w:pStyle w:val="NormalWeb"/>
                            <w:spacing w:before="0" w:beforeAutospacing="0" w:after="160" w:afterAutospacing="0" w:line="256" w:lineRule="auto"/>
                          </w:pPr>
                          <w:r>
                            <w:rPr>
                              <w:rFonts w:asciiTheme="minorHAnsi" w:eastAsia="Calibri" w:hAnsi="Calibri"/>
                              <w:color w:val="000000"/>
                              <w:kern w:val="24"/>
                              <w:sz w:val="22"/>
                              <w:szCs w:val="22"/>
                              <w:u w:val="single"/>
                            </w:rPr>
                            <w:t>Duff and Litter</w:t>
                          </w:r>
                          <w:r>
                            <w:rPr>
                              <w:rFonts w:asciiTheme="minorHAnsi" w:eastAsia="Calibri" w:hAnsi="Calibri"/>
                              <w:color w:val="000000"/>
                              <w:kern w:val="24"/>
                              <w:sz w:val="22"/>
                              <w:szCs w:val="22"/>
                              <w:u w:val="single"/>
                            </w:rPr>
                            <w:br/>
                          </w:r>
                          <w:r>
                            <w:rPr>
                              <w:rFonts w:asciiTheme="minorHAnsi" w:eastAsia="Calibri" w:hAnsi="Calibri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Near corner</w:t>
                          </w:r>
                        </w:p>
                      </w:txbxContent>
                    </v:textbox>
                    <o:callout v:ext="edit" minusx="t"/>
                  </v:shape>
                </v:group>
                <v:rect id="Rectangle 82" o:spid="_x0000_s1082" style="position:absolute;left:13633;top:3534;width:18302;height:36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" filled="f" strokecolor="black [3213]" strokeweight="2.5pt">
                  <v:stroke opacity="18247f"/>
                </v:rect>
                <v:shape id="Line Callout 1 9" o:spid="_x0000_s1083" type="#_x0000_t47" style="position:absolute;left:33904;top:5660;width:15103;height:46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" adj="-2664,4343,-78,12099" fillcolor="white [3212]" strokecolor="black [3213]" strokeweight="1pt">
                  <v:textbox>
                    <w:txbxContent>
                      <w:p w14:paraId="2110B6F1" w14:textId="40D69238" w:rsidR="0070445F" w:rsidRPr="00C5017C" w:rsidRDefault="0070445F" w:rsidP="0070445F">
                        <w:pPr>
                          <w:pStyle w:val="NormalWeb"/>
                          <w:spacing w:before="0" w:beforeAutospacing="0" w:after="160" w:afterAutospacing="0" w:line="256" w:lineRule="auto"/>
                          <w:rPr>
                            <w:rFonts w:asciiTheme="minorHAnsi" w:hAnsiTheme="minorHAnsi" w:cstheme="minorHAnsi"/>
                            <w:color w:val="000000"/>
                            <w:sz w:val="22"/>
                            <w:szCs w:val="22"/>
                          </w:rPr>
                        </w:pPr>
                        <w:r w:rsidRPr="0037740F">
                          <w:rPr>
                            <w:rFonts w:asciiTheme="minorHAnsi" w:eastAsia="Calibri" w:hAnsi="Calibri"/>
                            <w:b/>
                            <w:bCs/>
                            <w:color w:val="000000"/>
                            <w:kern w:val="24"/>
                            <w:sz w:val="22"/>
                            <w:szCs w:val="22"/>
                            <w:u w:val="single"/>
                          </w:rPr>
                          <w:t>Macro</w:t>
                        </w:r>
                        <w:r w:rsidRPr="0037740F">
                          <w:rPr>
                            <w:rFonts w:asciiTheme="minorHAnsi" w:eastAsia="Calibri" w:hAnsi="Calibri"/>
                            <w:color w:val="000000"/>
                            <w:kern w:val="24"/>
                            <w:sz w:val="22"/>
                            <w:szCs w:val="22"/>
                            <w:u w:val="single"/>
                          </w:rPr>
                          <w:t xml:space="preserve"> plot</w:t>
                        </w:r>
                        <w:r w:rsidR="00B4477C">
                          <w:rPr>
                            <w:rFonts w:asciiTheme="minorHAnsi" w:eastAsia="Calibri" w:hAnsi="Calibri"/>
                            <w:color w:val="000000"/>
                            <w:kern w:val="24"/>
                            <w:sz w:val="22"/>
                            <w:szCs w:val="22"/>
                            <w:u w:val="single"/>
                          </w:rPr>
                          <w:t xml:space="preserve"> - </w:t>
                        </w:r>
                        <w:r w:rsidR="00B4477C" w:rsidRPr="0037740F">
                          <w:rPr>
                            <w:rFonts w:asciiTheme="minorHAnsi" w:eastAsia="Calibri" w:hAnsi="Calibri"/>
                            <w:color w:val="000000"/>
                            <w:kern w:val="24"/>
                            <w:sz w:val="22"/>
                            <w:szCs w:val="22"/>
                          </w:rPr>
                          <w:t>100 m</w:t>
                        </w:r>
                        <w:r w:rsidR="00B4477C" w:rsidRPr="0037740F">
                          <w:rPr>
                            <w:rFonts w:asciiTheme="minorHAnsi" w:eastAsia="Calibri" w:hAnsi="Calibri"/>
                            <w:color w:val="000000"/>
                            <w:kern w:val="24"/>
                            <w:sz w:val="22"/>
                            <w:szCs w:val="22"/>
                            <w:vertAlign w:val="superscript"/>
                          </w:rPr>
                          <w:t>2</w:t>
                        </w:r>
                        <w:r w:rsidRPr="0037740F">
                          <w:rPr>
                            <w:rFonts w:asciiTheme="minorHAnsi" w:eastAsia="Calibri" w:hAnsi="Calibri"/>
                            <w:color w:val="000000"/>
                            <w:kern w:val="24"/>
                            <w:sz w:val="22"/>
                            <w:szCs w:val="22"/>
                            <w:u w:val="single"/>
                          </w:rPr>
                          <w:br/>
                        </w:r>
                        <w:r w:rsidR="00C5017C">
                          <w:rPr>
                            <w:rFonts w:asciiTheme="minorHAnsi" w:hAnsiTheme="minorHAnsi" w:cstheme="minorHAnsi"/>
                            <w:color w:val="000000"/>
                            <w:sz w:val="22"/>
                            <w:szCs w:val="22"/>
                          </w:rPr>
                          <w:t xml:space="preserve">10mX10m </w:t>
                        </w:r>
                        <w:r w:rsidR="00C5017C" w:rsidRPr="00B4477C">
                          <w:rPr>
                            <w:rFonts w:asciiTheme="minorHAnsi" w:hAnsiTheme="minorHAnsi" w:cstheme="minorHAnsi"/>
                            <w:b/>
                            <w:bCs/>
                            <w:color w:val="000000"/>
                            <w:sz w:val="22"/>
                            <w:szCs w:val="22"/>
                          </w:rPr>
                          <w:t>or</w:t>
                        </w:r>
                        <w:r w:rsidR="00C5017C">
                          <w:rPr>
                            <w:rFonts w:asciiTheme="minorHAnsi" w:hAnsiTheme="minorHAnsi" w:cstheme="minorHAnsi"/>
                            <w:color w:val="000000"/>
                            <w:sz w:val="22"/>
                            <w:szCs w:val="22"/>
                          </w:rPr>
                          <w:t xml:space="preserve"> 20mX2m</w:t>
                        </w:r>
                      </w:p>
                    </w:txbxContent>
                  </v:textbox>
                </v:shape>
                <w10:wrap type="through" anchorx="margin"/>
              </v:group>
            </w:pict>
          </mc:Fallback>
        </mc:AlternateContent>
      </w:r>
      <w:r w:rsidR="00572E85">
        <w:t xml:space="preserve">Put a </w:t>
      </w:r>
      <w:r w:rsidR="00572E85" w:rsidRPr="00BD537B">
        <w:rPr>
          <w:b/>
          <w:bCs/>
        </w:rPr>
        <w:t>permanent marker</w:t>
      </w:r>
      <w:r w:rsidR="00572E85">
        <w:t xml:space="preserve"> at the beginning and end of the transect </w:t>
      </w:r>
    </w:p>
    <w:p w14:paraId="04B27A24" w14:textId="537B55FA" w:rsidR="00807D16" w:rsidRDefault="00B4477C" w:rsidP="00572E85">
      <w:pPr>
        <w:pStyle w:val="ListParagraph"/>
        <w:numPr>
          <w:ilvl w:val="0"/>
          <w:numId w:val="4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3D9E3E19" wp14:editId="712EE964">
                <wp:simplePos x="0" y="0"/>
                <wp:positionH relativeFrom="column">
                  <wp:posOffset>4585648</wp:posOffset>
                </wp:positionH>
                <wp:positionV relativeFrom="paragraph">
                  <wp:posOffset>257838</wp:posOffset>
                </wp:positionV>
                <wp:extent cx="994391" cy="116006"/>
                <wp:effectExtent l="0" t="0" r="15875" b="36830"/>
                <wp:wrapNone/>
                <wp:docPr id="89" name="Straight Connector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94391" cy="116006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F06F34" id="Straight Connector 89" o:spid="_x0000_s1026" style="position:absolute;flip:x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1.05pt,20.3pt" to="439.35pt,2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" strokecolor="black [3213]" strokeweight="1pt">
                <v:stroke joinstyle="miter"/>
              </v:line>
            </w:pict>
          </mc:Fallback>
        </mc:AlternateContent>
      </w:r>
      <w:r w:rsidR="00807D16">
        <w:t xml:space="preserve">Take </w:t>
      </w:r>
      <w:r w:rsidR="003A666A">
        <w:t xml:space="preserve">a </w:t>
      </w:r>
      <w:r w:rsidR="00807D16" w:rsidRPr="00BD537B">
        <w:rPr>
          <w:b/>
          <w:bCs/>
        </w:rPr>
        <w:t>picture</w:t>
      </w:r>
      <w:r w:rsidR="004076B0" w:rsidRPr="00BD537B">
        <w:rPr>
          <w:b/>
          <w:bCs/>
        </w:rPr>
        <w:t xml:space="preserve"> </w:t>
      </w:r>
      <w:r w:rsidR="004076B0">
        <w:t xml:space="preserve">standing and one end looking at the other. Have a person stand at the other point for reference. </w:t>
      </w:r>
    </w:p>
    <w:p w14:paraId="4A0DAF19" w14:textId="4F81DD29" w:rsidR="00572E85" w:rsidRDefault="00EA675D" w:rsidP="00572E85">
      <w:pPr>
        <w:pStyle w:val="ListParagraph"/>
        <w:numPr>
          <w:ilvl w:val="0"/>
          <w:numId w:val="4"/>
        </w:numPr>
      </w:pPr>
      <w:r w:rsidRPr="00BD537B">
        <w:rPr>
          <w:b/>
          <w:bCs/>
        </w:rPr>
        <w:t>Walk only on one side</w:t>
      </w:r>
      <w:r>
        <w:t xml:space="preserve"> of the transect</w:t>
      </w:r>
    </w:p>
    <w:p w14:paraId="440E402A" w14:textId="79812CB3" w:rsidR="00EA675D" w:rsidRDefault="00EA675D" w:rsidP="00572E85">
      <w:pPr>
        <w:pStyle w:val="ListParagraph"/>
        <w:numPr>
          <w:ilvl w:val="0"/>
          <w:numId w:val="4"/>
        </w:numPr>
      </w:pPr>
      <w:r w:rsidRPr="00BD537B">
        <w:rPr>
          <w:b/>
          <w:bCs/>
        </w:rPr>
        <w:t>Adjust the length</w:t>
      </w:r>
      <w:r>
        <w:t xml:space="preserve"> and location of the micro</w:t>
      </w:r>
      <w:r w:rsidR="000E3F76">
        <w:t xml:space="preserve"> </w:t>
      </w:r>
      <w:r>
        <w:t xml:space="preserve">plots as necessary </w:t>
      </w:r>
    </w:p>
    <w:p w14:paraId="07288B0D" w14:textId="737EDEF1" w:rsidR="002C2D8A" w:rsidRDefault="00C32792" w:rsidP="008B5BC4">
      <w:pPr>
        <w:pStyle w:val="ListParagraph"/>
        <w:numPr>
          <w:ilvl w:val="0"/>
          <w:numId w:val="4"/>
        </w:numPr>
      </w:pPr>
      <w:r w:rsidRPr="00BD537B">
        <w:rPr>
          <w:b/>
          <w:bCs/>
        </w:rPr>
        <w:t>Add measurements</w:t>
      </w:r>
      <w:r>
        <w:t xml:space="preserve"> to the transect</w:t>
      </w:r>
      <w:r w:rsidR="007F0949">
        <w:t>,</w:t>
      </w:r>
      <w:r>
        <w:t xml:space="preserve"> such as line point intercept for species information</w:t>
      </w:r>
    </w:p>
    <w:p w14:paraId="113D332D" w14:textId="36307765" w:rsidR="00377156" w:rsidRDefault="00D35113" w:rsidP="00377156">
      <w:pPr>
        <w:pStyle w:val="ListParagraph"/>
        <w:numPr>
          <w:ilvl w:val="0"/>
          <w:numId w:val="4"/>
        </w:numPr>
      </w:pPr>
      <w:r w:rsidRPr="005F55A1">
        <w:rPr>
          <w:b/>
          <w:bCs/>
        </w:rPr>
        <w:t xml:space="preserve">Measure </w:t>
      </w:r>
      <w:r w:rsidR="00A577FB" w:rsidRPr="005F55A1">
        <w:rPr>
          <w:b/>
          <w:bCs/>
        </w:rPr>
        <w:t>1000</w:t>
      </w:r>
      <w:r w:rsidR="00E70957" w:rsidRPr="005F55A1">
        <w:rPr>
          <w:b/>
          <w:bCs/>
        </w:rPr>
        <w:t xml:space="preserve"> </w:t>
      </w:r>
      <w:proofErr w:type="spellStart"/>
      <w:r w:rsidR="00E70957" w:rsidRPr="005F55A1">
        <w:rPr>
          <w:b/>
          <w:bCs/>
        </w:rPr>
        <w:t>hrs</w:t>
      </w:r>
      <w:proofErr w:type="spellEnd"/>
      <w:r w:rsidR="00E70957">
        <w:t xml:space="preserve"> </w:t>
      </w:r>
      <w:r>
        <w:t xml:space="preserve">in the macro plot </w:t>
      </w:r>
      <w:r w:rsidR="00E70957">
        <w:t>100 m</w:t>
      </w:r>
      <w:r w:rsidR="00062597" w:rsidRPr="00062597">
        <w:rPr>
          <w:vertAlign w:val="superscript"/>
        </w:rPr>
        <w:t>2</w:t>
      </w:r>
      <w:r w:rsidR="00DF29BD">
        <w:t xml:space="preserve"> </w:t>
      </w:r>
      <w:r>
        <w:t xml:space="preserve">– either 10mX10m (32.8 ft X32.8 ft) or </w:t>
      </w:r>
      <w:r w:rsidR="00DE334C">
        <w:t>20mX2M (65.6 ft X</w:t>
      </w:r>
      <w:r w:rsidR="00EA4C35">
        <w:t>6.6 ft)</w:t>
      </w:r>
    </w:p>
    <w:p w14:paraId="5D3A15D0" w14:textId="054AEA43" w:rsidR="002C2D8A" w:rsidRDefault="00497AAB" w:rsidP="00377156">
      <w:r>
        <w:rPr>
          <w:noProof/>
        </w:rPr>
        <mc:AlternateContent>
          <mc:Choice Requires="wpg">
            <w:drawing>
              <wp:anchor distT="0" distB="0" distL="114300" distR="114300" simplePos="0" relativeHeight="251727872" behindDoc="0" locked="0" layoutInCell="1" allowOverlap="1" wp14:anchorId="0C2BAB2D" wp14:editId="5BDBDCA1">
                <wp:simplePos x="0" y="0"/>
                <wp:positionH relativeFrom="column">
                  <wp:posOffset>6140722</wp:posOffset>
                </wp:positionH>
                <wp:positionV relativeFrom="paragraph">
                  <wp:posOffset>234950</wp:posOffset>
                </wp:positionV>
                <wp:extent cx="193000" cy="170770"/>
                <wp:effectExtent l="0" t="0" r="17145" b="20320"/>
                <wp:wrapNone/>
                <wp:docPr id="78" name="Group 7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3000" cy="170770"/>
                          <a:chOff x="0" y="0"/>
                          <a:chExt cx="193000" cy="170770"/>
                        </a:xfrm>
                      </wpg:grpSpPr>
                      <wps:wsp>
                        <wps:cNvPr id="79" name="Rectangle 79"/>
                        <wps:cNvSpPr/>
                        <wps:spPr>
                          <a:xfrm>
                            <a:off x="0" y="8965"/>
                            <a:ext cx="161915" cy="161805"/>
                          </a:xfrm>
                          <a:prstGeom prst="rect">
                            <a:avLst/>
                          </a:prstGeom>
                          <a:pattFill prst="pct30">
                            <a:fgClr>
                              <a:schemeClr val="accent1"/>
                            </a:fgClr>
                            <a:bgClr>
                              <a:schemeClr val="bg1"/>
                            </a:bgClr>
                          </a:patt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0" name="Oval 80"/>
                        <wps:cNvSpPr/>
                        <wps:spPr>
                          <a:xfrm>
                            <a:off x="147918" y="0"/>
                            <a:ext cx="45082" cy="53305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07CB9D4" id="Group 78" o:spid="_x0000_s1026" style="position:absolute;margin-left:483.5pt;margin-top:18.5pt;width:15.2pt;height:13.45pt;z-index:251727872" coordsize="193000,1707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">
                <v:rect id="Rectangle 79" o:spid="_x0000_s1027" style="position:absolute;top:8965;width:161915;height:1618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" fillcolor="#4472c4 [3204]" strokecolor="black [3213]" strokeweight="1pt">
                  <v:fill r:id="rId10" o:title="" color2="white [3212]" type="pattern"/>
                </v:rect>
                <v:oval id="Oval 80" o:spid="_x0000_s1028" style="position:absolute;left:147918;width:45082;height:533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" fillcolor="black [3213]" strokecolor="black [3213]" strokeweight="1pt">
                  <v:stroke joinstyle="miter"/>
                </v:oval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21728" behindDoc="0" locked="0" layoutInCell="1" allowOverlap="1" wp14:anchorId="5F4D8056" wp14:editId="1CAC0234">
                <wp:simplePos x="0" y="0"/>
                <wp:positionH relativeFrom="column">
                  <wp:posOffset>5462905</wp:posOffset>
                </wp:positionH>
                <wp:positionV relativeFrom="paragraph">
                  <wp:posOffset>8890</wp:posOffset>
                </wp:positionV>
                <wp:extent cx="192405" cy="170180"/>
                <wp:effectExtent l="0" t="0" r="17145" b="20320"/>
                <wp:wrapNone/>
                <wp:docPr id="69" name="Group 6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2405" cy="170180"/>
                          <a:chOff x="0" y="0"/>
                          <a:chExt cx="193000" cy="170770"/>
                        </a:xfrm>
                      </wpg:grpSpPr>
                      <wps:wsp>
                        <wps:cNvPr id="70" name="Rectangle 70"/>
                        <wps:cNvSpPr/>
                        <wps:spPr>
                          <a:xfrm>
                            <a:off x="0" y="8965"/>
                            <a:ext cx="161915" cy="161805"/>
                          </a:xfrm>
                          <a:prstGeom prst="rect">
                            <a:avLst/>
                          </a:prstGeom>
                          <a:pattFill prst="pct30">
                            <a:fgClr>
                              <a:schemeClr val="accent1"/>
                            </a:fgClr>
                            <a:bgClr>
                              <a:schemeClr val="bg1"/>
                            </a:bgClr>
                          </a:patt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Oval 71"/>
                        <wps:cNvSpPr/>
                        <wps:spPr>
                          <a:xfrm>
                            <a:off x="147918" y="0"/>
                            <a:ext cx="45082" cy="53305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BAEB8D1" id="Group 69" o:spid="_x0000_s1026" style="position:absolute;margin-left:430.15pt;margin-top:.7pt;width:15.15pt;height:13.4pt;z-index:251721728" coordsize="193000,1707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">
                <v:rect id="Rectangle 70" o:spid="_x0000_s1027" style="position:absolute;top:8965;width:161915;height:1618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" fillcolor="#4472c4 [3204]" strokecolor="black [3213]" strokeweight="1pt">
                  <v:fill r:id="rId10" o:title="" color2="white [3212]" type="pattern"/>
                </v:rect>
                <v:oval id="Oval 71" o:spid="_x0000_s1028" style="position:absolute;left:147918;width:45082;height:533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" fillcolor="black [3213]" strokecolor="black [3213]" strokeweight="1pt">
                  <v:stroke joinstyle="miter"/>
                </v:oval>
              </v:group>
            </w:pict>
          </mc:Fallback>
        </mc:AlternateContent>
      </w:r>
      <w:r w:rsidR="00A96F4F" w:rsidRPr="00377156">
        <w:rPr>
          <w:b/>
          <w:bCs/>
        </w:rPr>
        <w:t>Random</w:t>
      </w:r>
      <w:r w:rsidR="002C2D8A">
        <w:t xml:space="preserve"> </w:t>
      </w:r>
      <w:r w:rsidR="00A74A1D">
        <w:t>–</w:t>
      </w:r>
      <w:r w:rsidR="002C2D8A">
        <w:t xml:space="preserve"> </w:t>
      </w:r>
      <w:r w:rsidR="00A74A1D" w:rsidRPr="00377156">
        <w:rPr>
          <w:u w:val="single"/>
        </w:rPr>
        <w:t>Application:</w:t>
      </w:r>
      <w:r w:rsidR="00A74A1D">
        <w:t xml:space="preserve"> </w:t>
      </w:r>
      <w:r w:rsidR="00A96F4F">
        <w:t xml:space="preserve">Fuel loading. Good for </w:t>
      </w:r>
      <w:r w:rsidR="007F0949">
        <w:t xml:space="preserve">a </w:t>
      </w:r>
      <w:r w:rsidR="00A96F4F">
        <w:t xml:space="preserve">general </w:t>
      </w:r>
      <w:r w:rsidR="008F386A" w:rsidRPr="00D00FF3">
        <w:rPr>
          <w:i/>
          <w:iCs/>
        </w:rPr>
        <w:t>measurements</w:t>
      </w:r>
      <w:r w:rsidR="00A96F4F">
        <w:t xml:space="preserve"> of loading across a site</w:t>
      </w:r>
    </w:p>
    <w:p w14:paraId="7D2DEA84" w14:textId="03768CBD" w:rsidR="00A00A44" w:rsidRDefault="0025669F" w:rsidP="00A00A44">
      <w:pPr>
        <w:pStyle w:val="ListParagraph"/>
        <w:numPr>
          <w:ilvl w:val="0"/>
          <w:numId w:val="8"/>
        </w:numPr>
      </w:pPr>
      <w:r>
        <w:t>Locate an area with representative low, moderate, and high loading</w:t>
      </w:r>
    </w:p>
    <w:p w14:paraId="0B85EDF5" w14:textId="75C71F17" w:rsidR="0025669F" w:rsidRDefault="00497AAB" w:rsidP="00A00A44">
      <w:pPr>
        <w:pStyle w:val="ListParagraph"/>
        <w:numPr>
          <w:ilvl w:val="0"/>
          <w:numId w:val="8"/>
        </w:num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25824" behindDoc="0" locked="0" layoutInCell="1" allowOverlap="1" wp14:anchorId="00D5AC30" wp14:editId="0DDD4615">
                <wp:simplePos x="0" y="0"/>
                <wp:positionH relativeFrom="column">
                  <wp:posOffset>6596380</wp:posOffset>
                </wp:positionH>
                <wp:positionV relativeFrom="paragraph">
                  <wp:posOffset>7711</wp:posOffset>
                </wp:positionV>
                <wp:extent cx="193000" cy="170770"/>
                <wp:effectExtent l="0" t="0" r="17145" b="20320"/>
                <wp:wrapNone/>
                <wp:docPr id="75" name="Group 7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3000" cy="170770"/>
                          <a:chOff x="0" y="0"/>
                          <a:chExt cx="193000" cy="170770"/>
                        </a:xfrm>
                      </wpg:grpSpPr>
                      <wps:wsp>
                        <wps:cNvPr id="76" name="Rectangle 76"/>
                        <wps:cNvSpPr/>
                        <wps:spPr>
                          <a:xfrm>
                            <a:off x="0" y="8965"/>
                            <a:ext cx="161915" cy="161805"/>
                          </a:xfrm>
                          <a:prstGeom prst="rect">
                            <a:avLst/>
                          </a:prstGeom>
                          <a:pattFill prst="pct30">
                            <a:fgClr>
                              <a:schemeClr val="accent1"/>
                            </a:fgClr>
                            <a:bgClr>
                              <a:schemeClr val="bg1"/>
                            </a:bgClr>
                          </a:patt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7" name="Oval 77"/>
                        <wps:cNvSpPr/>
                        <wps:spPr>
                          <a:xfrm>
                            <a:off x="147918" y="0"/>
                            <a:ext cx="45082" cy="53305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F24B48D" id="Group 75" o:spid="_x0000_s1026" style="position:absolute;margin-left:519.4pt;margin-top:.6pt;width:15.2pt;height:13.45pt;z-index:251725824" coordsize="193000,1707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">
                <v:rect id="Rectangle 76" o:spid="_x0000_s1027" style="position:absolute;top:8965;width:161915;height:1618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" fillcolor="#4472c4 [3204]" strokecolor="black [3213]" strokeweight="1pt">
                  <v:fill r:id="rId10" o:title="" color2="white [3212]" type="pattern"/>
                </v:rect>
                <v:oval id="Oval 77" o:spid="_x0000_s1028" style="position:absolute;left:147918;width:45082;height:533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" fillcolor="black [3213]" strokecolor="black [3213]" strokeweight="1pt">
                  <v:stroke joinstyle="miter"/>
                </v:oval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19680" behindDoc="0" locked="0" layoutInCell="1" allowOverlap="1" wp14:anchorId="07328103" wp14:editId="7CD64826">
                <wp:simplePos x="0" y="0"/>
                <wp:positionH relativeFrom="column">
                  <wp:posOffset>4973955</wp:posOffset>
                </wp:positionH>
                <wp:positionV relativeFrom="paragraph">
                  <wp:posOffset>3175</wp:posOffset>
                </wp:positionV>
                <wp:extent cx="192405" cy="170180"/>
                <wp:effectExtent l="0" t="0" r="17145" b="20320"/>
                <wp:wrapNone/>
                <wp:docPr id="68" name="Group 6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2405" cy="170180"/>
                          <a:chOff x="0" y="0"/>
                          <a:chExt cx="193000" cy="170770"/>
                        </a:xfrm>
                      </wpg:grpSpPr>
                      <wps:wsp>
                        <wps:cNvPr id="66" name="Rectangle 66"/>
                        <wps:cNvSpPr/>
                        <wps:spPr>
                          <a:xfrm>
                            <a:off x="0" y="8965"/>
                            <a:ext cx="161915" cy="161805"/>
                          </a:xfrm>
                          <a:prstGeom prst="rect">
                            <a:avLst/>
                          </a:prstGeom>
                          <a:pattFill prst="pct30">
                            <a:fgClr>
                              <a:schemeClr val="accent1"/>
                            </a:fgClr>
                            <a:bgClr>
                              <a:schemeClr val="bg1"/>
                            </a:bgClr>
                          </a:patt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7" name="Oval 67"/>
                        <wps:cNvSpPr/>
                        <wps:spPr>
                          <a:xfrm>
                            <a:off x="147918" y="0"/>
                            <a:ext cx="45082" cy="53305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E36CE01" id="Group 68" o:spid="_x0000_s1026" style="position:absolute;margin-left:391.65pt;margin-top:.25pt;width:15.15pt;height:13.4pt;z-index:251719680" coordsize="193000,1707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">
                <v:rect id="Rectangle 66" o:spid="_x0000_s1027" style="position:absolute;top:8965;width:161915;height:1618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" fillcolor="#4472c4 [3204]" strokecolor="black [3213]" strokeweight="1pt">
                  <v:fill r:id="rId10" o:title="" color2="white [3212]" type="pattern"/>
                </v:rect>
                <v:oval id="Oval 67" o:spid="_x0000_s1028" style="position:absolute;left:147918;width:45082;height:533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" fillcolor="black [3213]" strokecolor="black [3213]" strokeweight="1pt">
                  <v:stroke joinstyle="miter"/>
                </v:oval>
              </v:group>
            </w:pict>
          </mc:Fallback>
        </mc:AlternateContent>
      </w:r>
      <w:r w:rsidR="007C40A1">
        <w:t xml:space="preserve">Choose a random azimuth and walk a set distance </w:t>
      </w:r>
      <w:r>
        <w:t xml:space="preserve">(ex. 1 chain) </w:t>
      </w:r>
    </w:p>
    <w:p w14:paraId="7A64164C" w14:textId="64F1620C" w:rsidR="00497AAB" w:rsidRDefault="00497AAB" w:rsidP="00A00A44">
      <w:pPr>
        <w:pStyle w:val="ListParagraph"/>
        <w:numPr>
          <w:ilvl w:val="0"/>
          <w:numId w:val="8"/>
        </w:num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23776" behindDoc="0" locked="0" layoutInCell="1" allowOverlap="1" wp14:anchorId="313E6036" wp14:editId="439AE6AC">
                <wp:simplePos x="0" y="0"/>
                <wp:positionH relativeFrom="column">
                  <wp:posOffset>5882640</wp:posOffset>
                </wp:positionH>
                <wp:positionV relativeFrom="paragraph">
                  <wp:posOffset>21409</wp:posOffset>
                </wp:positionV>
                <wp:extent cx="193000" cy="170770"/>
                <wp:effectExtent l="0" t="0" r="17145" b="20320"/>
                <wp:wrapNone/>
                <wp:docPr id="72" name="Group 7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3000" cy="170770"/>
                          <a:chOff x="0" y="0"/>
                          <a:chExt cx="193000" cy="170770"/>
                        </a:xfrm>
                      </wpg:grpSpPr>
                      <wps:wsp>
                        <wps:cNvPr id="73" name="Rectangle 73"/>
                        <wps:cNvSpPr/>
                        <wps:spPr>
                          <a:xfrm>
                            <a:off x="0" y="8965"/>
                            <a:ext cx="161915" cy="161805"/>
                          </a:xfrm>
                          <a:prstGeom prst="rect">
                            <a:avLst/>
                          </a:prstGeom>
                          <a:pattFill prst="pct30">
                            <a:fgClr>
                              <a:schemeClr val="accent1"/>
                            </a:fgClr>
                            <a:bgClr>
                              <a:schemeClr val="bg1"/>
                            </a:bgClr>
                          </a:patt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" name="Oval 74"/>
                        <wps:cNvSpPr/>
                        <wps:spPr>
                          <a:xfrm>
                            <a:off x="147918" y="0"/>
                            <a:ext cx="45082" cy="53305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D6FF911" id="Group 72" o:spid="_x0000_s1026" style="position:absolute;margin-left:463.2pt;margin-top:1.7pt;width:15.2pt;height:13.45pt;z-index:251723776" coordsize="193000,1707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">
                <v:rect id="Rectangle 73" o:spid="_x0000_s1027" style="position:absolute;top:8965;width:161915;height:1618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" fillcolor="#4472c4 [3204]" strokecolor="black [3213]" strokeweight="1pt">
                  <v:fill r:id="rId10" o:title="" color2="white [3212]" type="pattern"/>
                </v:rect>
                <v:oval id="Oval 74" o:spid="_x0000_s1028" style="position:absolute;left:147918;width:45082;height:533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" fillcolor="black [3213]" strokecolor="black [3213]" strokeweight="1pt">
                  <v:stroke joinstyle="miter"/>
                </v:oval>
              </v:group>
            </w:pict>
          </mc:Fallback>
        </mc:AlternateContent>
      </w:r>
      <w:r>
        <w:t>Place the plot and sample surface fuels and duff/litter</w:t>
      </w:r>
    </w:p>
    <w:p w14:paraId="1B4B4A3E" w14:textId="541132A4" w:rsidR="00FF47B0" w:rsidRDefault="00FF47B0" w:rsidP="00A00A44">
      <w:pPr>
        <w:pStyle w:val="ListParagraph"/>
        <w:numPr>
          <w:ilvl w:val="0"/>
          <w:numId w:val="8"/>
        </w:numPr>
      </w:pPr>
      <w:r>
        <w:t>Use the macro plot method for 1000’s</w:t>
      </w:r>
    </w:p>
    <w:p w14:paraId="32D090C0" w14:textId="4502A678" w:rsidR="00981295" w:rsidRDefault="00981295" w:rsidP="00981295">
      <w:r w:rsidRPr="00F03567">
        <w:rPr>
          <w:b/>
          <w:bCs/>
        </w:rPr>
        <w:lastRenderedPageBreak/>
        <w:t>Macro</w:t>
      </w:r>
      <w:r w:rsidR="00D205C1">
        <w:rPr>
          <w:b/>
          <w:bCs/>
        </w:rPr>
        <w:t xml:space="preserve"> </w:t>
      </w:r>
      <w:r w:rsidRPr="00F03567">
        <w:rPr>
          <w:b/>
          <w:bCs/>
        </w:rPr>
        <w:t xml:space="preserve">plot </w:t>
      </w:r>
      <w:r>
        <w:t xml:space="preserve">– </w:t>
      </w:r>
      <w:r w:rsidRPr="00F03567">
        <w:rPr>
          <w:u w:val="single"/>
        </w:rPr>
        <w:t>Application</w:t>
      </w:r>
      <w:r>
        <w:t>: Fuel loading</w:t>
      </w:r>
      <w:r w:rsidR="00D00FF3">
        <w:t xml:space="preserve">. Good for a general </w:t>
      </w:r>
      <w:r w:rsidR="00D00FF3" w:rsidRPr="00D00FF3">
        <w:rPr>
          <w:i/>
          <w:iCs/>
        </w:rPr>
        <w:t xml:space="preserve">estimate </w:t>
      </w:r>
      <w:r w:rsidR="00D00FF3">
        <w:t>of fuel loading across a site</w:t>
      </w:r>
    </w:p>
    <w:p w14:paraId="4DD929D4" w14:textId="6DFBD933" w:rsidR="00D00FF3" w:rsidRDefault="00D00FF3" w:rsidP="00D00FF3">
      <w:pPr>
        <w:pStyle w:val="ListParagraph"/>
        <w:numPr>
          <w:ilvl w:val="0"/>
          <w:numId w:val="14"/>
        </w:numPr>
      </w:pPr>
      <w:r>
        <w:t>Locate an area with representative fuel</w:t>
      </w:r>
      <w:r w:rsidR="006625DC">
        <w:t xml:space="preserve"> loading. </w:t>
      </w:r>
    </w:p>
    <w:p w14:paraId="71C8662C" w14:textId="5BA9F6D6" w:rsidR="006625DC" w:rsidRDefault="006625DC" w:rsidP="00D00FF3">
      <w:pPr>
        <w:pStyle w:val="ListParagraph"/>
        <w:numPr>
          <w:ilvl w:val="0"/>
          <w:numId w:val="14"/>
        </w:numPr>
      </w:pPr>
      <w:proofErr w:type="spellStart"/>
      <w:r>
        <w:t>Obseve</w:t>
      </w:r>
      <w:proofErr w:type="spellEnd"/>
      <w:r>
        <w:t xml:space="preserve"> the loading pattern generally in the area to see how it varies</w:t>
      </w:r>
    </w:p>
    <w:p w14:paraId="226F5220" w14:textId="3E7C1409" w:rsidR="0025430C" w:rsidRDefault="000345EA" w:rsidP="00D00FF3">
      <w:pPr>
        <w:pStyle w:val="ListParagraph"/>
        <w:numPr>
          <w:ilvl w:val="0"/>
          <w:numId w:val="14"/>
        </w:numPr>
      </w:pPr>
      <w:r>
        <w:t xml:space="preserve">1, 10, 100 - </w:t>
      </w:r>
      <w:r w:rsidR="0025430C">
        <w:t xml:space="preserve">Find the </w:t>
      </w:r>
      <w:proofErr w:type="spellStart"/>
      <w:r w:rsidR="0025430C">
        <w:t>Photoload</w:t>
      </w:r>
      <w:proofErr w:type="spellEnd"/>
      <w:r w:rsidR="0025430C">
        <w:t xml:space="preserve"> reference that </w:t>
      </w:r>
      <w:r>
        <w:t>matches best with the general loading</w:t>
      </w:r>
    </w:p>
    <w:p w14:paraId="276A3859" w14:textId="3DF03B1F" w:rsidR="000345EA" w:rsidRDefault="000345EA" w:rsidP="000345EA">
      <w:pPr>
        <w:pStyle w:val="ListParagraph"/>
        <w:numPr>
          <w:ilvl w:val="0"/>
          <w:numId w:val="14"/>
        </w:numPr>
      </w:pPr>
      <w:r>
        <w:t>Duff and Litter - Measure duff and litter in several places and get the average depth</w:t>
      </w:r>
    </w:p>
    <w:p w14:paraId="4418E722" w14:textId="4C18B6EF" w:rsidR="000345EA" w:rsidRDefault="000345EA" w:rsidP="000345EA">
      <w:pPr>
        <w:pStyle w:val="ListParagraph"/>
        <w:numPr>
          <w:ilvl w:val="0"/>
          <w:numId w:val="14"/>
        </w:numPr>
      </w:pPr>
      <w:r>
        <w:t xml:space="preserve">1000 </w:t>
      </w:r>
      <w:r w:rsidR="000E26DB">
        <w:t>–</w:t>
      </w:r>
      <w:r>
        <w:t xml:space="preserve"> </w:t>
      </w:r>
      <w:r w:rsidR="000E26DB">
        <w:t>estimate the aver</w:t>
      </w:r>
      <w:r w:rsidR="00F03567">
        <w:t xml:space="preserve">age length and diameter for the 1000s in a representative 10X10 meter area. </w:t>
      </w:r>
    </w:p>
    <w:p w14:paraId="5BC833F5" w14:textId="12BD0403" w:rsidR="00DA4877" w:rsidRDefault="00DA4877" w:rsidP="00FA0037">
      <w:r w:rsidRPr="006415EA">
        <w:rPr>
          <w:rStyle w:val="Heading2Char"/>
          <w:b/>
          <w:bCs/>
        </w:rPr>
        <w:t>Gather material</w:t>
      </w:r>
      <w:r w:rsidR="0046196A" w:rsidRPr="00FA0037">
        <w:rPr>
          <w:b/>
          <w:bCs/>
          <w:sz w:val="28"/>
          <w:szCs w:val="28"/>
        </w:rPr>
        <w:t xml:space="preserve"> </w:t>
      </w:r>
      <w:r w:rsidR="0046196A" w:rsidRPr="00FA0037">
        <w:rPr>
          <w:b/>
          <w:bCs/>
        </w:rPr>
        <w:t>–</w:t>
      </w:r>
      <w:r w:rsidR="0046196A">
        <w:t xml:space="preserve"> what you need depends on what you are sampling</w:t>
      </w:r>
    </w:p>
    <w:p w14:paraId="5F52A189" w14:textId="23B1FEC7" w:rsidR="00DA4877" w:rsidRDefault="00DA4877" w:rsidP="00124BFF">
      <w:pPr>
        <w:pStyle w:val="ListParagraph"/>
        <w:numPr>
          <w:ilvl w:val="1"/>
          <w:numId w:val="2"/>
        </w:numPr>
      </w:pPr>
      <w:r>
        <w:t xml:space="preserve">Maps and </w:t>
      </w:r>
      <w:r w:rsidR="00B6156B">
        <w:t xml:space="preserve">map </w:t>
      </w:r>
      <w:r>
        <w:t>apps (</w:t>
      </w:r>
      <w:proofErr w:type="spellStart"/>
      <w:r>
        <w:t>Avenza</w:t>
      </w:r>
      <w:proofErr w:type="spellEnd"/>
      <w:r>
        <w:t>, Gaia</w:t>
      </w:r>
      <w:r w:rsidR="00A25F46">
        <w:t>, Field maps)</w:t>
      </w:r>
    </w:p>
    <w:p w14:paraId="797461E8" w14:textId="2AC8F12F" w:rsidR="00A25F46" w:rsidRDefault="00A25F46" w:rsidP="00124BFF">
      <w:pPr>
        <w:pStyle w:val="ListParagraph"/>
        <w:numPr>
          <w:ilvl w:val="1"/>
          <w:numId w:val="2"/>
        </w:numPr>
      </w:pPr>
      <w:r>
        <w:t>Measurement tapes (100 ft.</w:t>
      </w:r>
      <w:r w:rsidR="00741265">
        <w:t xml:space="preserve">, </w:t>
      </w:r>
      <w:r>
        <w:t xml:space="preserve"> DBH tape)</w:t>
      </w:r>
    </w:p>
    <w:p w14:paraId="7EF7579F" w14:textId="199AD44B" w:rsidR="006A23F5" w:rsidRDefault="006A23F5" w:rsidP="00124BFF">
      <w:pPr>
        <w:pStyle w:val="ListParagraph"/>
        <w:numPr>
          <w:ilvl w:val="1"/>
          <w:numId w:val="2"/>
        </w:numPr>
      </w:pPr>
      <w:r>
        <w:t>Compass</w:t>
      </w:r>
    </w:p>
    <w:p w14:paraId="7F9F9B9E" w14:textId="165557D7" w:rsidR="00124BFF" w:rsidRDefault="00124BFF" w:rsidP="00124BFF">
      <w:pPr>
        <w:pStyle w:val="ListParagraph"/>
        <w:numPr>
          <w:ilvl w:val="1"/>
          <w:numId w:val="2"/>
        </w:numPr>
      </w:pPr>
      <w:r>
        <w:t>Clinometer</w:t>
      </w:r>
    </w:p>
    <w:p w14:paraId="5C887998" w14:textId="7AC42CC9" w:rsidR="00A25F46" w:rsidRDefault="0046196A" w:rsidP="00124BFF">
      <w:pPr>
        <w:pStyle w:val="ListParagraph"/>
        <w:numPr>
          <w:ilvl w:val="1"/>
          <w:numId w:val="2"/>
        </w:numPr>
      </w:pPr>
      <w:r>
        <w:t xml:space="preserve">Guides (FBFM, </w:t>
      </w:r>
      <w:proofErr w:type="spellStart"/>
      <w:r>
        <w:t>Photoload</w:t>
      </w:r>
      <w:proofErr w:type="spellEnd"/>
      <w:r>
        <w:t>, Slash guide)</w:t>
      </w:r>
    </w:p>
    <w:p w14:paraId="52F71FCB" w14:textId="492C263A" w:rsidR="0046196A" w:rsidRDefault="0046196A" w:rsidP="00124BFF">
      <w:pPr>
        <w:pStyle w:val="ListParagraph"/>
        <w:numPr>
          <w:ilvl w:val="1"/>
          <w:numId w:val="2"/>
        </w:numPr>
      </w:pPr>
      <w:r>
        <w:t>Plot frames</w:t>
      </w:r>
    </w:p>
    <w:p w14:paraId="3DC35B62" w14:textId="23EC9707" w:rsidR="0005662B" w:rsidRDefault="0005662B" w:rsidP="00124BFF">
      <w:pPr>
        <w:pStyle w:val="ListParagraph"/>
        <w:numPr>
          <w:ilvl w:val="1"/>
          <w:numId w:val="2"/>
        </w:numPr>
      </w:pPr>
      <w:r>
        <w:t xml:space="preserve">Go </w:t>
      </w:r>
      <w:r w:rsidR="006659A2">
        <w:t>No-go gauge and Ruler</w:t>
      </w:r>
    </w:p>
    <w:p w14:paraId="15948346" w14:textId="37D30AE0" w:rsidR="0046196A" w:rsidRDefault="0046196A" w:rsidP="00124BFF">
      <w:pPr>
        <w:pStyle w:val="ListParagraph"/>
        <w:numPr>
          <w:ilvl w:val="1"/>
          <w:numId w:val="2"/>
        </w:numPr>
      </w:pPr>
      <w:r>
        <w:t>Permanent plot marker</w:t>
      </w:r>
      <w:r w:rsidR="006357E8">
        <w:t xml:space="preserve"> (Rebar, fiberglass post, pin flags, Aluminum foil)</w:t>
      </w:r>
    </w:p>
    <w:p w14:paraId="3655063F" w14:textId="08ED878C" w:rsidR="00625889" w:rsidRDefault="00654EF0" w:rsidP="00124BFF">
      <w:pPr>
        <w:pStyle w:val="ListParagraph"/>
        <w:numPr>
          <w:ilvl w:val="1"/>
          <w:numId w:val="2"/>
        </w:numPr>
      </w:pPr>
      <w:r>
        <w:t xml:space="preserve">Wet </w:t>
      </w:r>
      <w:r w:rsidR="00625889">
        <w:t>erase markers for photo</w:t>
      </w:r>
      <w:r w:rsidR="00B6156B">
        <w:t xml:space="preserve"> </w:t>
      </w:r>
      <w:r w:rsidR="00625889">
        <w:t>points</w:t>
      </w:r>
    </w:p>
    <w:p w14:paraId="378447DE" w14:textId="768C3884" w:rsidR="006A23F5" w:rsidRDefault="006A23F5" w:rsidP="00124BFF">
      <w:pPr>
        <w:pStyle w:val="ListParagraph"/>
        <w:numPr>
          <w:ilvl w:val="1"/>
          <w:numId w:val="2"/>
        </w:numPr>
      </w:pPr>
      <w:r>
        <w:t>Sampling sheets</w:t>
      </w:r>
    </w:p>
    <w:p w14:paraId="7C61173C" w14:textId="4555C69A" w:rsidR="006A23F5" w:rsidRDefault="006A23F5" w:rsidP="006A23F5">
      <w:pPr>
        <w:pStyle w:val="ListParagraph"/>
        <w:numPr>
          <w:ilvl w:val="2"/>
          <w:numId w:val="1"/>
        </w:numPr>
      </w:pPr>
      <w:r w:rsidRPr="00BE63E5">
        <w:rPr>
          <w:b/>
          <w:bCs/>
        </w:rPr>
        <w:t>Customize</w:t>
      </w:r>
      <w:r>
        <w:t xml:space="preserve"> to what you are collecting</w:t>
      </w:r>
    </w:p>
    <w:p w14:paraId="3F21AECB" w14:textId="45A2EC81" w:rsidR="00232CF9" w:rsidRDefault="006A23F5" w:rsidP="008B785E">
      <w:pPr>
        <w:pStyle w:val="ListParagraph"/>
        <w:numPr>
          <w:ilvl w:val="2"/>
          <w:numId w:val="1"/>
        </w:numPr>
      </w:pPr>
      <w:r w:rsidRPr="00BE63E5">
        <w:rPr>
          <w:b/>
          <w:bCs/>
        </w:rPr>
        <w:t xml:space="preserve">Review </w:t>
      </w:r>
      <w:r>
        <w:t xml:space="preserve">the database </w:t>
      </w:r>
      <w:r w:rsidR="00BF7D77">
        <w:t>or model</w:t>
      </w:r>
      <w:r w:rsidR="00E05363">
        <w:t>ing program</w:t>
      </w:r>
      <w:r w:rsidR="00BF7D77">
        <w:t xml:space="preserve"> </w:t>
      </w:r>
      <w:r>
        <w:t>where the data will be entered to be sure you collect everything you need</w:t>
      </w:r>
      <w:r w:rsidR="00E05363">
        <w:t>.</w:t>
      </w:r>
    </w:p>
    <w:p w14:paraId="4BDEFD42" w14:textId="5170C54E" w:rsidR="001006AE" w:rsidRDefault="0059117E" w:rsidP="001006AE">
      <w:pPr>
        <w:pStyle w:val="ListParagraph"/>
        <w:numPr>
          <w:ilvl w:val="2"/>
          <w:numId w:val="1"/>
        </w:numPr>
      </w:pPr>
      <w:r w:rsidRPr="00BE63E5">
        <w:rPr>
          <w:b/>
          <w:bCs/>
        </w:rPr>
        <w:t>Test</w:t>
      </w:r>
      <w:r>
        <w:t xml:space="preserve"> them out</w:t>
      </w:r>
    </w:p>
    <w:p w14:paraId="5086D6F8" w14:textId="7E86D973" w:rsidR="008B5BC4" w:rsidRPr="006415EA" w:rsidRDefault="008B5BC4" w:rsidP="006415EA">
      <w:pPr>
        <w:pStyle w:val="Heading2"/>
        <w:rPr>
          <w:b/>
          <w:bCs/>
        </w:rPr>
      </w:pPr>
      <w:r w:rsidRPr="006415EA">
        <w:rPr>
          <w:b/>
          <w:bCs/>
        </w:rPr>
        <w:t>Photo</w:t>
      </w:r>
      <w:r w:rsidR="00D7250C" w:rsidRPr="006415EA">
        <w:rPr>
          <w:b/>
          <w:bCs/>
        </w:rPr>
        <w:t xml:space="preserve"> </w:t>
      </w:r>
      <w:r w:rsidRPr="006415EA">
        <w:rPr>
          <w:b/>
          <w:bCs/>
        </w:rPr>
        <w:t>point</w:t>
      </w:r>
      <w:r w:rsidR="00381C97" w:rsidRPr="006415EA">
        <w:rPr>
          <w:b/>
          <w:bCs/>
        </w:rPr>
        <w:t>s</w:t>
      </w:r>
    </w:p>
    <w:p w14:paraId="5EE38DBB" w14:textId="3284071C" w:rsidR="008B5BC4" w:rsidRDefault="008B5BC4" w:rsidP="00381C97">
      <w:pPr>
        <w:pStyle w:val="ListParagraph"/>
        <w:numPr>
          <w:ilvl w:val="0"/>
          <w:numId w:val="9"/>
        </w:numPr>
      </w:pPr>
      <w:r>
        <w:t xml:space="preserve">Include a recognizable </w:t>
      </w:r>
      <w:r w:rsidR="000B25C2">
        <w:t>feature (ex. crooked tree, bridge, rock)</w:t>
      </w:r>
    </w:p>
    <w:p w14:paraId="61244A10" w14:textId="06A2224D" w:rsidR="000B25C2" w:rsidRDefault="000B25C2" w:rsidP="00381C97">
      <w:pPr>
        <w:pStyle w:val="ListParagraph"/>
        <w:numPr>
          <w:ilvl w:val="0"/>
          <w:numId w:val="9"/>
        </w:numPr>
      </w:pPr>
      <w:r>
        <w:t xml:space="preserve">Lean against a tree </w:t>
      </w:r>
      <w:r w:rsidR="006555D9">
        <w:t xml:space="preserve">to take the picture and mark the tree with flagging or a tag so you can find the tree again. </w:t>
      </w:r>
    </w:p>
    <w:p w14:paraId="07BA7BAC" w14:textId="49295E3B" w:rsidR="008B5BC4" w:rsidRDefault="006555D9" w:rsidP="00E22107">
      <w:pPr>
        <w:pStyle w:val="ListParagraph"/>
        <w:numPr>
          <w:ilvl w:val="0"/>
          <w:numId w:val="9"/>
        </w:numPr>
      </w:pPr>
      <w:r>
        <w:t xml:space="preserve">Consider using a photo point app </w:t>
      </w:r>
      <w:r w:rsidR="00A17CB3">
        <w:t>like</w:t>
      </w:r>
      <w:r w:rsidR="00335E1D">
        <w:t xml:space="preserve"> Before After Cam</w:t>
      </w:r>
    </w:p>
    <w:p w14:paraId="31FF8A5F" w14:textId="7E30941D" w:rsidR="003002F8" w:rsidRPr="006415EA" w:rsidRDefault="003002F8" w:rsidP="006415EA">
      <w:pPr>
        <w:pStyle w:val="Heading2"/>
        <w:rPr>
          <w:b/>
          <w:bCs/>
        </w:rPr>
      </w:pPr>
      <w:r w:rsidRPr="006415EA">
        <w:rPr>
          <w:b/>
          <w:bCs/>
        </w:rPr>
        <w:t>Data entry</w:t>
      </w:r>
      <w:r w:rsidR="00D80D74" w:rsidRPr="006415EA">
        <w:rPr>
          <w:b/>
          <w:bCs/>
        </w:rPr>
        <w:t xml:space="preserve"> and analysis </w:t>
      </w:r>
    </w:p>
    <w:p w14:paraId="084484A1" w14:textId="37DB558E" w:rsidR="003002F8" w:rsidRDefault="003002F8" w:rsidP="00480C91">
      <w:pPr>
        <w:pStyle w:val="ListParagraph"/>
        <w:numPr>
          <w:ilvl w:val="0"/>
          <w:numId w:val="12"/>
        </w:numPr>
      </w:pPr>
      <w:r>
        <w:t>Enter the data as soon as possible</w:t>
      </w:r>
    </w:p>
    <w:p w14:paraId="0446658C" w14:textId="2752F5FB" w:rsidR="003002F8" w:rsidRDefault="003002F8" w:rsidP="00480C91">
      <w:pPr>
        <w:pStyle w:val="ListParagraph"/>
        <w:numPr>
          <w:ilvl w:val="1"/>
          <w:numId w:val="12"/>
        </w:numPr>
      </w:pPr>
      <w:r>
        <w:t xml:space="preserve">Organize and label the </w:t>
      </w:r>
      <w:r w:rsidR="00C87075">
        <w:t>pictures</w:t>
      </w:r>
    </w:p>
    <w:p w14:paraId="3721E260" w14:textId="24C5739F" w:rsidR="00C87075" w:rsidRDefault="00C87075" w:rsidP="00480C91">
      <w:pPr>
        <w:pStyle w:val="ListParagraph"/>
        <w:numPr>
          <w:ilvl w:val="0"/>
          <w:numId w:val="12"/>
        </w:numPr>
      </w:pPr>
      <w:r>
        <w:t>TIP: Have the person enter the data that collected the data. They can fill in the gaps with memory if needed</w:t>
      </w:r>
      <w:r w:rsidR="00D4278B">
        <w:t>,</w:t>
      </w:r>
      <w:r>
        <w:t xml:space="preserve"> AND it will teach them how to do a better job </w:t>
      </w:r>
      <w:r w:rsidR="00616040">
        <w:t xml:space="preserve">collecting data </w:t>
      </w:r>
      <w:r w:rsidR="00D80D74">
        <w:t xml:space="preserve">in the future. </w:t>
      </w:r>
    </w:p>
    <w:p w14:paraId="36C50DFD" w14:textId="250595AE" w:rsidR="002E3BEC" w:rsidRDefault="002E3BEC" w:rsidP="00480C91">
      <w:pPr>
        <w:pStyle w:val="ListParagraph"/>
        <w:numPr>
          <w:ilvl w:val="1"/>
          <w:numId w:val="12"/>
        </w:numPr>
      </w:pPr>
      <w:r>
        <w:t>Make figures and share the results of your data</w:t>
      </w:r>
      <w:r w:rsidR="00F13D22">
        <w:t xml:space="preserve"> – tell a story with your data</w:t>
      </w:r>
    </w:p>
    <w:p w14:paraId="0BED00A1" w14:textId="241E27B6" w:rsidR="002E3BEC" w:rsidRDefault="002E3BEC" w:rsidP="00480C91">
      <w:pPr>
        <w:pStyle w:val="ListParagraph"/>
        <w:numPr>
          <w:ilvl w:val="1"/>
          <w:numId w:val="12"/>
        </w:numPr>
      </w:pPr>
      <w:r>
        <w:t>Create a</w:t>
      </w:r>
      <w:r w:rsidR="00DC640A">
        <w:t xml:space="preserve"> protocol for entering and storing data</w:t>
      </w:r>
    </w:p>
    <w:p w14:paraId="66EA06EF" w14:textId="408AB819" w:rsidR="00B371E4" w:rsidRDefault="00DC640A" w:rsidP="00B371E4">
      <w:pPr>
        <w:pStyle w:val="ListParagraph"/>
        <w:numPr>
          <w:ilvl w:val="0"/>
          <w:numId w:val="12"/>
        </w:numPr>
      </w:pPr>
      <w:r>
        <w:t xml:space="preserve">TIP: FFI </w:t>
      </w:r>
      <w:r w:rsidR="00B371E4">
        <w:t>(</w:t>
      </w:r>
      <w:r>
        <w:t>FEAT and FIRMON Integrated</w:t>
      </w:r>
      <w:r w:rsidR="00B371E4">
        <w:t>)</w:t>
      </w:r>
      <w:r>
        <w:t xml:space="preserve"> is ideal for long</w:t>
      </w:r>
      <w:r w:rsidR="00D4278B">
        <w:t>-</w:t>
      </w:r>
      <w:r>
        <w:t>term monitoring</w:t>
      </w:r>
    </w:p>
    <w:p w14:paraId="06D5F215" w14:textId="77777777" w:rsidR="00B84E37" w:rsidRPr="006415EA" w:rsidRDefault="00B84E37" w:rsidP="006415EA">
      <w:pPr>
        <w:pStyle w:val="Heading2"/>
        <w:rPr>
          <w:b/>
          <w:bCs/>
        </w:rPr>
      </w:pPr>
      <w:r w:rsidRPr="006415EA">
        <w:rPr>
          <w:b/>
          <w:bCs/>
        </w:rPr>
        <w:t>Recommended training on the Wildland Fire Learning Portal</w:t>
      </w:r>
    </w:p>
    <w:p w14:paraId="58B4B8FD" w14:textId="77777777" w:rsidR="00B84E37" w:rsidRDefault="00B84E37" w:rsidP="00B84E37">
      <w:pPr>
        <w:pStyle w:val="ListParagraph"/>
        <w:numPr>
          <w:ilvl w:val="0"/>
          <w:numId w:val="3"/>
        </w:numPr>
      </w:pPr>
      <w:r>
        <w:t>Understanding and Collecting Fuel Moisture</w:t>
      </w:r>
    </w:p>
    <w:p w14:paraId="2829A5F1" w14:textId="77777777" w:rsidR="00B84E37" w:rsidRDefault="00B84E37" w:rsidP="00B84E37">
      <w:pPr>
        <w:pStyle w:val="ListParagraph"/>
        <w:numPr>
          <w:ilvl w:val="0"/>
          <w:numId w:val="3"/>
        </w:numPr>
      </w:pPr>
      <w:r>
        <w:t>Understanding and Selecting Fire Behavior Fuel Models</w:t>
      </w:r>
    </w:p>
    <w:p w14:paraId="60CFD4D5" w14:textId="77777777" w:rsidR="00B84E37" w:rsidRDefault="00B84E37" w:rsidP="00B84E37">
      <w:pPr>
        <w:pStyle w:val="ListParagraph"/>
        <w:numPr>
          <w:ilvl w:val="0"/>
          <w:numId w:val="3"/>
        </w:numPr>
      </w:pPr>
      <w:r>
        <w:t xml:space="preserve">Introduction to the </w:t>
      </w:r>
      <w:proofErr w:type="spellStart"/>
      <w:r>
        <w:t>Photoload</w:t>
      </w:r>
      <w:proofErr w:type="spellEnd"/>
      <w:r>
        <w:t xml:space="preserve"> Sampling Technique</w:t>
      </w:r>
    </w:p>
    <w:p w14:paraId="2024D7C2" w14:textId="6876532A" w:rsidR="00B84E37" w:rsidRDefault="00F03567" w:rsidP="00B84E37">
      <w:pPr>
        <w:pStyle w:val="ListParagraph"/>
        <w:numPr>
          <w:ilvl w:val="0"/>
          <w:numId w:val="3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643EF5F4" wp14:editId="6D2C761A">
                <wp:simplePos x="0" y="0"/>
                <wp:positionH relativeFrom="column">
                  <wp:posOffset>3890358</wp:posOffset>
                </wp:positionH>
                <wp:positionV relativeFrom="paragraph">
                  <wp:posOffset>-238460</wp:posOffset>
                </wp:positionV>
                <wp:extent cx="3232150" cy="1828800"/>
                <wp:effectExtent l="0" t="0" r="25400" b="12700"/>
                <wp:wrapSquare wrapText="bothSides"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3215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6A95850" w14:textId="77777777" w:rsidR="00F03567" w:rsidRPr="001A5992" w:rsidRDefault="00F03567" w:rsidP="00031CB4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A5992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Final Tip</w:t>
                            </w:r>
                          </w:p>
                          <w:p w14:paraId="29ADB17E" w14:textId="77777777" w:rsidR="00F03567" w:rsidRDefault="00F03567" w:rsidP="00031CB4">
                            <w:pPr>
                              <w:jc w:val="center"/>
                            </w:pPr>
                            <w:r>
                              <w:t xml:space="preserve">The </w:t>
                            </w:r>
                            <w:r w:rsidRPr="00031CB4">
                              <w:rPr>
                                <w:u w:val="single"/>
                              </w:rPr>
                              <w:t>more</w:t>
                            </w:r>
                            <w:r>
                              <w:t xml:space="preserve"> you monitor, the </w:t>
                            </w:r>
                            <w:r w:rsidRPr="00031CB4">
                              <w:rPr>
                                <w:u w:val="single"/>
                              </w:rPr>
                              <w:t>faster</w:t>
                            </w:r>
                            <w:r>
                              <w:t xml:space="preserve"> you will get </w:t>
                            </w:r>
                            <w:r>
                              <w:br/>
                              <w:t xml:space="preserve">and </w:t>
                            </w:r>
                            <w:r w:rsidRPr="00E540B7">
                              <w:rPr>
                                <w:i/>
                                <w:iCs/>
                                <w:sz w:val="28"/>
                                <w:szCs w:val="28"/>
                              </w:rPr>
                              <w:t>the more you will monitor.</w:t>
                            </w:r>
                          </w:p>
                          <w:p w14:paraId="077F085B" w14:textId="77777777" w:rsidR="00F03567" w:rsidRPr="0066179C" w:rsidRDefault="00F03567" w:rsidP="0066179C">
                            <w:pPr>
                              <w:jc w:val="center"/>
                            </w:pPr>
                            <w:r>
                              <w:t xml:space="preserve">The </w:t>
                            </w:r>
                            <w:r w:rsidRPr="00031CB4">
                              <w:rPr>
                                <w:u w:val="single"/>
                              </w:rPr>
                              <w:t>more</w:t>
                            </w:r>
                            <w:r>
                              <w:t xml:space="preserve"> you monitor, the more you </w:t>
                            </w:r>
                            <w:r w:rsidRPr="00031CB4">
                              <w:rPr>
                                <w:u w:val="single"/>
                              </w:rPr>
                              <w:t>know</w:t>
                            </w:r>
                            <w:r>
                              <w:t xml:space="preserve">. </w:t>
                            </w:r>
                            <w:r>
                              <w:br/>
                              <w:t xml:space="preserve">The more you know, </w:t>
                            </w:r>
                            <w:r w:rsidRPr="00E540B7">
                              <w:rPr>
                                <w:i/>
                                <w:iCs/>
                                <w:sz w:val="28"/>
                                <w:szCs w:val="28"/>
                              </w:rPr>
                              <w:t>the more you can do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43EF5F4" id="Text Box 33" o:spid="_x0000_s1084" type="#_x0000_t202" style="position:absolute;left:0;text-align:left;margin-left:306.35pt;margin-top:-18.8pt;width:254.5pt;height:2in;z-index:2517401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" filled="f" strokeweight=".5pt">
                <v:textbox style="mso-fit-shape-to-text:t">
                  <w:txbxContent>
                    <w:p w14:paraId="06A95850" w14:textId="77777777" w:rsidR="00F03567" w:rsidRPr="001A5992" w:rsidRDefault="00F03567" w:rsidP="00031CB4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1A5992">
                        <w:rPr>
                          <w:b/>
                          <w:bCs/>
                          <w:sz w:val="28"/>
                          <w:szCs w:val="28"/>
                        </w:rPr>
                        <w:t>Final Tip</w:t>
                      </w:r>
                    </w:p>
                    <w:p w14:paraId="29ADB17E" w14:textId="77777777" w:rsidR="00F03567" w:rsidRDefault="00F03567" w:rsidP="00031CB4">
                      <w:pPr>
                        <w:jc w:val="center"/>
                      </w:pPr>
                      <w:r>
                        <w:t xml:space="preserve">The </w:t>
                      </w:r>
                      <w:r w:rsidRPr="00031CB4">
                        <w:rPr>
                          <w:u w:val="single"/>
                        </w:rPr>
                        <w:t>more</w:t>
                      </w:r>
                      <w:r>
                        <w:t xml:space="preserve"> you monitor, the </w:t>
                      </w:r>
                      <w:r w:rsidRPr="00031CB4">
                        <w:rPr>
                          <w:u w:val="single"/>
                        </w:rPr>
                        <w:t>faster</w:t>
                      </w:r>
                      <w:r>
                        <w:t xml:space="preserve"> you will get </w:t>
                      </w:r>
                      <w:r>
                        <w:br/>
                        <w:t xml:space="preserve">and </w:t>
                      </w:r>
                      <w:r w:rsidRPr="00E540B7">
                        <w:rPr>
                          <w:i/>
                          <w:iCs/>
                          <w:sz w:val="28"/>
                          <w:szCs w:val="28"/>
                        </w:rPr>
                        <w:t>the more you will monitor.</w:t>
                      </w:r>
                    </w:p>
                    <w:p w14:paraId="077F085B" w14:textId="77777777" w:rsidR="00F03567" w:rsidRPr="0066179C" w:rsidRDefault="00F03567" w:rsidP="0066179C">
                      <w:pPr>
                        <w:jc w:val="center"/>
                      </w:pPr>
                      <w:r>
                        <w:t xml:space="preserve">The </w:t>
                      </w:r>
                      <w:r w:rsidRPr="00031CB4">
                        <w:rPr>
                          <w:u w:val="single"/>
                        </w:rPr>
                        <w:t>more</w:t>
                      </w:r>
                      <w:r>
                        <w:t xml:space="preserve"> you monitor, the more you </w:t>
                      </w:r>
                      <w:r w:rsidRPr="00031CB4">
                        <w:rPr>
                          <w:u w:val="single"/>
                        </w:rPr>
                        <w:t>know</w:t>
                      </w:r>
                      <w:r>
                        <w:t xml:space="preserve">. </w:t>
                      </w:r>
                      <w:r>
                        <w:br/>
                        <w:t xml:space="preserve">The more you know, </w:t>
                      </w:r>
                      <w:r w:rsidRPr="00E540B7">
                        <w:rPr>
                          <w:i/>
                          <w:iCs/>
                          <w:sz w:val="28"/>
                          <w:szCs w:val="28"/>
                        </w:rPr>
                        <w:t>the more you can do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84E37">
        <w:t>Introduction to FFI (FEAT and FIRMON Integrated)</w:t>
      </w:r>
    </w:p>
    <w:p w14:paraId="4075E1ED" w14:textId="51F399D4" w:rsidR="00B84E37" w:rsidRPr="006415EA" w:rsidRDefault="00B84E37" w:rsidP="006415EA">
      <w:pPr>
        <w:pStyle w:val="Heading2"/>
        <w:rPr>
          <w:b/>
          <w:bCs/>
        </w:rPr>
      </w:pPr>
      <w:r w:rsidRPr="006415EA">
        <w:rPr>
          <w:b/>
          <w:bCs/>
        </w:rPr>
        <w:t xml:space="preserve">Data sheets and other resources </w:t>
      </w:r>
    </w:p>
    <w:p w14:paraId="056920A3" w14:textId="1480A083" w:rsidR="00B84E37" w:rsidRDefault="00000000" w:rsidP="00B84E37">
      <w:hyperlink r:id="rId11" w:history="1">
        <w:r w:rsidR="00B84E37" w:rsidRPr="00445F46">
          <w:rPr>
            <w:rStyle w:val="Hyperlink"/>
          </w:rPr>
          <w:t>https://sparkedresources.weebly.com/fuels.html</w:t>
        </w:r>
      </w:hyperlink>
    </w:p>
    <w:p w14:paraId="1B2BEDA5" w14:textId="45B31210" w:rsidR="00F03567" w:rsidRPr="00F03567" w:rsidRDefault="00F03567" w:rsidP="00F03567">
      <w:pPr>
        <w:tabs>
          <w:tab w:val="left" w:pos="1331"/>
        </w:tabs>
        <w:rPr>
          <w:sz w:val="28"/>
          <w:szCs w:val="28"/>
        </w:rPr>
      </w:pPr>
    </w:p>
    <w:sectPr w:rsidR="00F03567" w:rsidRPr="00F03567" w:rsidSect="00EB3AC7">
      <w:head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FF23A3" w14:textId="77777777" w:rsidR="00E9640F" w:rsidRDefault="00E9640F" w:rsidP="006415EA">
      <w:pPr>
        <w:spacing w:after="0" w:line="240" w:lineRule="auto"/>
      </w:pPr>
      <w:r>
        <w:separator/>
      </w:r>
    </w:p>
  </w:endnote>
  <w:endnote w:type="continuationSeparator" w:id="0">
    <w:p w14:paraId="254D0540" w14:textId="77777777" w:rsidR="00E9640F" w:rsidRDefault="00E9640F" w:rsidP="006415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6D7863" w14:textId="77777777" w:rsidR="00E9640F" w:rsidRDefault="00E9640F" w:rsidP="006415EA">
      <w:pPr>
        <w:spacing w:after="0" w:line="240" w:lineRule="auto"/>
      </w:pPr>
      <w:r>
        <w:separator/>
      </w:r>
    </w:p>
  </w:footnote>
  <w:footnote w:type="continuationSeparator" w:id="0">
    <w:p w14:paraId="0FCDDADD" w14:textId="77777777" w:rsidR="00E9640F" w:rsidRDefault="00E9640F" w:rsidP="006415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E6A1BF" w14:textId="48BE3BA3" w:rsidR="006415EA" w:rsidRDefault="006415EA">
    <w:pPr>
      <w:pStyle w:val="Header"/>
    </w:pPr>
    <w:r>
      <w:t xml:space="preserve">Idaho Prescribed Fire Council </w:t>
    </w:r>
    <w:r w:rsidR="00B4477C">
      <w:t xml:space="preserve">Monitoring Workshop – version </w:t>
    </w:r>
    <w:r w:rsidR="00F03567">
      <w:t>9.</w:t>
    </w:r>
    <w:r w:rsidR="00D205C1">
      <w:t>15</w:t>
    </w:r>
    <w:r w:rsidR="00B4477C">
      <w:t>.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F60626"/>
    <w:multiLevelType w:val="hybridMultilevel"/>
    <w:tmpl w:val="44FE374E"/>
    <w:lvl w:ilvl="0" w:tplc="45F435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762749"/>
    <w:multiLevelType w:val="hybridMultilevel"/>
    <w:tmpl w:val="B9E883A4"/>
    <w:lvl w:ilvl="0" w:tplc="D6F04E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FF2517"/>
    <w:multiLevelType w:val="hybridMultilevel"/>
    <w:tmpl w:val="76180248"/>
    <w:lvl w:ilvl="0" w:tplc="AD6EC9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87484F"/>
    <w:multiLevelType w:val="hybridMultilevel"/>
    <w:tmpl w:val="958EEE9E"/>
    <w:lvl w:ilvl="0" w:tplc="3042DC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CD5E11"/>
    <w:multiLevelType w:val="hybridMultilevel"/>
    <w:tmpl w:val="B9B4BE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568CE04">
      <w:start w:val="1"/>
      <w:numFmt w:val="lowerLetter"/>
      <w:lvlText w:val="%2."/>
      <w:lvlJc w:val="left"/>
      <w:pPr>
        <w:ind w:left="1440" w:hanging="360"/>
      </w:pPr>
      <w:rPr>
        <w:sz w:val="22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848A1B10">
      <w:start w:val="4"/>
      <w:numFmt w:val="bullet"/>
      <w:lvlText w:val="-"/>
      <w:lvlJc w:val="left"/>
      <w:pPr>
        <w:ind w:left="2880" w:hanging="360"/>
      </w:pPr>
      <w:rPr>
        <w:rFonts w:ascii="Calibri" w:eastAsiaTheme="minorHAnsi" w:hAnsi="Calibri" w:cs="Calibri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4D4EBC"/>
    <w:multiLevelType w:val="hybridMultilevel"/>
    <w:tmpl w:val="B434AD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2E3B5F"/>
    <w:multiLevelType w:val="hybridMultilevel"/>
    <w:tmpl w:val="E438C6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501A4F"/>
    <w:multiLevelType w:val="hybridMultilevel"/>
    <w:tmpl w:val="B9E883A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291278"/>
    <w:multiLevelType w:val="hybridMultilevel"/>
    <w:tmpl w:val="7A1C2A9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61CD7AC">
      <w:start w:val="1"/>
      <w:numFmt w:val="bullet"/>
      <w:lvlText w:val="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C06BD0"/>
    <w:multiLevelType w:val="hybridMultilevel"/>
    <w:tmpl w:val="6D40990A"/>
    <w:lvl w:ilvl="0" w:tplc="04090015">
      <w:start w:val="1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F12AEB"/>
    <w:multiLevelType w:val="hybridMultilevel"/>
    <w:tmpl w:val="D45094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3B61A10"/>
    <w:multiLevelType w:val="hybridMultilevel"/>
    <w:tmpl w:val="BC5CA8FA"/>
    <w:lvl w:ilvl="0" w:tplc="B89A878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A13250"/>
    <w:multiLevelType w:val="hybridMultilevel"/>
    <w:tmpl w:val="A436134A"/>
    <w:lvl w:ilvl="0" w:tplc="39B079A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F633E4"/>
    <w:multiLevelType w:val="hybridMultilevel"/>
    <w:tmpl w:val="FDDA5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281774">
    <w:abstractNumId w:val="1"/>
  </w:num>
  <w:num w:numId="2" w16cid:durableId="1252353320">
    <w:abstractNumId w:val="8"/>
  </w:num>
  <w:num w:numId="3" w16cid:durableId="2078824245">
    <w:abstractNumId w:val="2"/>
  </w:num>
  <w:num w:numId="4" w16cid:durableId="1353528665">
    <w:abstractNumId w:val="11"/>
  </w:num>
  <w:num w:numId="5" w16cid:durableId="117603426">
    <w:abstractNumId w:val="12"/>
  </w:num>
  <w:num w:numId="6" w16cid:durableId="611324392">
    <w:abstractNumId w:val="4"/>
  </w:num>
  <w:num w:numId="7" w16cid:durableId="405961933">
    <w:abstractNumId w:val="9"/>
  </w:num>
  <w:num w:numId="8" w16cid:durableId="2084449102">
    <w:abstractNumId w:val="3"/>
  </w:num>
  <w:num w:numId="9" w16cid:durableId="87435256">
    <w:abstractNumId w:val="7"/>
  </w:num>
  <w:num w:numId="10" w16cid:durableId="1517959183">
    <w:abstractNumId w:val="10"/>
  </w:num>
  <w:num w:numId="11" w16cid:durableId="1176919055">
    <w:abstractNumId w:val="13"/>
  </w:num>
  <w:num w:numId="12" w16cid:durableId="787243302">
    <w:abstractNumId w:val="5"/>
  </w:num>
  <w:num w:numId="13" w16cid:durableId="181826452">
    <w:abstractNumId w:val="6"/>
  </w:num>
  <w:num w:numId="14" w16cid:durableId="20226554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xMDA1NbM0tDCwNLBU0lEKTi0uzszPAykwrwUACHZFPiwAAAA="/>
  </w:docVars>
  <w:rsids>
    <w:rsidRoot w:val="00A87BB8"/>
    <w:rsid w:val="00023775"/>
    <w:rsid w:val="00031CB4"/>
    <w:rsid w:val="0003217C"/>
    <w:rsid w:val="000345EA"/>
    <w:rsid w:val="00052A68"/>
    <w:rsid w:val="0005662B"/>
    <w:rsid w:val="00062597"/>
    <w:rsid w:val="000712FE"/>
    <w:rsid w:val="00072C1F"/>
    <w:rsid w:val="00084829"/>
    <w:rsid w:val="0009236E"/>
    <w:rsid w:val="000A1D43"/>
    <w:rsid w:val="000B25C2"/>
    <w:rsid w:val="000D2E2D"/>
    <w:rsid w:val="000D364B"/>
    <w:rsid w:val="000E26DB"/>
    <w:rsid w:val="000E3F76"/>
    <w:rsid w:val="001006AE"/>
    <w:rsid w:val="00122F31"/>
    <w:rsid w:val="00123D2C"/>
    <w:rsid w:val="00124BFF"/>
    <w:rsid w:val="00141DBC"/>
    <w:rsid w:val="00155B92"/>
    <w:rsid w:val="001876AE"/>
    <w:rsid w:val="001A5992"/>
    <w:rsid w:val="001B3A20"/>
    <w:rsid w:val="001F1F2C"/>
    <w:rsid w:val="00207EB5"/>
    <w:rsid w:val="002103BD"/>
    <w:rsid w:val="0022624F"/>
    <w:rsid w:val="00232CF9"/>
    <w:rsid w:val="00242C3E"/>
    <w:rsid w:val="00243522"/>
    <w:rsid w:val="0025430C"/>
    <w:rsid w:val="0025669F"/>
    <w:rsid w:val="00286181"/>
    <w:rsid w:val="002929A8"/>
    <w:rsid w:val="00295A0A"/>
    <w:rsid w:val="00297122"/>
    <w:rsid w:val="00297D92"/>
    <w:rsid w:val="002B4022"/>
    <w:rsid w:val="002C2D8A"/>
    <w:rsid w:val="002D3076"/>
    <w:rsid w:val="002D5586"/>
    <w:rsid w:val="002D58FD"/>
    <w:rsid w:val="002E3BEC"/>
    <w:rsid w:val="002F2173"/>
    <w:rsid w:val="003002F8"/>
    <w:rsid w:val="00310707"/>
    <w:rsid w:val="00335E1D"/>
    <w:rsid w:val="003534D6"/>
    <w:rsid w:val="00360C2F"/>
    <w:rsid w:val="00377156"/>
    <w:rsid w:val="0037740F"/>
    <w:rsid w:val="00381C97"/>
    <w:rsid w:val="00383501"/>
    <w:rsid w:val="0039683E"/>
    <w:rsid w:val="003A666A"/>
    <w:rsid w:val="003B6A68"/>
    <w:rsid w:val="003D763B"/>
    <w:rsid w:val="003F2F2E"/>
    <w:rsid w:val="004076B0"/>
    <w:rsid w:val="00413F9E"/>
    <w:rsid w:val="0046086C"/>
    <w:rsid w:val="0046196A"/>
    <w:rsid w:val="00480C91"/>
    <w:rsid w:val="0048526B"/>
    <w:rsid w:val="00490CB2"/>
    <w:rsid w:val="00497AAB"/>
    <w:rsid w:val="004F3C23"/>
    <w:rsid w:val="00501ED2"/>
    <w:rsid w:val="00513AEB"/>
    <w:rsid w:val="005203D8"/>
    <w:rsid w:val="0053783A"/>
    <w:rsid w:val="00541F79"/>
    <w:rsid w:val="0056256B"/>
    <w:rsid w:val="00572E85"/>
    <w:rsid w:val="0059117E"/>
    <w:rsid w:val="005959CB"/>
    <w:rsid w:val="005C1A44"/>
    <w:rsid w:val="005F55A1"/>
    <w:rsid w:val="00613524"/>
    <w:rsid w:val="00616040"/>
    <w:rsid w:val="00625889"/>
    <w:rsid w:val="006357E8"/>
    <w:rsid w:val="006415EA"/>
    <w:rsid w:val="00647209"/>
    <w:rsid w:val="00653CAB"/>
    <w:rsid w:val="0065407B"/>
    <w:rsid w:val="00654EF0"/>
    <w:rsid w:val="006555D9"/>
    <w:rsid w:val="0065609A"/>
    <w:rsid w:val="006625DC"/>
    <w:rsid w:val="006659A2"/>
    <w:rsid w:val="00667104"/>
    <w:rsid w:val="00675A4A"/>
    <w:rsid w:val="00697CE8"/>
    <w:rsid w:val="006A23F5"/>
    <w:rsid w:val="006A3AEC"/>
    <w:rsid w:val="006A7E90"/>
    <w:rsid w:val="006B4F69"/>
    <w:rsid w:val="006F1CE8"/>
    <w:rsid w:val="0070445F"/>
    <w:rsid w:val="00725908"/>
    <w:rsid w:val="00736516"/>
    <w:rsid w:val="00737CA1"/>
    <w:rsid w:val="00737DFA"/>
    <w:rsid w:val="00741265"/>
    <w:rsid w:val="00743E3A"/>
    <w:rsid w:val="007C40A1"/>
    <w:rsid w:val="007D0FF7"/>
    <w:rsid w:val="007D7319"/>
    <w:rsid w:val="007E72C9"/>
    <w:rsid w:val="007F0949"/>
    <w:rsid w:val="00807D16"/>
    <w:rsid w:val="0081690F"/>
    <w:rsid w:val="00817D60"/>
    <w:rsid w:val="00817D80"/>
    <w:rsid w:val="00841FE7"/>
    <w:rsid w:val="008445B0"/>
    <w:rsid w:val="00851B92"/>
    <w:rsid w:val="008B007C"/>
    <w:rsid w:val="008B5BC4"/>
    <w:rsid w:val="008B5C45"/>
    <w:rsid w:val="008B785E"/>
    <w:rsid w:val="008E1B74"/>
    <w:rsid w:val="008F386A"/>
    <w:rsid w:val="00916328"/>
    <w:rsid w:val="00981295"/>
    <w:rsid w:val="00985B81"/>
    <w:rsid w:val="009B4BED"/>
    <w:rsid w:val="009C69EF"/>
    <w:rsid w:val="009C7E97"/>
    <w:rsid w:val="009D22D6"/>
    <w:rsid w:val="009E410F"/>
    <w:rsid w:val="009F1133"/>
    <w:rsid w:val="00A00A44"/>
    <w:rsid w:val="00A06C85"/>
    <w:rsid w:val="00A11A8D"/>
    <w:rsid w:val="00A16FC1"/>
    <w:rsid w:val="00A17CB3"/>
    <w:rsid w:val="00A25F46"/>
    <w:rsid w:val="00A523AD"/>
    <w:rsid w:val="00A54DFA"/>
    <w:rsid w:val="00A577FB"/>
    <w:rsid w:val="00A64EA4"/>
    <w:rsid w:val="00A74A1D"/>
    <w:rsid w:val="00A87BB8"/>
    <w:rsid w:val="00A96F4F"/>
    <w:rsid w:val="00AD2C17"/>
    <w:rsid w:val="00AD3C48"/>
    <w:rsid w:val="00AE3265"/>
    <w:rsid w:val="00AF2E20"/>
    <w:rsid w:val="00AF3279"/>
    <w:rsid w:val="00B33FB3"/>
    <w:rsid w:val="00B371E4"/>
    <w:rsid w:val="00B4477C"/>
    <w:rsid w:val="00B459BC"/>
    <w:rsid w:val="00B6156B"/>
    <w:rsid w:val="00B644A9"/>
    <w:rsid w:val="00B77AFC"/>
    <w:rsid w:val="00B82A84"/>
    <w:rsid w:val="00B84E37"/>
    <w:rsid w:val="00BA6B66"/>
    <w:rsid w:val="00BD537B"/>
    <w:rsid w:val="00BE63E5"/>
    <w:rsid w:val="00BF7D77"/>
    <w:rsid w:val="00C020B9"/>
    <w:rsid w:val="00C031B5"/>
    <w:rsid w:val="00C1768D"/>
    <w:rsid w:val="00C32792"/>
    <w:rsid w:val="00C32C0A"/>
    <w:rsid w:val="00C5017C"/>
    <w:rsid w:val="00C87075"/>
    <w:rsid w:val="00CA1259"/>
    <w:rsid w:val="00CB3975"/>
    <w:rsid w:val="00CE1D99"/>
    <w:rsid w:val="00CE53E7"/>
    <w:rsid w:val="00D00FF3"/>
    <w:rsid w:val="00D051A3"/>
    <w:rsid w:val="00D05FFE"/>
    <w:rsid w:val="00D1159F"/>
    <w:rsid w:val="00D205C1"/>
    <w:rsid w:val="00D35113"/>
    <w:rsid w:val="00D4278B"/>
    <w:rsid w:val="00D7250C"/>
    <w:rsid w:val="00D80D74"/>
    <w:rsid w:val="00D93FED"/>
    <w:rsid w:val="00DA4877"/>
    <w:rsid w:val="00DA5619"/>
    <w:rsid w:val="00DC396D"/>
    <w:rsid w:val="00DC640A"/>
    <w:rsid w:val="00DE334C"/>
    <w:rsid w:val="00DF29BD"/>
    <w:rsid w:val="00E0530D"/>
    <w:rsid w:val="00E05363"/>
    <w:rsid w:val="00E0666D"/>
    <w:rsid w:val="00E1364B"/>
    <w:rsid w:val="00E22107"/>
    <w:rsid w:val="00E300E9"/>
    <w:rsid w:val="00E42348"/>
    <w:rsid w:val="00E540B7"/>
    <w:rsid w:val="00E62F7B"/>
    <w:rsid w:val="00E70957"/>
    <w:rsid w:val="00E70A35"/>
    <w:rsid w:val="00E73A35"/>
    <w:rsid w:val="00E9640F"/>
    <w:rsid w:val="00EA4C35"/>
    <w:rsid w:val="00EA675D"/>
    <w:rsid w:val="00EB3AC7"/>
    <w:rsid w:val="00EC02AD"/>
    <w:rsid w:val="00EE0379"/>
    <w:rsid w:val="00F03567"/>
    <w:rsid w:val="00F04350"/>
    <w:rsid w:val="00F13D22"/>
    <w:rsid w:val="00F171CC"/>
    <w:rsid w:val="00F60413"/>
    <w:rsid w:val="00F728F6"/>
    <w:rsid w:val="00F82A4B"/>
    <w:rsid w:val="00F93032"/>
    <w:rsid w:val="00FA0037"/>
    <w:rsid w:val="00FB0470"/>
    <w:rsid w:val="00FB7502"/>
    <w:rsid w:val="00FD6E96"/>
    <w:rsid w:val="00FF1CF5"/>
    <w:rsid w:val="00FF47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57EB8A"/>
  <w15:chartTrackingRefBased/>
  <w15:docId w15:val="{A13ACC36-E511-45F1-AF60-0DF9DC7A60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80D7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0D7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C69EF"/>
    <w:pPr>
      <w:keepNext/>
      <w:keepLines/>
      <w:spacing w:before="40" w:after="0" w:line="480" w:lineRule="auto"/>
      <w:ind w:firstLine="720"/>
      <w:outlineLvl w:val="2"/>
    </w:pPr>
    <w:rPr>
      <w:rFonts w:ascii="Times New Roman" w:eastAsiaTheme="majorEastAsia" w:hAnsi="Times New Roman" w:cstheme="majorBidi"/>
      <w:b/>
      <w:i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C69EF"/>
    <w:rPr>
      <w:rFonts w:ascii="Times New Roman" w:eastAsiaTheme="majorEastAsia" w:hAnsi="Times New Roman" w:cstheme="majorBidi"/>
      <w:b/>
      <w:i/>
      <w:color w:val="000000" w:themeColor="text1"/>
      <w:sz w:val="24"/>
      <w:szCs w:val="24"/>
    </w:rPr>
  </w:style>
  <w:style w:type="paragraph" w:styleId="ListParagraph">
    <w:name w:val="List Paragraph"/>
    <w:basedOn w:val="Normal"/>
    <w:uiPriority w:val="34"/>
    <w:qFormat/>
    <w:rsid w:val="00CA1259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80D7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D80D7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C020B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020B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E300E9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415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15EA"/>
  </w:style>
  <w:style w:type="paragraph" w:styleId="Footer">
    <w:name w:val="footer"/>
    <w:basedOn w:val="Normal"/>
    <w:link w:val="FooterChar"/>
    <w:uiPriority w:val="99"/>
    <w:unhideWhenUsed/>
    <w:rsid w:val="006415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15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parkedresources.weebly.com/fuels.html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30.gif"/><Relationship Id="rId4" Type="http://schemas.openxmlformats.org/officeDocument/2006/relationships/webSettings" Target="webSettings.xml"/><Relationship Id="rId9" Type="http://schemas.openxmlformats.org/officeDocument/2006/relationships/image" Target="media/image3.gi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8</TotalTime>
  <Pages>2</Pages>
  <Words>634</Words>
  <Characters>3618</Characters>
  <Application>Microsoft Office Word</Application>
  <DocSecurity>0</DocSecurity>
  <Lines>30</Lines>
  <Paragraphs>8</Paragraphs>
  <ScaleCrop>false</ScaleCrop>
  <Company>University of Idaho</Company>
  <LinksUpToDate>false</LinksUpToDate>
  <CharactersWithSpaces>4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ward, Heather (hheward@uidaho.edu)</dc:creator>
  <cp:keywords/>
  <dc:description/>
  <cp:lastModifiedBy>Heward, Heather (hheward@uidaho.edu)</cp:lastModifiedBy>
  <cp:revision>218</cp:revision>
  <dcterms:created xsi:type="dcterms:W3CDTF">2022-05-20T00:35:00Z</dcterms:created>
  <dcterms:modified xsi:type="dcterms:W3CDTF">2022-10-24T19:17:00Z</dcterms:modified>
</cp:coreProperties>
</file>